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2A95F" w14:textId="0D22098C" w:rsidR="001A2841" w:rsidRPr="00B26388" w:rsidRDefault="001A2841" w:rsidP="00A67BF0">
      <w:pPr>
        <w:jc w:val="center"/>
        <w:rPr>
          <w:rFonts w:ascii="Times New Roman" w:hAnsi="Times New Roman" w:cs="Times New Roman"/>
          <w:b/>
          <w:bCs/>
          <w:sz w:val="28"/>
          <w:szCs w:val="28"/>
          <w:lang w:val="uz-Latn-UZ"/>
        </w:rPr>
      </w:pPr>
      <w:r w:rsidRPr="00B26388">
        <w:rPr>
          <w:rFonts w:ascii="Times New Roman" w:hAnsi="Times New Roman" w:cs="Times New Roman"/>
          <w:b/>
          <w:bCs/>
          <w:noProof/>
          <w:color w:val="FF0000"/>
          <w:sz w:val="28"/>
          <w:szCs w:val="28"/>
          <w:lang w:val="ru-RU" w:eastAsia="ru-RU"/>
        </w:rPr>
        <w:drawing>
          <wp:inline distT="0" distB="0" distL="0" distR="0" wp14:anchorId="6DD4FA14" wp14:editId="1E8AB047">
            <wp:extent cx="1126086" cy="1124299"/>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Sign logo_EN_primary.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50464" cy="1148639"/>
                    </a:xfrm>
                    <a:prstGeom prst="rect">
                      <a:avLst/>
                    </a:prstGeom>
                    <a:noFill/>
                    <a:ln>
                      <a:noFill/>
                    </a:ln>
                  </pic:spPr>
                </pic:pic>
              </a:graphicData>
            </a:graphic>
          </wp:inline>
        </w:drawing>
      </w:r>
    </w:p>
    <w:p w14:paraId="188D3FB3" w14:textId="77777777" w:rsidR="001A2841" w:rsidRPr="00B26388" w:rsidRDefault="001A2841" w:rsidP="00A67BF0">
      <w:pPr>
        <w:jc w:val="center"/>
        <w:rPr>
          <w:rFonts w:ascii="Times New Roman" w:hAnsi="Times New Roman" w:cs="Times New Roman"/>
          <w:b/>
          <w:bCs/>
          <w:sz w:val="28"/>
          <w:szCs w:val="28"/>
          <w:lang w:val="uz-Latn-UZ"/>
        </w:rPr>
      </w:pPr>
    </w:p>
    <w:p w14:paraId="00962812" w14:textId="69796675" w:rsidR="00F848AA" w:rsidRPr="00B26388" w:rsidRDefault="00E85465" w:rsidP="00E85465">
      <w:pPr>
        <w:spacing w:after="0"/>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 xml:space="preserve">TOSHKENT DAVLAT YURIDIK UNIVERSITETI MAGISTRATURA </w:t>
      </w:r>
      <w:r w:rsidRPr="00B26388">
        <w:rPr>
          <w:rFonts w:ascii="Times New Roman" w:hAnsi="Times New Roman" w:cs="Times New Roman"/>
          <w:b/>
          <w:bCs/>
          <w:sz w:val="28"/>
          <w:szCs w:val="28"/>
          <w:lang w:val="uz-Latn-UZ"/>
        </w:rPr>
        <w:br/>
        <w:t>BIZNES HUQUQI TA’LIM DASTURI</w:t>
      </w:r>
      <w:r w:rsidR="00B7779F" w:rsidRPr="00B26388">
        <w:rPr>
          <w:rFonts w:ascii="Times New Roman" w:hAnsi="Times New Roman" w:cs="Times New Roman"/>
          <w:b/>
          <w:bCs/>
          <w:sz w:val="28"/>
          <w:szCs w:val="28"/>
          <w:lang w:val="uz-Latn-UZ"/>
        </w:rPr>
        <w:t xml:space="preserve"> </w:t>
      </w:r>
      <w:r w:rsidRPr="00B26388">
        <w:rPr>
          <w:rFonts w:ascii="Times New Roman" w:hAnsi="Times New Roman" w:cs="Times New Roman"/>
          <w:b/>
          <w:bCs/>
          <w:sz w:val="28"/>
          <w:szCs w:val="28"/>
          <w:lang w:val="uz-Latn-UZ"/>
        </w:rPr>
        <w:t>PROFILI</w:t>
      </w:r>
    </w:p>
    <w:p w14:paraId="45EFD8FE" w14:textId="77777777" w:rsidR="00E85465" w:rsidRPr="00B26388" w:rsidRDefault="00E85465" w:rsidP="00E85465">
      <w:pPr>
        <w:spacing w:after="0"/>
        <w:jc w:val="center"/>
        <w:rPr>
          <w:rFonts w:ascii="Times New Roman" w:hAnsi="Times New Roman" w:cs="Times New Roman"/>
          <w:b/>
          <w:bCs/>
          <w:sz w:val="28"/>
          <w:szCs w:val="28"/>
          <w:lang w:val="uz-Latn-UZ"/>
        </w:rPr>
      </w:pPr>
    </w:p>
    <w:tbl>
      <w:tblPr>
        <w:tblStyle w:val="a9"/>
        <w:tblW w:w="0" w:type="auto"/>
        <w:tblInd w:w="279" w:type="dxa"/>
        <w:tblLook w:val="04A0" w:firstRow="1" w:lastRow="0" w:firstColumn="1" w:lastColumn="0" w:noHBand="0" w:noVBand="1"/>
      </w:tblPr>
      <w:tblGrid>
        <w:gridCol w:w="4229"/>
        <w:gridCol w:w="4276"/>
      </w:tblGrid>
      <w:tr w:rsidR="006E6277" w:rsidRPr="00B26388" w14:paraId="7C6227F7" w14:textId="77777777" w:rsidTr="002671E8">
        <w:tc>
          <w:tcPr>
            <w:tcW w:w="4229" w:type="dxa"/>
          </w:tcPr>
          <w:p w14:paraId="5D7416EA" w14:textId="0407853B" w:rsidR="006E6277" w:rsidRPr="00B26388" w:rsidRDefault="00E85465"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Daraja beruvchi muassasa</w:t>
            </w:r>
          </w:p>
        </w:tc>
        <w:tc>
          <w:tcPr>
            <w:tcW w:w="4276" w:type="dxa"/>
          </w:tcPr>
          <w:p w14:paraId="499FFD9A" w14:textId="16C0CC6C"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TDYU</w:t>
            </w:r>
          </w:p>
        </w:tc>
      </w:tr>
      <w:tr w:rsidR="006E6277" w:rsidRPr="00B26388" w14:paraId="4A186A1D" w14:textId="77777777" w:rsidTr="002671E8">
        <w:tc>
          <w:tcPr>
            <w:tcW w:w="4229" w:type="dxa"/>
          </w:tcPr>
          <w:p w14:paraId="5CA41801" w14:textId="28F17DFA" w:rsidR="006E6277" w:rsidRPr="00B26388" w:rsidRDefault="006E6277"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Ta’lim muassasasi</w:t>
            </w:r>
          </w:p>
        </w:tc>
        <w:tc>
          <w:tcPr>
            <w:tcW w:w="4276" w:type="dxa"/>
          </w:tcPr>
          <w:p w14:paraId="1E39C026" w14:textId="23AD770A"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TDYU</w:t>
            </w:r>
          </w:p>
        </w:tc>
      </w:tr>
      <w:tr w:rsidR="006E6277" w:rsidRPr="00B26388" w14:paraId="3AEAD92C" w14:textId="77777777" w:rsidTr="002671E8">
        <w:tc>
          <w:tcPr>
            <w:tcW w:w="4229" w:type="dxa"/>
          </w:tcPr>
          <w:p w14:paraId="03EDDE30" w14:textId="6823B67B" w:rsidR="006E6277" w:rsidRPr="00B26388" w:rsidRDefault="006E6277"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Nazorat qiluvchi tashkilotlar</w:t>
            </w:r>
          </w:p>
        </w:tc>
        <w:tc>
          <w:tcPr>
            <w:tcW w:w="4276" w:type="dxa"/>
          </w:tcPr>
          <w:p w14:paraId="3D1C6E04" w14:textId="77777777" w:rsidR="006E6277" w:rsidRPr="00B26388" w:rsidRDefault="006E6277" w:rsidP="006E6277">
            <w:pPr>
              <w:ind w:firstLine="567"/>
              <w:jc w:val="center"/>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Adliya vazirligi (yuridik ta’lim bo‘yicha)</w:t>
            </w:r>
          </w:p>
          <w:p w14:paraId="57719195" w14:textId="06B5676C"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bCs/>
                <w:sz w:val="28"/>
                <w:szCs w:val="28"/>
                <w:lang w:val="uz-Latn-UZ"/>
              </w:rPr>
              <w:t>Oliy ta’lim, fan va innovatsiyalar vazirligi (umumiy ta’lim darajalari bo‘yicha)</w:t>
            </w:r>
          </w:p>
        </w:tc>
      </w:tr>
      <w:tr w:rsidR="006E6277" w:rsidRPr="00B26388" w14:paraId="1EBBD5B3" w14:textId="77777777" w:rsidTr="002671E8">
        <w:tc>
          <w:tcPr>
            <w:tcW w:w="4229" w:type="dxa"/>
          </w:tcPr>
          <w:p w14:paraId="25ABAA1C" w14:textId="4A15407E" w:rsidR="006E6277" w:rsidRPr="00B26388" w:rsidRDefault="006E6277"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Ta’lim muddati</w:t>
            </w:r>
          </w:p>
        </w:tc>
        <w:tc>
          <w:tcPr>
            <w:tcW w:w="4276" w:type="dxa"/>
          </w:tcPr>
          <w:p w14:paraId="45A9CA44" w14:textId="48F769B4"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1 yil</w:t>
            </w:r>
          </w:p>
        </w:tc>
      </w:tr>
      <w:tr w:rsidR="006E6277" w:rsidRPr="00B26388" w14:paraId="524C0ED1" w14:textId="77777777" w:rsidTr="002671E8">
        <w:tc>
          <w:tcPr>
            <w:tcW w:w="4229" w:type="dxa"/>
          </w:tcPr>
          <w:p w14:paraId="2701EF86" w14:textId="2C077CB6" w:rsidR="006E6277" w:rsidRPr="00B26388" w:rsidRDefault="006E6277"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Beriladigan daraja</w:t>
            </w:r>
          </w:p>
        </w:tc>
        <w:tc>
          <w:tcPr>
            <w:tcW w:w="4276" w:type="dxa"/>
          </w:tcPr>
          <w:p w14:paraId="104EA3B3" w14:textId="05F9D3A7"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Huquq magistri</w:t>
            </w:r>
          </w:p>
        </w:tc>
      </w:tr>
      <w:tr w:rsidR="006E6277" w:rsidRPr="00B26388" w14:paraId="6C9640C2" w14:textId="77777777" w:rsidTr="002671E8">
        <w:tc>
          <w:tcPr>
            <w:tcW w:w="4229" w:type="dxa"/>
          </w:tcPr>
          <w:p w14:paraId="4AE13A7F" w14:textId="5E96BB4B" w:rsidR="006E6277" w:rsidRPr="00B26388" w:rsidRDefault="00324886"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Mutaxassislik</w:t>
            </w:r>
            <w:r w:rsidR="006E6277" w:rsidRPr="00B26388">
              <w:rPr>
                <w:rFonts w:ascii="Times New Roman" w:hAnsi="Times New Roman" w:cs="Times New Roman"/>
                <w:b/>
                <w:bCs/>
                <w:sz w:val="28"/>
                <w:szCs w:val="28"/>
                <w:lang w:val="uz-Latn-UZ"/>
              </w:rPr>
              <w:t xml:space="preserve"> nomi</w:t>
            </w:r>
          </w:p>
        </w:tc>
        <w:tc>
          <w:tcPr>
            <w:tcW w:w="4276" w:type="dxa"/>
          </w:tcPr>
          <w:p w14:paraId="3D8DFA6C" w14:textId="235400FD"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Biznes huquqi</w:t>
            </w:r>
          </w:p>
        </w:tc>
      </w:tr>
      <w:tr w:rsidR="006E6277" w:rsidRPr="00B26388" w14:paraId="33525CBA" w14:textId="77777777" w:rsidTr="002671E8">
        <w:tc>
          <w:tcPr>
            <w:tcW w:w="4229" w:type="dxa"/>
          </w:tcPr>
          <w:p w14:paraId="5B3F40EB" w14:textId="13674AE2" w:rsidR="006E6277" w:rsidRPr="00B26388" w:rsidRDefault="00324886"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 xml:space="preserve">Mutaxassislik </w:t>
            </w:r>
            <w:r w:rsidR="006E6277" w:rsidRPr="00B26388">
              <w:rPr>
                <w:rFonts w:ascii="Times New Roman" w:hAnsi="Times New Roman" w:cs="Times New Roman"/>
                <w:b/>
                <w:bCs/>
                <w:sz w:val="28"/>
                <w:szCs w:val="28"/>
                <w:lang w:val="uz-Latn-UZ"/>
              </w:rPr>
              <w:t>kodi</w:t>
            </w:r>
          </w:p>
        </w:tc>
        <w:tc>
          <w:tcPr>
            <w:tcW w:w="4276" w:type="dxa"/>
          </w:tcPr>
          <w:p w14:paraId="24AA6DAF" w14:textId="544444DB"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0420108</w:t>
            </w:r>
          </w:p>
        </w:tc>
      </w:tr>
      <w:tr w:rsidR="006E6277" w:rsidRPr="00B26388" w14:paraId="2FB76879" w14:textId="77777777" w:rsidTr="002671E8">
        <w:tc>
          <w:tcPr>
            <w:tcW w:w="4229" w:type="dxa"/>
          </w:tcPr>
          <w:p w14:paraId="7AFDF7B1" w14:textId="475B051C" w:rsidR="006E6277" w:rsidRPr="00B26388" w:rsidRDefault="00E3754E"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Milliy malakalar tizimi</w:t>
            </w:r>
          </w:p>
        </w:tc>
        <w:tc>
          <w:tcPr>
            <w:tcW w:w="4276" w:type="dxa"/>
          </w:tcPr>
          <w:p w14:paraId="7C143EBA" w14:textId="2638BB62" w:rsidR="006E6277" w:rsidRPr="00B26388" w:rsidRDefault="00E85465" w:rsidP="00E85465">
            <w:pPr>
              <w:jc w:val="center"/>
              <w:rPr>
                <w:rFonts w:ascii="Times New Roman" w:hAnsi="Times New Roman" w:cs="Times New Roman"/>
                <w:color w:val="FF0000"/>
                <w:sz w:val="28"/>
                <w:szCs w:val="28"/>
                <w:lang w:val="uz-Latn-UZ"/>
              </w:rPr>
            </w:pPr>
            <w:r w:rsidRPr="00B26388">
              <w:rPr>
                <w:rFonts w:ascii="Times New Roman" w:hAnsi="Times New Roman" w:cs="Times New Roman"/>
                <w:sz w:val="28"/>
                <w:szCs w:val="28"/>
                <w:lang w:val="uz-Latn-UZ"/>
              </w:rPr>
              <w:t>M</w:t>
            </w:r>
            <w:r w:rsidR="006E6277" w:rsidRPr="00B26388">
              <w:rPr>
                <w:rFonts w:ascii="Times New Roman" w:hAnsi="Times New Roman" w:cs="Times New Roman"/>
                <w:sz w:val="28"/>
                <w:szCs w:val="28"/>
                <w:lang w:val="uz-Latn-UZ"/>
              </w:rPr>
              <w:t>illiy malaka</w:t>
            </w:r>
            <w:r w:rsidRPr="00B26388">
              <w:rPr>
                <w:rFonts w:ascii="Times New Roman" w:hAnsi="Times New Roman" w:cs="Times New Roman"/>
                <w:sz w:val="28"/>
                <w:szCs w:val="28"/>
                <w:lang w:val="uz-Latn-UZ"/>
              </w:rPr>
              <w:t>lar ramkasi</w:t>
            </w:r>
          </w:p>
        </w:tc>
      </w:tr>
      <w:tr w:rsidR="006E6277" w:rsidRPr="00B26388" w14:paraId="5C433D39" w14:textId="77777777" w:rsidTr="002671E8">
        <w:tc>
          <w:tcPr>
            <w:tcW w:w="4229" w:type="dxa"/>
          </w:tcPr>
          <w:p w14:paraId="05839982" w14:textId="4321F155" w:rsidR="006E6277" w:rsidRPr="00B26388" w:rsidRDefault="006E6277"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 xml:space="preserve">Boshqa malakalar tizimi </w:t>
            </w:r>
          </w:p>
        </w:tc>
        <w:tc>
          <w:tcPr>
            <w:tcW w:w="4276" w:type="dxa"/>
          </w:tcPr>
          <w:p w14:paraId="24A4D2C4" w14:textId="4A0F2F74"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Yevropa malaka</w:t>
            </w:r>
            <w:r w:rsidR="00E85465" w:rsidRPr="00B26388">
              <w:rPr>
                <w:rFonts w:ascii="Times New Roman" w:hAnsi="Times New Roman" w:cs="Times New Roman"/>
                <w:sz w:val="28"/>
                <w:szCs w:val="28"/>
                <w:lang w:val="uz-Latn-UZ"/>
              </w:rPr>
              <w:t>lar</w:t>
            </w:r>
            <w:r w:rsidRPr="00B26388">
              <w:rPr>
                <w:rFonts w:ascii="Times New Roman" w:hAnsi="Times New Roman" w:cs="Times New Roman"/>
                <w:sz w:val="28"/>
                <w:szCs w:val="28"/>
                <w:lang w:val="uz-Latn-UZ"/>
              </w:rPr>
              <w:t xml:space="preserve"> tizimi 7-daraja</w:t>
            </w:r>
          </w:p>
        </w:tc>
      </w:tr>
      <w:tr w:rsidR="006E6277" w:rsidRPr="00B26388" w14:paraId="6A6D0697" w14:textId="77777777" w:rsidTr="002671E8">
        <w:tc>
          <w:tcPr>
            <w:tcW w:w="4229" w:type="dxa"/>
          </w:tcPr>
          <w:p w14:paraId="370564A9" w14:textId="55E8DD62" w:rsidR="006E6277" w:rsidRPr="00B26388" w:rsidRDefault="006E6277" w:rsidP="006E6277">
            <w:pPr>
              <w:jc w:val="center"/>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Universitet Kengashi tomonidan tasdiqlangan sana</w:t>
            </w:r>
          </w:p>
        </w:tc>
        <w:tc>
          <w:tcPr>
            <w:tcW w:w="4276" w:type="dxa"/>
          </w:tcPr>
          <w:p w14:paraId="64F37219" w14:textId="3768BEB9" w:rsidR="006E6277" w:rsidRPr="00B26388" w:rsidRDefault="006E6277" w:rsidP="006E6277">
            <w:pPr>
              <w:jc w:val="center"/>
              <w:rPr>
                <w:rFonts w:ascii="Times New Roman" w:hAnsi="Times New Roman" w:cs="Times New Roman"/>
                <w:sz w:val="28"/>
                <w:szCs w:val="28"/>
                <w:lang w:val="uz-Latn-UZ"/>
              </w:rPr>
            </w:pPr>
            <w:r w:rsidRPr="00B26388">
              <w:rPr>
                <w:rFonts w:ascii="Times New Roman" w:hAnsi="Times New Roman" w:cs="Times New Roman"/>
                <w:sz w:val="28"/>
                <w:szCs w:val="28"/>
                <w:lang w:val="uz-Latn-UZ"/>
              </w:rPr>
              <w:t>2024-yil, avgust</w:t>
            </w:r>
          </w:p>
        </w:tc>
      </w:tr>
    </w:tbl>
    <w:p w14:paraId="5F0685DA" w14:textId="236BC8C1" w:rsidR="00F848AA" w:rsidRPr="00B26388" w:rsidRDefault="00F848AA" w:rsidP="00A67BF0">
      <w:pPr>
        <w:jc w:val="center"/>
        <w:rPr>
          <w:rFonts w:ascii="Times New Roman" w:hAnsi="Times New Roman" w:cs="Times New Roman"/>
          <w:b/>
          <w:bCs/>
          <w:sz w:val="28"/>
          <w:szCs w:val="28"/>
          <w:lang w:val="uz-Latn-UZ"/>
        </w:rPr>
      </w:pPr>
    </w:p>
    <w:p w14:paraId="5589E964" w14:textId="77777777" w:rsidR="006E6277" w:rsidRPr="00B26388" w:rsidRDefault="006E6277" w:rsidP="00905589">
      <w:pPr>
        <w:spacing w:after="0"/>
        <w:ind w:firstLine="567"/>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Kirish</w:t>
      </w:r>
    </w:p>
    <w:p w14:paraId="57885EBF" w14:textId="77777777" w:rsidR="00905589" w:rsidRPr="00B26388" w:rsidRDefault="00905589" w:rsidP="00905589">
      <w:pPr>
        <w:spacing w:after="0"/>
        <w:ind w:firstLine="567"/>
        <w:rPr>
          <w:rFonts w:ascii="Times New Roman" w:hAnsi="Times New Roman" w:cs="Times New Roman"/>
          <w:b/>
          <w:bCs/>
          <w:sz w:val="28"/>
          <w:szCs w:val="28"/>
          <w:lang w:val="uz-Latn-UZ"/>
        </w:rPr>
      </w:pPr>
    </w:p>
    <w:p w14:paraId="598DE0ED" w14:textId="77777777" w:rsidR="00733412" w:rsidRPr="00B26388" w:rsidRDefault="006E6277" w:rsidP="00733412">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Mazkur </w:t>
      </w:r>
      <w:r w:rsidR="00D7030E" w:rsidRPr="00B26388">
        <w:rPr>
          <w:rFonts w:ascii="Times New Roman" w:hAnsi="Times New Roman" w:cs="Times New Roman"/>
          <w:sz w:val="28"/>
          <w:szCs w:val="28"/>
          <w:lang w:val="uz-Latn-UZ"/>
        </w:rPr>
        <w:t xml:space="preserve">ta’lim </w:t>
      </w:r>
      <w:r w:rsidRPr="00B26388">
        <w:rPr>
          <w:rFonts w:ascii="Times New Roman" w:hAnsi="Times New Roman" w:cs="Times New Roman"/>
          <w:sz w:val="28"/>
          <w:szCs w:val="28"/>
          <w:lang w:val="uz-Latn-UZ"/>
        </w:rPr>
        <w:t>dastur</w:t>
      </w:r>
      <w:r w:rsidR="00D7030E" w:rsidRPr="00B26388">
        <w:rPr>
          <w:rFonts w:ascii="Times New Roman" w:hAnsi="Times New Roman" w:cs="Times New Roman"/>
          <w:sz w:val="28"/>
          <w:szCs w:val="28"/>
          <w:lang w:val="uz-Latn-UZ"/>
        </w:rPr>
        <w:t>i</w:t>
      </w:r>
      <w:r w:rsidRPr="00B26388">
        <w:rPr>
          <w:rFonts w:ascii="Times New Roman" w:hAnsi="Times New Roman" w:cs="Times New Roman"/>
          <w:sz w:val="28"/>
          <w:szCs w:val="28"/>
          <w:lang w:val="uz-Latn-UZ"/>
        </w:rPr>
        <w:t xml:space="preserve"> </w:t>
      </w:r>
      <w:r w:rsidR="00E85465" w:rsidRPr="00B26388">
        <w:rPr>
          <w:rFonts w:ascii="Times New Roman" w:hAnsi="Times New Roman" w:cs="Times New Roman"/>
          <w:sz w:val="28"/>
          <w:szCs w:val="28"/>
          <w:lang w:val="uz-Latn-UZ"/>
        </w:rPr>
        <w:t xml:space="preserve">profili </w:t>
      </w:r>
      <w:r w:rsidRPr="00B26388">
        <w:rPr>
          <w:rFonts w:ascii="Times New Roman" w:hAnsi="Times New Roman" w:cs="Times New Roman"/>
          <w:sz w:val="28"/>
          <w:szCs w:val="28"/>
          <w:lang w:val="uz-Latn-UZ"/>
        </w:rPr>
        <w:t xml:space="preserve">Toshkent davlat yuridik universitetida magistratura bosqichida </w:t>
      </w:r>
      <w:r w:rsidR="00D7030E" w:rsidRPr="00B26388">
        <w:rPr>
          <w:rFonts w:ascii="Times New Roman" w:hAnsi="Times New Roman" w:cs="Times New Roman"/>
          <w:sz w:val="28"/>
          <w:szCs w:val="28"/>
          <w:lang w:val="uz-Latn-UZ"/>
        </w:rPr>
        <w:t xml:space="preserve">Biznes huquqi </w:t>
      </w:r>
      <w:r w:rsidRPr="00B26388">
        <w:rPr>
          <w:rFonts w:ascii="Times New Roman" w:hAnsi="Times New Roman" w:cs="Times New Roman"/>
          <w:sz w:val="28"/>
          <w:szCs w:val="28"/>
          <w:lang w:val="uz-Latn-UZ"/>
        </w:rPr>
        <w:t xml:space="preserve">ta’lim </w:t>
      </w:r>
      <w:r w:rsidR="00D7030E" w:rsidRPr="00B26388">
        <w:rPr>
          <w:rFonts w:ascii="Times New Roman" w:hAnsi="Times New Roman" w:cs="Times New Roman"/>
          <w:sz w:val="28"/>
          <w:szCs w:val="28"/>
          <w:lang w:val="uz-Latn-UZ"/>
        </w:rPr>
        <w:t xml:space="preserve">yo‘nalishi bo‘yicha </w:t>
      </w:r>
      <w:r w:rsidRPr="00B26388">
        <w:rPr>
          <w:rFonts w:ascii="Times New Roman" w:hAnsi="Times New Roman" w:cs="Times New Roman"/>
          <w:sz w:val="28"/>
          <w:szCs w:val="28"/>
          <w:lang w:val="uz-Latn-UZ"/>
        </w:rPr>
        <w:t>talab qilinadigan qabul talablarini hamda dastur yakunida talabalardan kutiladigan umumiy maqsad</w:t>
      </w:r>
      <w:r w:rsidR="00D7030E" w:rsidRPr="00B26388">
        <w:rPr>
          <w:rFonts w:ascii="Times New Roman" w:hAnsi="Times New Roman" w:cs="Times New Roman"/>
          <w:sz w:val="28"/>
          <w:szCs w:val="28"/>
          <w:lang w:val="uz-Latn-UZ"/>
        </w:rPr>
        <w:t>,</w:t>
      </w:r>
      <w:r w:rsidRPr="00B26388">
        <w:rPr>
          <w:rFonts w:ascii="Times New Roman" w:hAnsi="Times New Roman" w:cs="Times New Roman"/>
          <w:sz w:val="28"/>
          <w:szCs w:val="28"/>
          <w:lang w:val="uz-Latn-UZ"/>
        </w:rPr>
        <w:t xml:space="preserve"> natijalar</w:t>
      </w:r>
      <w:r w:rsidR="00D7030E" w:rsidRPr="00B26388">
        <w:rPr>
          <w:rFonts w:ascii="Times New Roman" w:hAnsi="Times New Roman" w:cs="Times New Roman"/>
          <w:sz w:val="28"/>
          <w:szCs w:val="28"/>
          <w:lang w:val="uz-Latn-UZ"/>
        </w:rPr>
        <w:t xml:space="preserve">ni </w:t>
      </w:r>
      <w:r w:rsidRPr="00B26388">
        <w:rPr>
          <w:rFonts w:ascii="Times New Roman" w:hAnsi="Times New Roman" w:cs="Times New Roman"/>
          <w:sz w:val="28"/>
          <w:szCs w:val="28"/>
          <w:lang w:val="uz-Latn-UZ"/>
        </w:rPr>
        <w:t>belgilab beradi</w:t>
      </w:r>
      <w:r w:rsidR="00733412" w:rsidRPr="00B26388">
        <w:rPr>
          <w:rFonts w:ascii="Times New Roman" w:hAnsi="Times New Roman" w:cs="Times New Roman"/>
          <w:sz w:val="28"/>
          <w:szCs w:val="28"/>
          <w:lang w:val="uz-Latn-UZ"/>
        </w:rPr>
        <w:t>. T</w:t>
      </w:r>
      <w:r w:rsidR="00D7030E" w:rsidRPr="00B26388">
        <w:rPr>
          <w:rFonts w:ascii="Times New Roman" w:hAnsi="Times New Roman" w:cs="Times New Roman"/>
          <w:sz w:val="28"/>
          <w:szCs w:val="28"/>
          <w:lang w:val="uz-Latn-UZ"/>
        </w:rPr>
        <w:t xml:space="preserve">a’lim dasturi profili </w:t>
      </w:r>
      <w:r w:rsidRPr="00B26388">
        <w:rPr>
          <w:rFonts w:ascii="Times New Roman" w:hAnsi="Times New Roman" w:cs="Times New Roman"/>
          <w:sz w:val="28"/>
          <w:szCs w:val="28"/>
          <w:lang w:val="uz-Latn-UZ"/>
        </w:rPr>
        <w:t xml:space="preserve">Toshkent davlat yuridik universitetida amalga oshiriladigan </w:t>
      </w:r>
      <w:r w:rsidR="00733412" w:rsidRPr="00B26388">
        <w:rPr>
          <w:rFonts w:ascii="Times New Roman" w:hAnsi="Times New Roman" w:cs="Times New Roman"/>
          <w:sz w:val="28"/>
          <w:szCs w:val="28"/>
          <w:lang w:val="uz-Latn-UZ"/>
        </w:rPr>
        <w:t>o‘qitish</w:t>
      </w:r>
      <w:r w:rsidRPr="00B26388">
        <w:rPr>
          <w:rFonts w:ascii="Times New Roman" w:hAnsi="Times New Roman" w:cs="Times New Roman"/>
          <w:sz w:val="28"/>
          <w:szCs w:val="28"/>
          <w:lang w:val="uz-Latn-UZ"/>
        </w:rPr>
        <w:t xml:space="preserve"> va ta’lim </w:t>
      </w:r>
      <w:r w:rsidR="00733412" w:rsidRPr="00B26388">
        <w:rPr>
          <w:rFonts w:ascii="Times New Roman" w:hAnsi="Times New Roman" w:cs="Times New Roman"/>
          <w:sz w:val="28"/>
          <w:szCs w:val="28"/>
          <w:lang w:val="uz-Latn-UZ"/>
        </w:rPr>
        <w:t xml:space="preserve">olish </w:t>
      </w:r>
      <w:r w:rsidRPr="00B26388">
        <w:rPr>
          <w:rFonts w:ascii="Times New Roman" w:hAnsi="Times New Roman" w:cs="Times New Roman"/>
          <w:sz w:val="28"/>
          <w:szCs w:val="28"/>
          <w:lang w:val="uz-Latn-UZ"/>
        </w:rPr>
        <w:t xml:space="preserve">strategiyalarini, qabul shartlarini, o‘qitishda qo‘llaniladigan </w:t>
      </w:r>
      <w:r w:rsidR="00733412" w:rsidRPr="00B26388">
        <w:rPr>
          <w:rFonts w:ascii="Times New Roman" w:hAnsi="Times New Roman" w:cs="Times New Roman"/>
          <w:sz w:val="28"/>
          <w:szCs w:val="28"/>
          <w:lang w:val="uz-Latn-UZ"/>
        </w:rPr>
        <w:t xml:space="preserve">assessment va </w:t>
      </w:r>
      <w:r w:rsidRPr="00B26388">
        <w:rPr>
          <w:rFonts w:ascii="Times New Roman" w:hAnsi="Times New Roman" w:cs="Times New Roman"/>
          <w:sz w:val="28"/>
          <w:szCs w:val="28"/>
          <w:lang w:val="uz-Latn-UZ"/>
        </w:rPr>
        <w:t>baholash usullari va me</w:t>
      </w:r>
      <w:r w:rsidR="00733412" w:rsidRPr="00B26388">
        <w:rPr>
          <w:rFonts w:ascii="Times New Roman" w:hAnsi="Times New Roman" w:cs="Times New Roman"/>
          <w:sz w:val="28"/>
          <w:szCs w:val="28"/>
          <w:lang w:val="uz-Latn-UZ"/>
        </w:rPr>
        <w:t>’</w:t>
      </w:r>
      <w:r w:rsidRPr="00B26388">
        <w:rPr>
          <w:rFonts w:ascii="Times New Roman" w:hAnsi="Times New Roman" w:cs="Times New Roman"/>
          <w:sz w:val="28"/>
          <w:szCs w:val="28"/>
          <w:lang w:val="uz-Latn-UZ"/>
        </w:rPr>
        <w:t xml:space="preserve">zonlarini, talabalar uchun taqdim etiladigan imkoniyatlar hamda ta’lim sifati nazoratini amalga oshirilish mexanizmi, tegishli ta’lim standartlarining nazorati va istiqbolli rivojlantirilish ma’lumotlarini o‘z ichiga oladi. </w:t>
      </w:r>
    </w:p>
    <w:p w14:paraId="5E08AE53" w14:textId="7A17F7C9" w:rsidR="00504D05" w:rsidRPr="00B26388" w:rsidRDefault="006E6277" w:rsidP="00733412">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Biznes huquqi bo‘yicha magistratura </w:t>
      </w:r>
      <w:r w:rsidR="00733412" w:rsidRPr="00B26388">
        <w:rPr>
          <w:rFonts w:ascii="Times New Roman" w:hAnsi="Times New Roman" w:cs="Times New Roman"/>
          <w:sz w:val="28"/>
          <w:szCs w:val="28"/>
          <w:lang w:val="uz-Latn-UZ"/>
        </w:rPr>
        <w:t xml:space="preserve">ta’lim dasturi </w:t>
      </w:r>
      <w:r w:rsidRPr="00B26388">
        <w:rPr>
          <w:rFonts w:ascii="Times New Roman" w:hAnsi="Times New Roman" w:cs="Times New Roman"/>
          <w:sz w:val="28"/>
          <w:szCs w:val="28"/>
          <w:lang w:val="uz-Latn-UZ"/>
        </w:rPr>
        <w:t xml:space="preserve">talabalar uchun ushbu sohaga oid bilimlarni chuqurroq o‘rganish va tadqiq qilish imkoniyatini beradi. Mazkur yo‘nalishni muvaffaqiyatli tamomlagan bitiruvchilar ushbu sohada kasbiy faoliyatni </w:t>
      </w:r>
      <w:r w:rsidRPr="00B26388">
        <w:rPr>
          <w:rFonts w:ascii="Times New Roman" w:hAnsi="Times New Roman" w:cs="Times New Roman"/>
          <w:sz w:val="28"/>
          <w:szCs w:val="28"/>
          <w:lang w:val="uz-Latn-UZ"/>
        </w:rPr>
        <w:lastRenderedPageBreak/>
        <w:t xml:space="preserve">boshlash va/yoki doktorantura bosqichida ta’limni davom ettirish imkoniyatiga ega bo‘ladilar. </w:t>
      </w:r>
    </w:p>
    <w:p w14:paraId="1192CFE0" w14:textId="77777777" w:rsidR="00CE278A" w:rsidRPr="00B26388" w:rsidRDefault="00CE278A" w:rsidP="00733412">
      <w:pPr>
        <w:spacing w:after="0"/>
        <w:ind w:firstLine="567"/>
        <w:jc w:val="both"/>
        <w:rPr>
          <w:rFonts w:ascii="Times New Roman" w:hAnsi="Times New Roman" w:cs="Times New Roman"/>
          <w:sz w:val="28"/>
          <w:szCs w:val="28"/>
          <w:lang w:val="uz-Latn-UZ"/>
        </w:rPr>
      </w:pPr>
    </w:p>
    <w:p w14:paraId="40CB1C31" w14:textId="6F6CD866" w:rsidR="00B7779F" w:rsidRPr="00B26388" w:rsidRDefault="00324886" w:rsidP="00CE278A">
      <w:pPr>
        <w:ind w:firstLine="567"/>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Mutaxassislik</w:t>
      </w:r>
      <w:r w:rsidR="00B7779F" w:rsidRPr="00B26388">
        <w:rPr>
          <w:rFonts w:ascii="Times New Roman" w:hAnsi="Times New Roman" w:cs="Times New Roman"/>
          <w:b/>
          <w:bCs/>
          <w:sz w:val="28"/>
          <w:szCs w:val="28"/>
          <w:lang w:val="uz-Latn-UZ"/>
        </w:rPr>
        <w:t xml:space="preserve"> nomi va beriladigan daraja</w:t>
      </w:r>
    </w:p>
    <w:p w14:paraId="6DE52A5B" w14:textId="356CF245" w:rsidR="00504D05" w:rsidRPr="00B26388" w:rsidRDefault="00B7779F" w:rsidP="004367C0">
      <w:pPr>
        <w:spacing w:after="0"/>
        <w:ind w:firstLine="567"/>
        <w:rPr>
          <w:rFonts w:ascii="Times New Roman" w:hAnsi="Times New Roman" w:cs="Times New Roman"/>
          <w:sz w:val="28"/>
          <w:szCs w:val="28"/>
          <w:lang w:val="uz-Latn-UZ"/>
        </w:rPr>
      </w:pPr>
      <w:r w:rsidRPr="00B26388">
        <w:rPr>
          <w:rFonts w:ascii="Times New Roman" w:hAnsi="Times New Roman" w:cs="Times New Roman"/>
          <w:sz w:val="28"/>
          <w:szCs w:val="28"/>
          <w:lang w:val="uz-Latn-UZ"/>
        </w:rPr>
        <w:t>Bizne</w:t>
      </w:r>
      <w:r w:rsidR="00D6416B" w:rsidRPr="00B26388">
        <w:rPr>
          <w:rFonts w:ascii="Times New Roman" w:hAnsi="Times New Roman" w:cs="Times New Roman"/>
          <w:sz w:val="28"/>
          <w:szCs w:val="28"/>
          <w:lang w:val="uz-Latn-UZ"/>
        </w:rPr>
        <w:t>s huquqi</w:t>
      </w:r>
      <w:r w:rsidR="00CE278A" w:rsidRPr="00B26388">
        <w:rPr>
          <w:rFonts w:ascii="Times New Roman" w:hAnsi="Times New Roman" w:cs="Times New Roman"/>
          <w:sz w:val="28"/>
          <w:szCs w:val="28"/>
          <w:lang w:val="uz-Latn-UZ"/>
        </w:rPr>
        <w:t>. H</w:t>
      </w:r>
      <w:r w:rsidR="00D6416B" w:rsidRPr="00B26388">
        <w:rPr>
          <w:rFonts w:ascii="Times New Roman" w:hAnsi="Times New Roman" w:cs="Times New Roman"/>
          <w:sz w:val="28"/>
          <w:szCs w:val="28"/>
          <w:lang w:val="uz-Latn-UZ"/>
        </w:rPr>
        <w:t>uquq magistr</w:t>
      </w:r>
    </w:p>
    <w:p w14:paraId="77C41E54" w14:textId="77777777" w:rsidR="004367C0" w:rsidRPr="00B26388" w:rsidRDefault="004367C0" w:rsidP="004367C0">
      <w:pPr>
        <w:spacing w:after="0"/>
        <w:ind w:firstLine="567"/>
        <w:rPr>
          <w:rFonts w:ascii="Times New Roman" w:hAnsi="Times New Roman" w:cs="Times New Roman"/>
          <w:sz w:val="28"/>
          <w:szCs w:val="28"/>
          <w:lang w:val="uz-Latn-UZ"/>
        </w:rPr>
      </w:pPr>
    </w:p>
    <w:p w14:paraId="62CABFFB" w14:textId="77777777" w:rsidR="00CE278A" w:rsidRPr="00B26388" w:rsidRDefault="00CE278A" w:rsidP="00905589">
      <w:pPr>
        <w:spacing w:after="0" w:line="276" w:lineRule="auto"/>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Akkreditatsiya</w:t>
      </w:r>
    </w:p>
    <w:p w14:paraId="114AA20C" w14:textId="77777777" w:rsidR="00905589" w:rsidRPr="00B26388" w:rsidRDefault="00905589" w:rsidP="00905589">
      <w:pPr>
        <w:spacing w:after="0" w:line="276" w:lineRule="auto"/>
        <w:ind w:firstLine="567"/>
        <w:jc w:val="both"/>
        <w:rPr>
          <w:rFonts w:ascii="Times New Roman" w:hAnsi="Times New Roman" w:cs="Times New Roman"/>
          <w:b/>
          <w:bCs/>
          <w:sz w:val="28"/>
          <w:szCs w:val="28"/>
          <w:lang w:val="uz-Latn-UZ"/>
        </w:rPr>
      </w:pPr>
    </w:p>
    <w:p w14:paraId="35DAB931" w14:textId="1C4E4692" w:rsidR="00504D05" w:rsidRPr="00B26388" w:rsidRDefault="006E6277" w:rsidP="00D6416B">
      <w:pPr>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Ushbu </w:t>
      </w:r>
      <w:r w:rsidR="00CE278A" w:rsidRPr="00B26388">
        <w:rPr>
          <w:rFonts w:ascii="Times New Roman" w:hAnsi="Times New Roman" w:cs="Times New Roman"/>
          <w:sz w:val="28"/>
          <w:szCs w:val="28"/>
          <w:lang w:val="uz-Latn-UZ"/>
        </w:rPr>
        <w:t xml:space="preserve">ta’lim </w:t>
      </w:r>
      <w:r w:rsidRPr="00B26388">
        <w:rPr>
          <w:rFonts w:ascii="Times New Roman" w:hAnsi="Times New Roman" w:cs="Times New Roman"/>
          <w:sz w:val="28"/>
          <w:szCs w:val="28"/>
          <w:lang w:val="uz-Latn-UZ"/>
        </w:rPr>
        <w:t>dastur</w:t>
      </w:r>
      <w:r w:rsidR="00CE278A" w:rsidRPr="00B26388">
        <w:rPr>
          <w:rFonts w:ascii="Times New Roman" w:hAnsi="Times New Roman" w:cs="Times New Roman"/>
          <w:sz w:val="28"/>
          <w:szCs w:val="28"/>
          <w:lang w:val="uz-Latn-UZ"/>
        </w:rPr>
        <w:t>i</w:t>
      </w:r>
      <w:r w:rsidRPr="00B26388">
        <w:rPr>
          <w:rFonts w:ascii="Times New Roman" w:hAnsi="Times New Roman" w:cs="Times New Roman"/>
          <w:sz w:val="28"/>
          <w:szCs w:val="28"/>
          <w:lang w:val="uz-Latn-UZ"/>
        </w:rPr>
        <w:t xml:space="preserve"> Oliy ta’lim, fan va innovatsiyalar vazirligi tomonidan akkreditatsiyadan o‘tkazilgan bo‘lib, yuridik ta’lim dasturi O‘zbekiston milliy malakalar </w:t>
      </w:r>
      <w:r w:rsidR="00CE278A" w:rsidRPr="00B26388">
        <w:rPr>
          <w:rFonts w:ascii="Times New Roman" w:hAnsi="Times New Roman" w:cs="Times New Roman"/>
          <w:sz w:val="28"/>
          <w:szCs w:val="28"/>
          <w:lang w:val="uz-Latn-UZ"/>
        </w:rPr>
        <w:t>ramkasi</w:t>
      </w:r>
      <w:r w:rsidRPr="00B26388">
        <w:rPr>
          <w:rFonts w:ascii="Times New Roman" w:hAnsi="Times New Roman" w:cs="Times New Roman"/>
          <w:sz w:val="28"/>
          <w:szCs w:val="28"/>
          <w:lang w:val="uz-Latn-UZ"/>
        </w:rPr>
        <w:t xml:space="preserve"> va unga tegishli sifat talablari</w:t>
      </w:r>
      <w:r w:rsidR="00CE278A" w:rsidRPr="00B26388">
        <w:rPr>
          <w:rFonts w:ascii="Times New Roman" w:hAnsi="Times New Roman" w:cs="Times New Roman"/>
          <w:sz w:val="28"/>
          <w:szCs w:val="28"/>
          <w:lang w:val="uz-Latn-UZ"/>
        </w:rPr>
        <w:t>, xususan, davlat ta’lim standartlari</w:t>
      </w:r>
      <w:r w:rsidRPr="00B26388">
        <w:rPr>
          <w:rFonts w:ascii="Times New Roman" w:hAnsi="Times New Roman" w:cs="Times New Roman"/>
          <w:sz w:val="28"/>
          <w:szCs w:val="28"/>
          <w:lang w:val="uz-Latn-UZ"/>
        </w:rPr>
        <w:t>ga muvofiqdir. Dastur har 4 yilda milliy akkreditatsiya jarayonidan o‘tadi.</w:t>
      </w:r>
    </w:p>
    <w:p w14:paraId="62E2F6C8" w14:textId="77777777" w:rsidR="00905589" w:rsidRPr="00B26388" w:rsidRDefault="00905589" w:rsidP="00905589">
      <w:pPr>
        <w:spacing w:after="0"/>
        <w:ind w:firstLine="567"/>
        <w:jc w:val="both"/>
        <w:rPr>
          <w:rFonts w:ascii="Times New Roman" w:hAnsi="Times New Roman" w:cs="Times New Roman"/>
          <w:b/>
          <w:bCs/>
          <w:sz w:val="28"/>
          <w:szCs w:val="28"/>
          <w:lang w:val="uz-Latn-UZ"/>
        </w:rPr>
      </w:pPr>
    </w:p>
    <w:p w14:paraId="26419173" w14:textId="77777777" w:rsidR="006E6277" w:rsidRPr="00B26388" w:rsidRDefault="006E6277" w:rsidP="00905589">
      <w:pPr>
        <w:spacing w:after="0"/>
        <w:ind w:firstLine="567"/>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Magistraturaga qabul uchun qo‘yiladigan talablar</w:t>
      </w:r>
    </w:p>
    <w:p w14:paraId="38225357" w14:textId="77777777" w:rsidR="00905589" w:rsidRPr="00B26388" w:rsidRDefault="00905589" w:rsidP="00905589">
      <w:pPr>
        <w:spacing w:after="0"/>
        <w:ind w:firstLine="567"/>
        <w:rPr>
          <w:rFonts w:ascii="Times New Roman" w:hAnsi="Times New Roman" w:cs="Times New Roman"/>
          <w:b/>
          <w:bCs/>
          <w:sz w:val="28"/>
          <w:szCs w:val="28"/>
          <w:lang w:val="uz-Latn-UZ"/>
        </w:rPr>
      </w:pPr>
    </w:p>
    <w:p w14:paraId="3C759FC6" w14:textId="5FF55C71" w:rsidR="006E6277" w:rsidRPr="00B26388" w:rsidRDefault="006E6277" w:rsidP="00CE278A">
      <w:pPr>
        <w:spacing w:after="0"/>
        <w:ind w:firstLine="567"/>
        <w:jc w:val="both"/>
        <w:rPr>
          <w:rFonts w:ascii="Times New Roman" w:eastAsia="Calibri" w:hAnsi="Times New Roman" w:cs="Times New Roman"/>
          <w:kern w:val="0"/>
          <w:sz w:val="28"/>
          <w:szCs w:val="28"/>
          <w:lang w:val="uz-Latn-UZ"/>
          <w14:ligatures w14:val="none"/>
        </w:rPr>
      </w:pPr>
      <w:r w:rsidRPr="00B26388">
        <w:rPr>
          <w:rFonts w:ascii="Times New Roman" w:eastAsia="Calibri" w:hAnsi="Times New Roman" w:cs="Times New Roman"/>
          <w:kern w:val="0"/>
          <w:sz w:val="28"/>
          <w:szCs w:val="28"/>
          <w:lang w:val="uz-Latn-UZ"/>
          <w14:ligatures w14:val="none"/>
        </w:rPr>
        <w:t>Toshkent davlat yuridik universiteti magistratura bosqichi</w:t>
      </w:r>
      <w:r w:rsidR="004367C0" w:rsidRPr="00B26388">
        <w:rPr>
          <w:rFonts w:ascii="Times New Roman" w:eastAsia="Calibri" w:hAnsi="Times New Roman" w:cs="Times New Roman"/>
          <w:kern w:val="0"/>
          <w:sz w:val="28"/>
          <w:szCs w:val="28"/>
          <w:lang w:val="uz-Latn-UZ"/>
          <w14:ligatures w14:val="none"/>
        </w:rPr>
        <w:t xml:space="preserve"> uchun </w:t>
      </w:r>
      <w:r w:rsidRPr="00B26388">
        <w:rPr>
          <w:rFonts w:ascii="Times New Roman" w:eastAsia="Calibri" w:hAnsi="Times New Roman" w:cs="Times New Roman"/>
          <w:kern w:val="0"/>
          <w:sz w:val="28"/>
          <w:szCs w:val="28"/>
          <w:lang w:val="uz-Latn-UZ"/>
          <w14:ligatures w14:val="none"/>
        </w:rPr>
        <w:t>kirish imtihonlari</w:t>
      </w:r>
      <w:r w:rsidR="004367C0" w:rsidRPr="00B26388">
        <w:rPr>
          <w:rFonts w:ascii="Times New Roman" w:eastAsia="Calibri" w:hAnsi="Times New Roman" w:cs="Times New Roman"/>
          <w:kern w:val="0"/>
          <w:sz w:val="28"/>
          <w:szCs w:val="28"/>
          <w:lang w:val="uz-Latn-UZ"/>
          <w14:ligatures w14:val="none"/>
        </w:rPr>
        <w:t xml:space="preserve"> tashkil etilmaydi</w:t>
      </w:r>
      <w:r w:rsidRPr="00B26388">
        <w:rPr>
          <w:rFonts w:ascii="Times New Roman" w:eastAsia="Calibri" w:hAnsi="Times New Roman" w:cs="Times New Roman"/>
          <w:kern w:val="0"/>
          <w:sz w:val="28"/>
          <w:szCs w:val="28"/>
          <w:lang w:val="uz-Latn-UZ"/>
          <w14:ligatures w14:val="none"/>
        </w:rPr>
        <w:t xml:space="preserve">. </w:t>
      </w:r>
      <w:r w:rsidR="004367C0" w:rsidRPr="00B26388">
        <w:rPr>
          <w:rFonts w:ascii="Times New Roman" w:eastAsia="Calibri" w:hAnsi="Times New Roman" w:cs="Times New Roman"/>
          <w:kern w:val="0"/>
          <w:sz w:val="28"/>
          <w:szCs w:val="28"/>
          <w:lang w:val="uz-Latn-UZ"/>
          <w14:ligatures w14:val="none"/>
        </w:rPr>
        <w:t>Qabul m</w:t>
      </w:r>
      <w:r w:rsidRPr="00B26388">
        <w:rPr>
          <w:rFonts w:ascii="Times New Roman" w:eastAsia="Calibri" w:hAnsi="Times New Roman" w:cs="Times New Roman"/>
          <w:kern w:val="0"/>
          <w:sz w:val="28"/>
          <w:szCs w:val="28"/>
          <w:lang w:val="uz-Latn-UZ"/>
          <w14:ligatures w14:val="none"/>
        </w:rPr>
        <w:t xml:space="preserve">agistratura </w:t>
      </w:r>
      <w:r w:rsidR="004367C0" w:rsidRPr="00B26388">
        <w:rPr>
          <w:rFonts w:ascii="Times New Roman" w:eastAsia="Calibri" w:hAnsi="Times New Roman" w:cs="Times New Roman"/>
          <w:kern w:val="0"/>
          <w:sz w:val="28"/>
          <w:szCs w:val="28"/>
          <w:lang w:val="uz-Latn-UZ"/>
          <w14:ligatures w14:val="none"/>
        </w:rPr>
        <w:t>ta’lim dasturi</w:t>
      </w:r>
      <w:r w:rsidRPr="00B26388">
        <w:rPr>
          <w:rFonts w:ascii="Times New Roman" w:eastAsia="Calibri" w:hAnsi="Times New Roman" w:cs="Times New Roman"/>
          <w:kern w:val="0"/>
          <w:sz w:val="28"/>
          <w:szCs w:val="28"/>
          <w:lang w:val="uz-Latn-UZ"/>
          <w14:ligatures w14:val="none"/>
        </w:rPr>
        <w:t xml:space="preserve">ga ariza beruvchining bakalavr </w:t>
      </w:r>
      <w:r w:rsidR="004367C0" w:rsidRPr="00B26388">
        <w:rPr>
          <w:rFonts w:ascii="Times New Roman" w:eastAsia="Calibri" w:hAnsi="Times New Roman" w:cs="Times New Roman"/>
          <w:kern w:val="0"/>
          <w:sz w:val="28"/>
          <w:szCs w:val="28"/>
          <w:lang w:val="uz-Latn-UZ"/>
          <w14:ligatures w14:val="none"/>
        </w:rPr>
        <w:t>ta’lim dasturi bo‘yicha</w:t>
      </w:r>
      <w:r w:rsidRPr="00B26388">
        <w:rPr>
          <w:rFonts w:ascii="Times New Roman" w:eastAsia="Calibri" w:hAnsi="Times New Roman" w:cs="Times New Roman"/>
          <w:kern w:val="0"/>
          <w:sz w:val="28"/>
          <w:szCs w:val="28"/>
          <w:lang w:val="uz-Latn-UZ"/>
          <w14:ligatures w14:val="none"/>
        </w:rPr>
        <w:t xml:space="preserve"> </w:t>
      </w:r>
      <w:r w:rsidR="004367C0" w:rsidRPr="00B26388">
        <w:rPr>
          <w:rFonts w:ascii="Times New Roman" w:eastAsia="Calibri" w:hAnsi="Times New Roman" w:cs="Times New Roman"/>
          <w:kern w:val="0"/>
          <w:sz w:val="28"/>
          <w:szCs w:val="28"/>
          <w:lang w:val="uz-Latn-UZ"/>
          <w14:ligatures w14:val="none"/>
        </w:rPr>
        <w:t xml:space="preserve">umumiy </w:t>
      </w:r>
      <w:r w:rsidRPr="00B26388">
        <w:rPr>
          <w:rFonts w:ascii="Times New Roman" w:eastAsia="Calibri" w:hAnsi="Times New Roman" w:cs="Times New Roman"/>
          <w:kern w:val="0"/>
          <w:sz w:val="28"/>
          <w:szCs w:val="28"/>
          <w:lang w:val="uz-Latn-UZ"/>
          <w14:ligatures w14:val="none"/>
        </w:rPr>
        <w:t>o‘zlashtirish natijalari (GPA) va milliy hamda xalqaro e’tirof etilgan chet tilini bilish darajasi bo‘yicha qo‘lga kiritgan sertifikatlari natijalari hisobga olinga</w:t>
      </w:r>
      <w:r w:rsidR="00CE278A" w:rsidRPr="00B26388">
        <w:rPr>
          <w:rFonts w:ascii="Times New Roman" w:eastAsia="Calibri" w:hAnsi="Times New Roman" w:cs="Times New Roman"/>
          <w:kern w:val="0"/>
          <w:sz w:val="28"/>
          <w:szCs w:val="28"/>
          <w:lang w:val="uz-Latn-UZ"/>
          <w14:ligatures w14:val="none"/>
        </w:rPr>
        <w:t>n</w:t>
      </w:r>
      <w:r w:rsidRPr="00B26388">
        <w:rPr>
          <w:rFonts w:ascii="Times New Roman" w:eastAsia="Calibri" w:hAnsi="Times New Roman" w:cs="Times New Roman"/>
          <w:kern w:val="0"/>
          <w:sz w:val="28"/>
          <w:szCs w:val="28"/>
          <w:lang w:val="uz-Latn-UZ"/>
          <w14:ligatures w14:val="none"/>
        </w:rPr>
        <w:t xml:space="preserve"> holda amalga oshiriladi. Talabgorlar soni ko‘p bo‘lgan holda, </w:t>
      </w:r>
      <w:r w:rsidR="004367C0" w:rsidRPr="00B26388">
        <w:rPr>
          <w:rFonts w:ascii="Times New Roman" w:eastAsia="Calibri" w:hAnsi="Times New Roman" w:cs="Times New Roman"/>
          <w:kern w:val="0"/>
          <w:sz w:val="28"/>
          <w:szCs w:val="28"/>
          <w:lang w:val="uz-Latn-UZ"/>
          <w14:ligatures w14:val="none"/>
        </w:rPr>
        <w:t>abiturientlar</w:t>
      </w:r>
      <w:r w:rsidRPr="00B26388">
        <w:rPr>
          <w:rFonts w:ascii="Times New Roman" w:eastAsia="Calibri" w:hAnsi="Times New Roman" w:cs="Times New Roman"/>
          <w:kern w:val="0"/>
          <w:sz w:val="28"/>
          <w:szCs w:val="28"/>
          <w:lang w:val="uz-Latn-UZ"/>
          <w14:ligatures w14:val="none"/>
        </w:rPr>
        <w:t xml:space="preserve"> orasidan eng yuqori ko‘rsatkichlarga ega bo‘lganlar tanlab olinadi. </w:t>
      </w:r>
      <w:r w:rsidR="00905589" w:rsidRPr="00B26388">
        <w:rPr>
          <w:rFonts w:ascii="Times New Roman" w:eastAsia="Calibri" w:hAnsi="Times New Roman" w:cs="Times New Roman"/>
          <w:kern w:val="0"/>
          <w:sz w:val="28"/>
          <w:szCs w:val="28"/>
          <w:lang w:val="uz-Latn-UZ"/>
          <w14:ligatures w14:val="none"/>
        </w:rPr>
        <w:t>Talabgorlar</w:t>
      </w:r>
      <w:r w:rsidRPr="00B26388">
        <w:rPr>
          <w:rFonts w:ascii="Times New Roman" w:eastAsia="Calibri" w:hAnsi="Times New Roman" w:cs="Times New Roman"/>
          <w:kern w:val="0"/>
          <w:sz w:val="28"/>
          <w:szCs w:val="28"/>
          <w:lang w:val="uz-Latn-UZ"/>
          <w14:ligatures w14:val="none"/>
        </w:rPr>
        <w:t xml:space="preserve"> faqat bakalavr </w:t>
      </w:r>
      <w:r w:rsidR="00905589" w:rsidRPr="00B26388">
        <w:rPr>
          <w:rFonts w:ascii="Times New Roman" w:eastAsia="Calibri" w:hAnsi="Times New Roman" w:cs="Times New Roman"/>
          <w:kern w:val="0"/>
          <w:sz w:val="28"/>
          <w:szCs w:val="28"/>
          <w:lang w:val="uz-Latn-UZ"/>
          <w14:ligatures w14:val="none"/>
        </w:rPr>
        <w:t>bosqichida</w:t>
      </w:r>
      <w:r w:rsidRPr="00B26388">
        <w:rPr>
          <w:rFonts w:ascii="Times New Roman" w:eastAsia="Calibri" w:hAnsi="Times New Roman" w:cs="Times New Roman"/>
          <w:kern w:val="0"/>
          <w:sz w:val="28"/>
          <w:szCs w:val="28"/>
          <w:lang w:val="uz-Latn-UZ"/>
          <w14:ligatures w14:val="none"/>
        </w:rPr>
        <w:t xml:space="preserve"> ushbu mutaxassislik</w:t>
      </w:r>
      <w:r w:rsidR="00905589" w:rsidRPr="00B26388">
        <w:rPr>
          <w:rFonts w:ascii="Times New Roman" w:eastAsia="Calibri" w:hAnsi="Times New Roman" w:cs="Times New Roman"/>
          <w:kern w:val="0"/>
          <w:sz w:val="28"/>
          <w:szCs w:val="28"/>
          <w:lang w:val="uz-Latn-UZ"/>
          <w14:ligatures w14:val="none"/>
        </w:rPr>
        <w:t>ka aloqador ta’lim yo‘nalishida</w:t>
      </w:r>
      <w:r w:rsidRPr="00B26388">
        <w:rPr>
          <w:rFonts w:ascii="Times New Roman" w:eastAsia="Calibri" w:hAnsi="Times New Roman" w:cs="Times New Roman"/>
          <w:kern w:val="0"/>
          <w:sz w:val="28"/>
          <w:szCs w:val="28"/>
          <w:lang w:val="uz-Latn-UZ"/>
          <w14:ligatures w14:val="none"/>
        </w:rPr>
        <w:t xml:space="preserve"> tahsil olgan bo‘lsa, magistratura bosqichining tegishli </w:t>
      </w:r>
      <w:r w:rsidR="004367C0" w:rsidRPr="00B26388">
        <w:rPr>
          <w:rFonts w:ascii="Times New Roman" w:eastAsia="Calibri" w:hAnsi="Times New Roman" w:cs="Times New Roman"/>
          <w:kern w:val="0"/>
          <w:sz w:val="28"/>
          <w:szCs w:val="28"/>
          <w:lang w:val="uz-Latn-UZ"/>
          <w14:ligatures w14:val="none"/>
        </w:rPr>
        <w:t>ta’lim dasturiga</w:t>
      </w:r>
      <w:r w:rsidRPr="00B26388">
        <w:rPr>
          <w:rFonts w:ascii="Times New Roman" w:eastAsia="Calibri" w:hAnsi="Times New Roman" w:cs="Times New Roman"/>
          <w:kern w:val="0"/>
          <w:sz w:val="28"/>
          <w:szCs w:val="28"/>
          <w:lang w:val="uz-Latn-UZ"/>
          <w14:ligatures w14:val="none"/>
        </w:rPr>
        <w:t xml:space="preserve"> ariza topshirishlari mumkin bo‘ladi.</w:t>
      </w:r>
    </w:p>
    <w:p w14:paraId="077F5536" w14:textId="6BC61EA6" w:rsidR="006E6277" w:rsidRPr="00B26388" w:rsidRDefault="006E6277" w:rsidP="00905589">
      <w:pPr>
        <w:spacing w:after="0"/>
        <w:ind w:firstLine="567"/>
        <w:jc w:val="both"/>
        <w:rPr>
          <w:rFonts w:ascii="Times New Roman" w:eastAsia="Calibri" w:hAnsi="Times New Roman" w:cs="Times New Roman"/>
          <w:kern w:val="0"/>
          <w:sz w:val="28"/>
          <w:szCs w:val="28"/>
          <w:lang w:val="uz-Latn-UZ"/>
          <w14:ligatures w14:val="none"/>
        </w:rPr>
      </w:pPr>
      <w:r w:rsidRPr="00B26388">
        <w:rPr>
          <w:rFonts w:ascii="Times New Roman" w:eastAsia="Calibri" w:hAnsi="Times New Roman" w:cs="Times New Roman"/>
          <w:kern w:val="0"/>
          <w:sz w:val="28"/>
          <w:szCs w:val="28"/>
          <w:lang w:val="uz-Latn-UZ"/>
          <w14:ligatures w14:val="none"/>
        </w:rPr>
        <w:t xml:space="preserve">Magistratura </w:t>
      </w:r>
      <w:r w:rsidR="004367C0" w:rsidRPr="00B26388">
        <w:rPr>
          <w:rFonts w:ascii="Times New Roman" w:eastAsia="Calibri" w:hAnsi="Times New Roman" w:cs="Times New Roman"/>
          <w:kern w:val="0"/>
          <w:sz w:val="28"/>
          <w:szCs w:val="28"/>
          <w:lang w:val="uz-Latn-UZ"/>
          <w14:ligatures w14:val="none"/>
        </w:rPr>
        <w:t>ta’lim dasturi uchun</w:t>
      </w:r>
      <w:r w:rsidRPr="00B26388">
        <w:rPr>
          <w:rFonts w:ascii="Times New Roman" w:eastAsia="Calibri" w:hAnsi="Times New Roman" w:cs="Times New Roman"/>
          <w:kern w:val="0"/>
          <w:sz w:val="28"/>
          <w:szCs w:val="28"/>
          <w:lang w:val="uz-Latn-UZ"/>
          <w14:ligatures w14:val="none"/>
        </w:rPr>
        <w:t xml:space="preserve"> arizalar magistr.edu.uz portali orqali topshiriladi. Ta’lim muassasalariga qabul qilish bo‘yicha Davlat komissiyasi qabul bo‘yicha qarorni </w:t>
      </w:r>
      <w:r w:rsidR="00905589" w:rsidRPr="00B26388">
        <w:rPr>
          <w:rFonts w:ascii="Times New Roman" w:eastAsia="Calibri" w:hAnsi="Times New Roman" w:cs="Times New Roman"/>
          <w:kern w:val="0"/>
          <w:sz w:val="28"/>
          <w:szCs w:val="28"/>
          <w:lang w:val="uz-Latn-UZ"/>
          <w14:ligatures w14:val="none"/>
        </w:rPr>
        <w:t>abiturientlar</w:t>
      </w:r>
      <w:r w:rsidRPr="00B26388">
        <w:rPr>
          <w:rFonts w:ascii="Times New Roman" w:eastAsia="Calibri" w:hAnsi="Times New Roman" w:cs="Times New Roman"/>
          <w:kern w:val="0"/>
          <w:sz w:val="28"/>
          <w:szCs w:val="28"/>
          <w:lang w:val="uz-Latn-UZ"/>
          <w14:ligatures w14:val="none"/>
        </w:rPr>
        <w:t xml:space="preserve">ning bakalavr </w:t>
      </w:r>
      <w:r w:rsidR="004367C0" w:rsidRPr="00B26388">
        <w:rPr>
          <w:rFonts w:ascii="Times New Roman" w:eastAsia="Calibri" w:hAnsi="Times New Roman" w:cs="Times New Roman"/>
          <w:kern w:val="0"/>
          <w:sz w:val="28"/>
          <w:szCs w:val="28"/>
          <w:lang w:val="uz-Latn-UZ"/>
          <w14:ligatures w14:val="none"/>
        </w:rPr>
        <w:t>ta’lim dasturi bo‘yicha</w:t>
      </w:r>
      <w:r w:rsidRPr="00B26388">
        <w:rPr>
          <w:rFonts w:ascii="Times New Roman" w:eastAsia="Calibri" w:hAnsi="Times New Roman" w:cs="Times New Roman"/>
          <w:kern w:val="0"/>
          <w:sz w:val="28"/>
          <w:szCs w:val="28"/>
          <w:lang w:val="uz-Latn-UZ"/>
          <w14:ligatures w14:val="none"/>
        </w:rPr>
        <w:t xml:space="preserve"> </w:t>
      </w:r>
      <w:r w:rsidR="00905589" w:rsidRPr="00B26388">
        <w:rPr>
          <w:rFonts w:ascii="Times New Roman" w:eastAsia="Calibri" w:hAnsi="Times New Roman" w:cs="Times New Roman"/>
          <w:kern w:val="0"/>
          <w:sz w:val="28"/>
          <w:szCs w:val="28"/>
          <w:lang w:val="uz-Latn-UZ"/>
          <w14:ligatures w14:val="none"/>
        </w:rPr>
        <w:t xml:space="preserve">umumiy </w:t>
      </w:r>
      <w:r w:rsidRPr="00B26388">
        <w:rPr>
          <w:rFonts w:ascii="Times New Roman" w:eastAsia="Calibri" w:hAnsi="Times New Roman" w:cs="Times New Roman"/>
          <w:kern w:val="0"/>
          <w:sz w:val="28"/>
          <w:szCs w:val="28"/>
          <w:lang w:val="uz-Latn-UZ"/>
          <w14:ligatures w14:val="none"/>
        </w:rPr>
        <w:t>o‘</w:t>
      </w:r>
      <w:r w:rsidR="00905589" w:rsidRPr="00B26388">
        <w:rPr>
          <w:rFonts w:ascii="Times New Roman" w:eastAsia="Calibri" w:hAnsi="Times New Roman" w:cs="Times New Roman"/>
          <w:kern w:val="0"/>
          <w:sz w:val="28"/>
          <w:szCs w:val="28"/>
          <w:lang w:val="uz-Latn-UZ"/>
          <w14:ligatures w14:val="none"/>
        </w:rPr>
        <w:t>zlashtirish ko‘rsatkichi</w:t>
      </w:r>
      <w:r w:rsidRPr="00B26388">
        <w:rPr>
          <w:rFonts w:ascii="Times New Roman" w:eastAsia="Calibri" w:hAnsi="Times New Roman" w:cs="Times New Roman"/>
          <w:kern w:val="0"/>
          <w:sz w:val="28"/>
          <w:szCs w:val="28"/>
          <w:lang w:val="uz-Latn-UZ"/>
          <w14:ligatures w14:val="none"/>
        </w:rPr>
        <w:t xml:space="preserve"> </w:t>
      </w:r>
      <w:r w:rsidR="00905589" w:rsidRPr="00B26388">
        <w:rPr>
          <w:rFonts w:ascii="Times New Roman" w:eastAsia="Calibri" w:hAnsi="Times New Roman" w:cs="Times New Roman"/>
          <w:kern w:val="0"/>
          <w:sz w:val="28"/>
          <w:szCs w:val="28"/>
          <w:lang w:val="uz-Latn-UZ"/>
          <w14:ligatures w14:val="none"/>
        </w:rPr>
        <w:t>(GPA) va milliy hamda xalqaro e’</w:t>
      </w:r>
      <w:r w:rsidRPr="00B26388">
        <w:rPr>
          <w:rFonts w:ascii="Times New Roman" w:eastAsia="Calibri" w:hAnsi="Times New Roman" w:cs="Times New Roman"/>
          <w:kern w:val="0"/>
          <w:sz w:val="28"/>
          <w:szCs w:val="28"/>
          <w:lang w:val="uz-Latn-UZ"/>
          <w14:ligatures w14:val="none"/>
        </w:rPr>
        <w:t xml:space="preserve">tirof etilgan chet tilini bilish darajasi natijalariga asoslanib qabul qiladi. </w:t>
      </w:r>
      <w:r w:rsidRPr="00B26388">
        <w:rPr>
          <w:rFonts w:ascii="Times New Roman" w:hAnsi="Times New Roman" w:cs="Times New Roman"/>
          <w:sz w:val="28"/>
          <w:szCs w:val="28"/>
          <w:lang w:val="uz-Latn-UZ"/>
        </w:rPr>
        <w:t xml:space="preserve">(O‘zbekiston Respublikasi Prezidentining “Davlat Oliy ta‘lim muassasalariga o‘qishga qabul qilish jarayonlarini tashkil etish to‘g‘risida”gi 2022-yil 15-iyundagi PQ-279-son qarori, </w:t>
      </w:r>
      <w:hyperlink r:id="rId8" w:history="1">
        <w:r w:rsidRPr="00B26388">
          <w:rPr>
            <w:rStyle w:val="aa"/>
            <w:rFonts w:ascii="Times New Roman" w:hAnsi="Times New Roman" w:cs="Times New Roman"/>
            <w:sz w:val="28"/>
            <w:szCs w:val="28"/>
            <w:lang w:val="uz-Latn-UZ"/>
          </w:rPr>
          <w:t>https://lex.uz/docs/-6070845</w:t>
        </w:r>
      </w:hyperlink>
      <w:r w:rsidRPr="00B26388">
        <w:rPr>
          <w:rFonts w:ascii="Times New Roman" w:hAnsi="Times New Roman" w:cs="Times New Roman"/>
          <w:sz w:val="28"/>
          <w:szCs w:val="28"/>
          <w:lang w:val="uz-Latn-UZ"/>
        </w:rPr>
        <w:t>).</w:t>
      </w:r>
    </w:p>
    <w:p w14:paraId="06CB792C" w14:textId="266DA60F" w:rsidR="00E25F75" w:rsidRPr="00B26388" w:rsidRDefault="006E6277" w:rsidP="00D6416B">
      <w:pPr>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Davlat idoralarida rahbar lavozimida faoliyat yuritgan hamda ish stajiga ega bo‘lgan talabgorlar uchun alohida qabul tartibi mavjud. Ular qabul uchun ariza topshiradilar va muvofiqlikni baholash uchun tegishli suhbatdan o‘tishlari lozim. Ushbu nomzodlar magistratura bosqichiga qabul qilingan holda </w:t>
      </w:r>
      <w:r w:rsidR="00905589" w:rsidRPr="00B26388">
        <w:rPr>
          <w:rFonts w:ascii="Times New Roman" w:hAnsi="Times New Roman" w:cs="Times New Roman"/>
          <w:sz w:val="28"/>
          <w:szCs w:val="28"/>
          <w:lang w:val="uz-Latn-UZ"/>
        </w:rPr>
        <w:t xml:space="preserve">ular uchun </w:t>
      </w:r>
      <w:r w:rsidRPr="00B26388">
        <w:rPr>
          <w:rFonts w:ascii="Times New Roman" w:hAnsi="Times New Roman" w:cs="Times New Roman"/>
          <w:sz w:val="28"/>
          <w:szCs w:val="28"/>
          <w:lang w:val="uz-Latn-UZ"/>
        </w:rPr>
        <w:t xml:space="preserve">barcha </w:t>
      </w:r>
      <w:r w:rsidR="00905589" w:rsidRPr="00B26388">
        <w:rPr>
          <w:rFonts w:ascii="Times New Roman" w:hAnsi="Times New Roman" w:cs="Times New Roman"/>
          <w:sz w:val="28"/>
          <w:szCs w:val="28"/>
          <w:lang w:val="uz-Latn-UZ"/>
        </w:rPr>
        <w:t xml:space="preserve">o‘quv </w:t>
      </w:r>
      <w:r w:rsidRPr="00B26388">
        <w:rPr>
          <w:rFonts w:ascii="Times New Roman" w:hAnsi="Times New Roman" w:cs="Times New Roman"/>
          <w:sz w:val="28"/>
          <w:szCs w:val="28"/>
          <w:lang w:val="uz-Latn-UZ"/>
        </w:rPr>
        <w:t>mashg‘ulotlari masofaviy (onlayn) tarzda tashkil qilinadi. Nomzodlar dastur modullari bo‘yicha yakuniy nazorat imtihonlarini bilvosita universitetda topshiradilar.</w:t>
      </w:r>
    </w:p>
    <w:p w14:paraId="48FCE095" w14:textId="2D364C79" w:rsidR="006E6277" w:rsidRPr="00B26388" w:rsidRDefault="006E6277" w:rsidP="006E6277">
      <w:pPr>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lastRenderedPageBreak/>
        <w:t xml:space="preserve">Ta’lim </w:t>
      </w:r>
      <w:r w:rsidR="00905589" w:rsidRPr="00B26388">
        <w:rPr>
          <w:rFonts w:ascii="Times New Roman" w:hAnsi="Times New Roman" w:cs="Times New Roman"/>
          <w:b/>
          <w:bCs/>
          <w:sz w:val="28"/>
          <w:szCs w:val="28"/>
          <w:lang w:val="uz-Latn-UZ"/>
        </w:rPr>
        <w:t xml:space="preserve">dasturi </w:t>
      </w:r>
      <w:r w:rsidRPr="00B26388">
        <w:rPr>
          <w:rFonts w:ascii="Times New Roman" w:hAnsi="Times New Roman" w:cs="Times New Roman"/>
          <w:b/>
          <w:bCs/>
          <w:sz w:val="28"/>
          <w:szCs w:val="28"/>
          <w:lang w:val="uz-Latn-UZ"/>
        </w:rPr>
        <w:t xml:space="preserve">maqsadi va dasturdan kutilgan natijalar </w:t>
      </w:r>
    </w:p>
    <w:p w14:paraId="2840856E" w14:textId="3943ECD1" w:rsidR="006E6277" w:rsidRPr="00B26388" w:rsidRDefault="006E6277" w:rsidP="00324886">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Toshkent davlat yuridik universitetidagi barcha magistratura </w:t>
      </w:r>
      <w:r w:rsidR="00905589" w:rsidRPr="00B26388">
        <w:rPr>
          <w:rFonts w:ascii="Times New Roman" w:hAnsi="Times New Roman" w:cs="Times New Roman"/>
          <w:sz w:val="28"/>
          <w:szCs w:val="28"/>
          <w:lang w:val="uz-Latn-UZ"/>
        </w:rPr>
        <w:t>ta’lim dasturlari uchun</w:t>
      </w:r>
      <w:r w:rsidRPr="00B26388">
        <w:rPr>
          <w:rFonts w:ascii="Times New Roman" w:hAnsi="Times New Roman" w:cs="Times New Roman"/>
          <w:sz w:val="28"/>
          <w:szCs w:val="28"/>
          <w:lang w:val="uz-Latn-UZ"/>
        </w:rPr>
        <w:t xml:space="preserve"> umumiy ta’lim maqsadi va kutilgan natijalar</w:t>
      </w:r>
      <w:r w:rsidR="00324886" w:rsidRPr="00B26388">
        <w:rPr>
          <w:rFonts w:ascii="Times New Roman" w:hAnsi="Times New Roman" w:cs="Times New Roman"/>
          <w:sz w:val="28"/>
          <w:szCs w:val="28"/>
          <w:lang w:val="uz-Latn-UZ"/>
        </w:rPr>
        <w:t xml:space="preserve"> hamda ixtisoslik</w:t>
      </w:r>
      <w:r w:rsidRPr="00B26388">
        <w:rPr>
          <w:rFonts w:ascii="Times New Roman" w:hAnsi="Times New Roman" w:cs="Times New Roman"/>
          <w:sz w:val="28"/>
          <w:szCs w:val="28"/>
          <w:lang w:val="uz-Latn-UZ"/>
        </w:rPr>
        <w:t xml:space="preserve"> bo‘yicha aniq </w:t>
      </w:r>
      <w:r w:rsidR="00324886" w:rsidRPr="00B26388">
        <w:rPr>
          <w:rFonts w:ascii="Times New Roman" w:hAnsi="Times New Roman" w:cs="Times New Roman"/>
          <w:sz w:val="28"/>
          <w:szCs w:val="28"/>
          <w:lang w:val="uz-Latn-UZ"/>
        </w:rPr>
        <w:t>natijalar</w:t>
      </w:r>
      <w:r w:rsidRPr="00B26388">
        <w:rPr>
          <w:rFonts w:ascii="Times New Roman" w:hAnsi="Times New Roman" w:cs="Times New Roman"/>
          <w:sz w:val="28"/>
          <w:szCs w:val="28"/>
          <w:lang w:val="uz-Latn-UZ"/>
        </w:rPr>
        <w:t>ga ega. Ushbu maqsad va natijalar talabalarning bilim, ko‘nikma va qadriyatlarini rivojlantirishda minimal standartga erishish va kelgusi kasbiy faoliyatlarida zarur tayyorgarlikka ega bo‘lishlarini ta’minlash uchun ishlab chiqilgan. Bundan tashqari, magistratura bosqichini bitirayotgan talabalar o‘z mutaxassisliklari bo‘yicha maxsus bilim, ko‘nikma va qadriyatlarga ega bo‘lishadi.</w:t>
      </w:r>
    </w:p>
    <w:p w14:paraId="4E4B8382" w14:textId="0B05BB01" w:rsidR="006E6277" w:rsidRPr="00B26388" w:rsidRDefault="006E6277" w:rsidP="00324886">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Magist</w:t>
      </w:r>
      <w:r w:rsidR="00324886" w:rsidRPr="00B26388">
        <w:rPr>
          <w:rFonts w:ascii="Times New Roman" w:hAnsi="Times New Roman" w:cs="Times New Roman"/>
          <w:sz w:val="28"/>
          <w:szCs w:val="28"/>
          <w:lang w:val="uz-Latn-UZ"/>
        </w:rPr>
        <w:t>ratura</w:t>
      </w:r>
      <w:r w:rsidR="004367C0" w:rsidRPr="00B26388">
        <w:rPr>
          <w:rFonts w:ascii="Times New Roman" w:hAnsi="Times New Roman" w:cs="Times New Roman"/>
          <w:sz w:val="28"/>
          <w:szCs w:val="28"/>
          <w:lang w:val="uz-Latn-UZ"/>
        </w:rPr>
        <w:t xml:space="preserve"> ta’lim</w:t>
      </w:r>
      <w:r w:rsidR="00324886" w:rsidRPr="00B26388">
        <w:rPr>
          <w:rFonts w:ascii="Times New Roman" w:hAnsi="Times New Roman" w:cs="Times New Roman"/>
          <w:sz w:val="28"/>
          <w:szCs w:val="28"/>
          <w:lang w:val="uz-Latn-UZ"/>
        </w:rPr>
        <w:t xml:space="preserve"> dasturlaridan ko‘zlangan </w:t>
      </w:r>
      <w:r w:rsidRPr="00B26388">
        <w:rPr>
          <w:rFonts w:ascii="Times New Roman" w:hAnsi="Times New Roman" w:cs="Times New Roman"/>
          <w:sz w:val="28"/>
          <w:szCs w:val="28"/>
          <w:lang w:val="uz-Latn-UZ"/>
        </w:rPr>
        <w:t>maqsadlari quyidagilardan iborat:</w:t>
      </w:r>
    </w:p>
    <w:p w14:paraId="4200F50F" w14:textId="175F370A" w:rsidR="006E6277" w:rsidRPr="00B26388" w:rsidRDefault="00DB392B" w:rsidP="00324886">
      <w:pPr>
        <w:pStyle w:val="a3"/>
        <w:numPr>
          <w:ilvl w:val="0"/>
          <w:numId w:val="34"/>
        </w:numPr>
        <w:tabs>
          <w:tab w:val="left" w:pos="851"/>
        </w:tabs>
        <w:ind w:left="0"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h</w:t>
      </w:r>
      <w:r w:rsidR="006E6277" w:rsidRPr="00B26388">
        <w:rPr>
          <w:rFonts w:ascii="Times New Roman" w:hAnsi="Times New Roman" w:cs="Times New Roman"/>
          <w:sz w:val="28"/>
          <w:szCs w:val="28"/>
          <w:lang w:val="uz-Latn-UZ"/>
        </w:rPr>
        <w:t xml:space="preserve">uquqni </w:t>
      </w:r>
      <w:r w:rsidRPr="00B26388">
        <w:rPr>
          <w:rFonts w:ascii="Times New Roman" w:hAnsi="Times New Roman" w:cs="Times New Roman"/>
          <w:sz w:val="28"/>
          <w:szCs w:val="28"/>
          <w:lang w:val="uz-Latn-UZ"/>
        </w:rPr>
        <w:t xml:space="preserve">ilg‘or darajada </w:t>
      </w:r>
      <w:r w:rsidR="006E6277" w:rsidRPr="00B26388">
        <w:rPr>
          <w:rFonts w:ascii="Times New Roman" w:hAnsi="Times New Roman" w:cs="Times New Roman"/>
          <w:sz w:val="28"/>
          <w:szCs w:val="28"/>
          <w:lang w:val="uz-Latn-UZ"/>
        </w:rPr>
        <w:t xml:space="preserve">o‘rganish va tadqiq qilish uchun moslashuvchan va global </w:t>
      </w:r>
      <w:r w:rsidRPr="00B26388">
        <w:rPr>
          <w:rFonts w:ascii="Times New Roman" w:hAnsi="Times New Roman" w:cs="Times New Roman"/>
          <w:sz w:val="28"/>
          <w:szCs w:val="28"/>
          <w:lang w:val="uz-Latn-UZ"/>
        </w:rPr>
        <w:t>xususiyatga ega</w:t>
      </w:r>
      <w:r w:rsidR="006E6277" w:rsidRPr="00B26388">
        <w:rPr>
          <w:rFonts w:ascii="Times New Roman" w:hAnsi="Times New Roman" w:cs="Times New Roman"/>
          <w:sz w:val="28"/>
          <w:szCs w:val="28"/>
          <w:lang w:val="uz-Latn-UZ"/>
        </w:rPr>
        <w:t xml:space="preserve"> yondashuvni ta’minlash;</w:t>
      </w:r>
    </w:p>
    <w:p w14:paraId="39C60A54" w14:textId="230B9CA1" w:rsidR="006E6277" w:rsidRPr="00B26388" w:rsidRDefault="00DB392B" w:rsidP="00324886">
      <w:pPr>
        <w:pStyle w:val="a3"/>
        <w:numPr>
          <w:ilvl w:val="0"/>
          <w:numId w:val="34"/>
        </w:numPr>
        <w:tabs>
          <w:tab w:val="left" w:pos="851"/>
        </w:tabs>
        <w:ind w:left="0"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m</w:t>
      </w:r>
      <w:r w:rsidR="006E6277" w:rsidRPr="00B26388">
        <w:rPr>
          <w:rFonts w:ascii="Times New Roman" w:hAnsi="Times New Roman" w:cs="Times New Roman"/>
          <w:sz w:val="28"/>
          <w:szCs w:val="28"/>
          <w:lang w:val="uz-Latn-UZ"/>
        </w:rPr>
        <w:t xml:space="preserve">ustaqil ta’lim va uzluksiz ta’limni </w:t>
      </w:r>
      <w:r w:rsidRPr="00B26388">
        <w:rPr>
          <w:rFonts w:ascii="Times New Roman" w:hAnsi="Times New Roman" w:cs="Times New Roman"/>
          <w:sz w:val="28"/>
          <w:szCs w:val="28"/>
          <w:lang w:val="uz-Latn-UZ"/>
        </w:rPr>
        <w:t>ta’minlash</w:t>
      </w:r>
      <w:r w:rsidR="006E6277" w:rsidRPr="00B26388">
        <w:rPr>
          <w:rFonts w:ascii="Times New Roman" w:hAnsi="Times New Roman" w:cs="Times New Roman"/>
          <w:sz w:val="28"/>
          <w:szCs w:val="28"/>
          <w:lang w:val="uz-Latn-UZ"/>
        </w:rPr>
        <w:t>;</w:t>
      </w:r>
    </w:p>
    <w:p w14:paraId="7D871619" w14:textId="63D4A893" w:rsidR="006E6277" w:rsidRPr="00B26388" w:rsidRDefault="00DB392B" w:rsidP="00324886">
      <w:pPr>
        <w:pStyle w:val="a3"/>
        <w:numPr>
          <w:ilvl w:val="0"/>
          <w:numId w:val="34"/>
        </w:numPr>
        <w:tabs>
          <w:tab w:val="left" w:pos="851"/>
        </w:tabs>
        <w:ind w:left="0"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ta’limni auditoriya</w:t>
      </w:r>
      <w:r w:rsidR="006E6277" w:rsidRPr="00B26388">
        <w:rPr>
          <w:rFonts w:ascii="Times New Roman" w:hAnsi="Times New Roman" w:cs="Times New Roman"/>
          <w:sz w:val="28"/>
          <w:szCs w:val="28"/>
          <w:lang w:val="uz-Latn-UZ"/>
        </w:rPr>
        <w:t xml:space="preserve"> </w:t>
      </w:r>
      <w:r w:rsidRPr="00B26388">
        <w:rPr>
          <w:rFonts w:ascii="Times New Roman" w:hAnsi="Times New Roman" w:cs="Times New Roman"/>
          <w:sz w:val="28"/>
          <w:szCs w:val="28"/>
          <w:lang w:val="uz-Latn-UZ"/>
        </w:rPr>
        <w:t xml:space="preserve">sharoitida </w:t>
      </w:r>
      <w:r w:rsidR="006E6277" w:rsidRPr="00B26388">
        <w:rPr>
          <w:rFonts w:ascii="Times New Roman" w:hAnsi="Times New Roman" w:cs="Times New Roman"/>
          <w:sz w:val="28"/>
          <w:szCs w:val="28"/>
          <w:lang w:val="uz-Latn-UZ"/>
        </w:rPr>
        <w:t xml:space="preserve">va/yoki masofaviy ta’lim muhitida yetarli resurslar bilan ta’minlash orqali qo‘llab-quvvatlash, shuningdek, zarur bo‘lganda </w:t>
      </w:r>
      <w:r w:rsidRPr="00B26388">
        <w:rPr>
          <w:rFonts w:ascii="Times New Roman" w:hAnsi="Times New Roman" w:cs="Times New Roman"/>
          <w:sz w:val="28"/>
          <w:szCs w:val="28"/>
          <w:lang w:val="uz-Latn-UZ"/>
        </w:rPr>
        <w:t xml:space="preserve">ta’limni </w:t>
      </w:r>
      <w:r w:rsidR="006E6277" w:rsidRPr="00B26388">
        <w:rPr>
          <w:rFonts w:ascii="Times New Roman" w:hAnsi="Times New Roman" w:cs="Times New Roman"/>
          <w:sz w:val="28"/>
          <w:szCs w:val="28"/>
          <w:lang w:val="uz-Latn-UZ"/>
        </w:rPr>
        <w:t>qiyos</w:t>
      </w:r>
      <w:r w:rsidR="00EC4226" w:rsidRPr="00B26388">
        <w:rPr>
          <w:rFonts w:ascii="Times New Roman" w:hAnsi="Times New Roman" w:cs="Times New Roman"/>
          <w:sz w:val="28"/>
          <w:szCs w:val="28"/>
          <w:lang w:val="uz-Latn-UZ"/>
        </w:rPr>
        <w:t xml:space="preserve">iy metodlar </w:t>
      </w:r>
      <w:r w:rsidR="006E6277" w:rsidRPr="00B26388">
        <w:rPr>
          <w:rFonts w:ascii="Times New Roman" w:hAnsi="Times New Roman" w:cs="Times New Roman"/>
          <w:sz w:val="28"/>
          <w:szCs w:val="28"/>
          <w:lang w:val="uz-Latn-UZ"/>
        </w:rPr>
        <w:t>asosida tashkil etish;</w:t>
      </w:r>
    </w:p>
    <w:p w14:paraId="4267B844" w14:textId="0E20B482" w:rsidR="006E6277" w:rsidRPr="00B26388" w:rsidRDefault="00EC4226" w:rsidP="00324886">
      <w:pPr>
        <w:pStyle w:val="a3"/>
        <w:numPr>
          <w:ilvl w:val="0"/>
          <w:numId w:val="34"/>
        </w:numPr>
        <w:tabs>
          <w:tab w:val="left" w:pos="851"/>
        </w:tabs>
        <w:ind w:left="0"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keyinchalik oliy ta’limdan keyingi ta’limda tadqiqotni </w:t>
      </w:r>
      <w:r w:rsidR="006E6277" w:rsidRPr="00B26388">
        <w:rPr>
          <w:rFonts w:ascii="Times New Roman" w:hAnsi="Times New Roman" w:cs="Times New Roman"/>
          <w:sz w:val="28"/>
          <w:szCs w:val="28"/>
          <w:lang w:val="uz-Latn-UZ"/>
        </w:rPr>
        <w:t>davom ettirish</w:t>
      </w:r>
      <w:r w:rsidRPr="00B26388">
        <w:rPr>
          <w:rFonts w:ascii="Times New Roman" w:hAnsi="Times New Roman" w:cs="Times New Roman"/>
          <w:sz w:val="28"/>
          <w:szCs w:val="28"/>
          <w:lang w:val="uz-Latn-UZ"/>
        </w:rPr>
        <w:t xml:space="preserve">ga imkon berish uchun </w:t>
      </w:r>
      <w:r w:rsidR="006E6277" w:rsidRPr="00B26388">
        <w:rPr>
          <w:rFonts w:ascii="Times New Roman" w:hAnsi="Times New Roman" w:cs="Times New Roman"/>
          <w:sz w:val="28"/>
          <w:szCs w:val="28"/>
          <w:lang w:val="uz-Latn-UZ"/>
        </w:rPr>
        <w:t>kasbiy intellektual ko‘nikmalarni yanada rivojlantirishni qo‘llab-quvvatlash.</w:t>
      </w:r>
    </w:p>
    <w:p w14:paraId="17B9A177" w14:textId="77777777" w:rsidR="00EC4226" w:rsidRPr="00B26388" w:rsidRDefault="00EC4226" w:rsidP="00EC4226">
      <w:pPr>
        <w:pStyle w:val="a3"/>
        <w:tabs>
          <w:tab w:val="left" w:pos="851"/>
        </w:tabs>
        <w:ind w:left="567"/>
        <w:jc w:val="both"/>
        <w:rPr>
          <w:rFonts w:ascii="Times New Roman" w:hAnsi="Times New Roman" w:cs="Times New Roman"/>
          <w:sz w:val="28"/>
          <w:szCs w:val="28"/>
          <w:lang w:val="uz-Latn-UZ"/>
        </w:rPr>
      </w:pPr>
    </w:p>
    <w:p w14:paraId="2014D3DC" w14:textId="21164BEB" w:rsidR="006E6277" w:rsidRPr="00B26388" w:rsidRDefault="00EC4226" w:rsidP="00EC4226">
      <w:pPr>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Ta’lim d</w:t>
      </w:r>
      <w:r w:rsidR="006E6277" w:rsidRPr="00B26388">
        <w:rPr>
          <w:rFonts w:ascii="Times New Roman" w:hAnsi="Times New Roman" w:cs="Times New Roman"/>
          <w:b/>
          <w:bCs/>
          <w:sz w:val="28"/>
          <w:szCs w:val="28"/>
          <w:lang w:val="uz-Latn-UZ"/>
        </w:rPr>
        <w:t>astur</w:t>
      </w:r>
      <w:r w:rsidRPr="00B26388">
        <w:rPr>
          <w:rFonts w:ascii="Times New Roman" w:hAnsi="Times New Roman" w:cs="Times New Roman"/>
          <w:b/>
          <w:bCs/>
          <w:sz w:val="28"/>
          <w:szCs w:val="28"/>
          <w:lang w:val="uz-Latn-UZ"/>
        </w:rPr>
        <w:t>i</w:t>
      </w:r>
      <w:r w:rsidR="006E6277" w:rsidRPr="00B26388">
        <w:rPr>
          <w:rFonts w:ascii="Times New Roman" w:hAnsi="Times New Roman" w:cs="Times New Roman"/>
          <w:b/>
          <w:bCs/>
          <w:sz w:val="28"/>
          <w:szCs w:val="28"/>
          <w:lang w:val="uz-Latn-UZ"/>
        </w:rPr>
        <w:t xml:space="preserve">dan kutilgan natijalar - minimal darajadagi </w:t>
      </w:r>
      <w:r w:rsidRPr="00B26388">
        <w:rPr>
          <w:rFonts w:ascii="Times New Roman" w:hAnsi="Times New Roman" w:cs="Times New Roman"/>
          <w:b/>
          <w:bCs/>
          <w:sz w:val="28"/>
          <w:szCs w:val="28"/>
          <w:lang w:val="uz-Latn-UZ"/>
        </w:rPr>
        <w:t>umumiy</w:t>
      </w:r>
      <w:r w:rsidR="006E6277" w:rsidRPr="00B26388">
        <w:rPr>
          <w:rFonts w:ascii="Times New Roman" w:hAnsi="Times New Roman" w:cs="Times New Roman"/>
          <w:b/>
          <w:bCs/>
          <w:sz w:val="28"/>
          <w:szCs w:val="28"/>
          <w:lang w:val="uz-Latn-UZ"/>
        </w:rPr>
        <w:t xml:space="preserve"> bilim, ko‘nikma va qadriyatlar</w:t>
      </w:r>
    </w:p>
    <w:p w14:paraId="4046F871" w14:textId="53A1A90B" w:rsidR="006E6277" w:rsidRPr="00B26388" w:rsidRDefault="006E6277" w:rsidP="00EC4226">
      <w:pPr>
        <w:pStyle w:val="a3"/>
        <w:spacing w:line="276" w:lineRule="auto"/>
        <w:ind w:left="0"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 xml:space="preserve">Bilim </w:t>
      </w:r>
    </w:p>
    <w:p w14:paraId="7DB5D892" w14:textId="77777777" w:rsidR="006E6277" w:rsidRPr="00B26388" w:rsidRDefault="006E6277" w:rsidP="00EC4226">
      <w:pPr>
        <w:pStyle w:val="a3"/>
        <w:spacing w:line="276" w:lineRule="auto"/>
        <w:ind w:left="0" w:firstLine="567"/>
        <w:jc w:val="both"/>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 xml:space="preserve">Magistratura ta’lim dasturini tamomlagan talaba quyidagilarni bajara oladi: </w:t>
      </w:r>
    </w:p>
    <w:p w14:paraId="44424ADB" w14:textId="77777777" w:rsidR="006E6277" w:rsidRPr="00B26388" w:rsidRDefault="006E6277" w:rsidP="00EC4226">
      <w:pPr>
        <w:pStyle w:val="a3"/>
        <w:spacing w:line="276" w:lineRule="auto"/>
        <w:ind w:left="0" w:firstLine="567"/>
        <w:jc w:val="both"/>
        <w:rPr>
          <w:rFonts w:ascii="Times New Roman" w:hAnsi="Times New Roman" w:cs="Times New Roman"/>
          <w:b/>
          <w:bCs/>
          <w:sz w:val="28"/>
          <w:szCs w:val="28"/>
          <w:lang w:val="uz-Latn-UZ"/>
        </w:rPr>
      </w:pPr>
    </w:p>
    <w:p w14:paraId="3E3E8A1A" w14:textId="77777777" w:rsidR="006E6277" w:rsidRPr="00B26388" w:rsidRDefault="006E6277" w:rsidP="00EC4226">
      <w:pPr>
        <w:pStyle w:val="a3"/>
        <w:numPr>
          <w:ilvl w:val="0"/>
          <w:numId w:val="35"/>
        </w:numPr>
        <w:tabs>
          <w:tab w:val="left" w:pos="851"/>
        </w:tabs>
        <w:spacing w:line="276" w:lineRule="auto"/>
        <w:ind w:left="0" w:firstLine="567"/>
        <w:jc w:val="both"/>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ixtisoslik doirasida milliy, transmilliy va xalqaro huquqqa tegishli muhim konseptual masalalarni tushuntirib bera olish (Ta’lim dasturidan kutilgan natija – TDKN I);</w:t>
      </w:r>
    </w:p>
    <w:p w14:paraId="0044D96C" w14:textId="77777777" w:rsidR="006E6277" w:rsidRPr="00B26388" w:rsidRDefault="006E6277" w:rsidP="00EC4226">
      <w:pPr>
        <w:pStyle w:val="a3"/>
        <w:numPr>
          <w:ilvl w:val="0"/>
          <w:numId w:val="35"/>
        </w:numPr>
        <w:tabs>
          <w:tab w:val="left" w:pos="851"/>
        </w:tabs>
        <w:spacing w:line="276" w:lineRule="auto"/>
        <w:ind w:left="0" w:firstLine="567"/>
        <w:jc w:val="both"/>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huquqiy manbalarni aniqlash, topish va ularni zamonaviy huquqiy muammolar bilan bog‘lagan holda baholash (TDKN II);</w:t>
      </w:r>
    </w:p>
    <w:p w14:paraId="6C55ACC5" w14:textId="77777777" w:rsidR="006E6277" w:rsidRPr="00B26388" w:rsidRDefault="006E6277" w:rsidP="00EC4226">
      <w:pPr>
        <w:pStyle w:val="a3"/>
        <w:numPr>
          <w:ilvl w:val="0"/>
          <w:numId w:val="35"/>
        </w:numPr>
        <w:tabs>
          <w:tab w:val="left" w:pos="851"/>
        </w:tabs>
        <w:spacing w:line="276" w:lineRule="auto"/>
        <w:ind w:left="0" w:firstLine="567"/>
        <w:jc w:val="both"/>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 xml:space="preserve">katta hajmdagi yuridik va yuridik bo‘lmagan materiallarni to‘plash, ularning tadqiq etilayotagn masala yoki muammoga tegishli bo‘lgan mazmunini ajratib olish hamda ularni muammoga qo‘llanishi bo‘yicha asoslantirilgan xulosaga kelish (TDKN III). </w:t>
      </w:r>
    </w:p>
    <w:p w14:paraId="2DD1E5AC" w14:textId="77777777" w:rsidR="006E6277" w:rsidRPr="00B26388" w:rsidRDefault="006E6277" w:rsidP="00EC4226">
      <w:pPr>
        <w:pStyle w:val="a3"/>
        <w:spacing w:line="276" w:lineRule="auto"/>
        <w:ind w:left="0" w:firstLine="567"/>
        <w:jc w:val="both"/>
        <w:rPr>
          <w:rFonts w:ascii="Times New Roman" w:hAnsi="Times New Roman" w:cs="Times New Roman"/>
          <w:b/>
          <w:bCs/>
          <w:sz w:val="28"/>
          <w:szCs w:val="28"/>
          <w:lang w:val="uz-Latn-UZ"/>
        </w:rPr>
      </w:pPr>
    </w:p>
    <w:p w14:paraId="6864D31F" w14:textId="77777777" w:rsidR="006E6277" w:rsidRPr="00B26388" w:rsidRDefault="006E6277" w:rsidP="00EC4226">
      <w:pPr>
        <w:ind w:firstLine="567"/>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 xml:space="preserve">Malaka </w:t>
      </w:r>
    </w:p>
    <w:p w14:paraId="7F042BB8" w14:textId="77777777" w:rsidR="006E6277" w:rsidRPr="00B26388" w:rsidRDefault="006E6277" w:rsidP="00EC4226">
      <w:pPr>
        <w:ind w:firstLine="567"/>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 xml:space="preserve">Magistratura ta’lim dasturini tamomlagan talaba quyidagilarni bajara oladi: </w:t>
      </w:r>
    </w:p>
    <w:p w14:paraId="5E0E1B6B" w14:textId="77777777" w:rsidR="006E6277" w:rsidRPr="00B26388" w:rsidRDefault="006E6277" w:rsidP="00EC4226">
      <w:pPr>
        <w:pStyle w:val="a3"/>
        <w:numPr>
          <w:ilvl w:val="0"/>
          <w:numId w:val="36"/>
        </w:numPr>
        <w:tabs>
          <w:tab w:val="left" w:pos="851"/>
        </w:tabs>
        <w:ind w:left="0" w:firstLine="567"/>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lastRenderedPageBreak/>
        <w:t>huquqiy va ilmiy pozitsiyani huquq hamda ilmiy manbalarga tayanib, mantiqiy izchillik va tahlilga asoslangan holda taqdim etish (TDKN IV);</w:t>
      </w:r>
    </w:p>
    <w:p w14:paraId="5E3EAF29" w14:textId="77777777" w:rsidR="006E6277" w:rsidRPr="00B26388" w:rsidRDefault="006E6277" w:rsidP="00EC4226">
      <w:pPr>
        <w:pStyle w:val="a3"/>
        <w:numPr>
          <w:ilvl w:val="0"/>
          <w:numId w:val="36"/>
        </w:numPr>
        <w:tabs>
          <w:tab w:val="left" w:pos="851"/>
        </w:tabs>
        <w:ind w:left="0" w:firstLine="567"/>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tadqiqot predmetiga daxldor masala va muammolarni tadqiq etishda ilmiy tadqiqot metodologiyasini samarali qo‘llash (TDKN V);</w:t>
      </w:r>
    </w:p>
    <w:p w14:paraId="25D2A930" w14:textId="77777777" w:rsidR="006E6277" w:rsidRPr="00B26388" w:rsidRDefault="006E6277" w:rsidP="00EC4226">
      <w:pPr>
        <w:pStyle w:val="a3"/>
        <w:numPr>
          <w:ilvl w:val="0"/>
          <w:numId w:val="36"/>
        </w:numPr>
        <w:tabs>
          <w:tab w:val="left" w:pos="851"/>
        </w:tabs>
        <w:ind w:left="0" w:firstLine="567"/>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tadqiqot natijalarini ilmiy va professional auditoriyaga taqdimot shaklida yetkazib berish (TDKN VI);</w:t>
      </w:r>
    </w:p>
    <w:p w14:paraId="1DB1627E" w14:textId="77777777" w:rsidR="006E6277" w:rsidRPr="00B26388" w:rsidRDefault="006E6277" w:rsidP="00EC4226">
      <w:pPr>
        <w:pStyle w:val="a3"/>
        <w:numPr>
          <w:ilvl w:val="0"/>
          <w:numId w:val="36"/>
        </w:numPr>
        <w:tabs>
          <w:tab w:val="left" w:pos="851"/>
        </w:tabs>
        <w:ind w:left="0" w:firstLine="567"/>
        <w:rPr>
          <w:rFonts w:ascii="Times New Roman" w:hAnsi="Times New Roman" w:cs="Times New Roman"/>
          <w:bCs/>
          <w:sz w:val="28"/>
          <w:szCs w:val="28"/>
          <w:lang w:val="uz-Latn-UZ"/>
        </w:rPr>
      </w:pPr>
      <w:r w:rsidRPr="00B26388">
        <w:rPr>
          <w:rFonts w:ascii="Times New Roman" w:hAnsi="Times New Roman" w:cs="Times New Roman"/>
          <w:bCs/>
          <w:sz w:val="28"/>
          <w:szCs w:val="28"/>
          <w:lang w:val="uz-Latn-UZ"/>
        </w:rPr>
        <w:t>huquqni o‘rganuvchilarga interaktiv o‘qitish metodlarini qo‘llagan holda fasilitatorlik qilish (TDKN VII).</w:t>
      </w:r>
    </w:p>
    <w:p w14:paraId="093F84F5" w14:textId="77777777" w:rsidR="00410127" w:rsidRPr="00B26388" w:rsidRDefault="00410127" w:rsidP="00EC4226">
      <w:pPr>
        <w:pStyle w:val="a3"/>
        <w:spacing w:after="150" w:line="240" w:lineRule="auto"/>
        <w:ind w:left="0" w:firstLine="567"/>
        <w:jc w:val="both"/>
        <w:rPr>
          <w:rFonts w:ascii="Times New Roman" w:hAnsi="Times New Roman" w:cs="Times New Roman"/>
          <w:b/>
          <w:bCs/>
          <w:sz w:val="28"/>
          <w:szCs w:val="28"/>
          <w:lang w:val="uz-Latn-UZ"/>
        </w:rPr>
      </w:pPr>
    </w:p>
    <w:p w14:paraId="49DAEB17" w14:textId="746607A0" w:rsidR="00410127" w:rsidRPr="00B26388" w:rsidRDefault="00410127" w:rsidP="00EC4226">
      <w:pPr>
        <w:pStyle w:val="a3"/>
        <w:spacing w:after="150" w:line="240" w:lineRule="auto"/>
        <w:ind w:left="0"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Biznes huquqi ixtisosligi bo‘yicha  kutiladigan maxsus malaka va qadriyatlar</w:t>
      </w:r>
    </w:p>
    <w:p w14:paraId="6E79B190" w14:textId="77777777" w:rsidR="00410127" w:rsidRPr="00B26388" w:rsidRDefault="00410127" w:rsidP="00EC4226">
      <w:pPr>
        <w:pStyle w:val="a3"/>
        <w:ind w:left="0" w:firstLine="567"/>
        <w:jc w:val="center"/>
        <w:rPr>
          <w:rFonts w:ascii="Times New Roman" w:hAnsi="Times New Roman" w:cs="Times New Roman"/>
          <w:b/>
          <w:bCs/>
          <w:sz w:val="28"/>
          <w:szCs w:val="28"/>
          <w:lang w:val="uz-Latn-UZ"/>
        </w:rPr>
      </w:pPr>
    </w:p>
    <w:p w14:paraId="4D9DC3D8" w14:textId="77777777" w:rsidR="00410127" w:rsidRPr="00B26388" w:rsidRDefault="00410127" w:rsidP="00EC4226">
      <w:pPr>
        <w:pStyle w:val="a3"/>
        <w:numPr>
          <w:ilvl w:val="0"/>
          <w:numId w:val="27"/>
        </w:numPr>
        <w:tabs>
          <w:tab w:val="left" w:pos="993"/>
        </w:tabs>
        <w:spacing w:after="150" w:line="240" w:lineRule="auto"/>
        <w:ind w:left="0" w:firstLine="567"/>
        <w:jc w:val="both"/>
        <w:rPr>
          <w:rFonts w:ascii="Times New Roman" w:eastAsia="Times New Roman" w:hAnsi="Times New Roman" w:cs="Times New Roman"/>
          <w:kern w:val="0"/>
          <w:sz w:val="28"/>
          <w:szCs w:val="28"/>
          <w:lang w:val="uz-Latn-UZ" w:eastAsia="en-GB"/>
          <w14:ligatures w14:val="none"/>
        </w:rPr>
      </w:pPr>
      <w:r w:rsidRPr="00B26388">
        <w:rPr>
          <w:rFonts w:ascii="Times New Roman" w:eastAsia="Times New Roman" w:hAnsi="Times New Roman" w:cs="Times New Roman"/>
          <w:kern w:val="0"/>
          <w:sz w:val="28"/>
          <w:szCs w:val="28"/>
          <w:lang w:val="uz-Latn-UZ" w:eastAsia="en-GB"/>
          <w14:ligatures w14:val="none"/>
        </w:rPr>
        <w:t>O‘zbekiston qonunchiligi va zaruratga ko‘ra xorijiy tajriba asosida biznes sohasida, jumladan, biznesni huquqiy tartibga solish va biznes yuritish bilan bog‘liq huquqiy tadqiqotlarni olib borish va tadqiqot natijalarini qayd etish (TD</w:t>
      </w:r>
      <w:bookmarkStart w:id="0" w:name="_GoBack"/>
      <w:bookmarkEnd w:id="0"/>
      <w:r w:rsidRPr="00B26388">
        <w:rPr>
          <w:rFonts w:ascii="Times New Roman" w:eastAsia="Times New Roman" w:hAnsi="Times New Roman" w:cs="Times New Roman"/>
          <w:kern w:val="0"/>
          <w:sz w:val="28"/>
          <w:szCs w:val="28"/>
          <w:lang w:val="uz-Latn-UZ" w:eastAsia="en-GB"/>
          <w14:ligatures w14:val="none"/>
        </w:rPr>
        <w:t>KN VIII);</w:t>
      </w:r>
    </w:p>
    <w:p w14:paraId="386F09EA" w14:textId="77777777" w:rsidR="00410127" w:rsidRPr="00B26388" w:rsidRDefault="00410127" w:rsidP="00EC4226">
      <w:pPr>
        <w:pStyle w:val="a3"/>
        <w:numPr>
          <w:ilvl w:val="0"/>
          <w:numId w:val="27"/>
        </w:numPr>
        <w:tabs>
          <w:tab w:val="left" w:pos="993"/>
        </w:tabs>
        <w:spacing w:after="150" w:line="240" w:lineRule="auto"/>
        <w:ind w:left="0" w:firstLine="567"/>
        <w:jc w:val="both"/>
        <w:rPr>
          <w:rFonts w:ascii="Times New Roman" w:eastAsia="Times New Roman" w:hAnsi="Times New Roman" w:cs="Times New Roman"/>
          <w:kern w:val="0"/>
          <w:sz w:val="28"/>
          <w:szCs w:val="28"/>
          <w:lang w:val="uz-Latn-UZ" w:eastAsia="en-GB"/>
          <w14:ligatures w14:val="none"/>
        </w:rPr>
      </w:pPr>
      <w:r w:rsidRPr="00B26388">
        <w:rPr>
          <w:rFonts w:ascii="Times New Roman" w:eastAsia="Times New Roman" w:hAnsi="Times New Roman" w:cs="Times New Roman"/>
          <w:kern w:val="0"/>
          <w:sz w:val="28"/>
          <w:szCs w:val="28"/>
          <w:lang w:val="uz-Latn-UZ" w:eastAsia="en-GB"/>
          <w14:ligatures w14:val="none"/>
        </w:rPr>
        <w:t>milliy va xorijiy manbalarga tayangan holda berilgan keyslar va hayotiy vaziyatlar kontekstida biznesni huquqiy taribga solish va yuritishga taalluqli fundamental huquqiy prinsiplarni aniqlash va qo‘llash (TDKN IX);</w:t>
      </w:r>
    </w:p>
    <w:p w14:paraId="16DC24AF" w14:textId="77777777" w:rsidR="00410127" w:rsidRPr="00B26388" w:rsidRDefault="00410127" w:rsidP="00EC4226">
      <w:pPr>
        <w:pStyle w:val="a3"/>
        <w:numPr>
          <w:ilvl w:val="0"/>
          <w:numId w:val="27"/>
        </w:numPr>
        <w:tabs>
          <w:tab w:val="left" w:pos="993"/>
        </w:tabs>
        <w:spacing w:after="150" w:line="240" w:lineRule="auto"/>
        <w:ind w:left="0" w:firstLine="567"/>
        <w:jc w:val="both"/>
        <w:rPr>
          <w:rFonts w:ascii="Times New Roman" w:eastAsia="Times New Roman" w:hAnsi="Times New Roman" w:cs="Times New Roman"/>
          <w:kern w:val="0"/>
          <w:sz w:val="28"/>
          <w:szCs w:val="28"/>
          <w:lang w:val="uz-Latn-UZ" w:eastAsia="en-GB"/>
          <w14:ligatures w14:val="none"/>
        </w:rPr>
      </w:pPr>
      <w:r w:rsidRPr="00B26388">
        <w:rPr>
          <w:rFonts w:ascii="Times New Roman" w:eastAsia="Times New Roman" w:hAnsi="Times New Roman" w:cs="Times New Roman"/>
          <w:kern w:val="0"/>
          <w:sz w:val="28"/>
          <w:szCs w:val="28"/>
          <w:lang w:val="uz-Latn-UZ" w:eastAsia="en-GB"/>
          <w14:ligatures w14:val="none"/>
        </w:rPr>
        <w:t>biznesni huquqiy taribga solish va yuritish bilan bog‘liq ko‘nikmalarni egallash, shu jumladan, muloqot qilish, keyslarni tayyorlash, huquqiy himoya qila olish, hujjat loyihalarini tayyorlash va huquqiy yozma nutq, muammolarni hal qilish va jamoada ishlay olish (TDKN X);</w:t>
      </w:r>
    </w:p>
    <w:p w14:paraId="16781CC7" w14:textId="77777777" w:rsidR="00410127" w:rsidRPr="00B26388" w:rsidRDefault="00410127" w:rsidP="00EC4226">
      <w:pPr>
        <w:pStyle w:val="a3"/>
        <w:numPr>
          <w:ilvl w:val="0"/>
          <w:numId w:val="27"/>
        </w:numPr>
        <w:tabs>
          <w:tab w:val="left" w:pos="993"/>
        </w:tabs>
        <w:spacing w:after="150" w:line="240" w:lineRule="auto"/>
        <w:ind w:left="0" w:firstLine="567"/>
        <w:jc w:val="both"/>
        <w:rPr>
          <w:rFonts w:ascii="Times New Roman" w:eastAsia="Times New Roman" w:hAnsi="Times New Roman" w:cs="Times New Roman"/>
          <w:kern w:val="0"/>
          <w:sz w:val="28"/>
          <w:szCs w:val="28"/>
          <w:lang w:val="uz-Latn-UZ" w:eastAsia="en-GB"/>
          <w14:ligatures w14:val="none"/>
        </w:rPr>
      </w:pPr>
      <w:r w:rsidRPr="00B26388">
        <w:rPr>
          <w:rFonts w:ascii="Times New Roman" w:eastAsia="Times New Roman" w:hAnsi="Times New Roman" w:cs="Times New Roman"/>
          <w:kern w:val="0"/>
          <w:sz w:val="28"/>
          <w:szCs w:val="28"/>
          <w:lang w:val="uz-Latn-UZ" w:eastAsia="en-GB"/>
          <w14:ligatures w14:val="none"/>
        </w:rPr>
        <w:t>yuristlarning professional majburiyatlari va ijtimoiy, siyosiy, madaniy, iqtisodiy sharoitlarda biznesni huquqiy tartibga solish va biznesni huquqiy himoya qilish bilan bog‘liq ahloqiy jihatlarni tushunib yetganlikni ko‘rsatish (TDKN XI).</w:t>
      </w:r>
    </w:p>
    <w:p w14:paraId="1C4CFCBD" w14:textId="77777777" w:rsidR="0046220C" w:rsidRPr="00B26388" w:rsidRDefault="0046220C" w:rsidP="0046220C">
      <w:pPr>
        <w:pStyle w:val="a3"/>
        <w:spacing w:line="276" w:lineRule="auto"/>
        <w:jc w:val="both"/>
        <w:rPr>
          <w:rFonts w:ascii="Times New Roman" w:hAnsi="Times New Roman" w:cs="Times New Roman"/>
          <w:sz w:val="28"/>
          <w:szCs w:val="28"/>
          <w:lang w:val="uz-Latn-UZ"/>
        </w:rPr>
      </w:pPr>
    </w:p>
    <w:p w14:paraId="2F5992C3" w14:textId="07F2CD9D" w:rsidR="006E6277" w:rsidRPr="00B26388" w:rsidRDefault="006E6277" w:rsidP="006E6277">
      <w:pPr>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Ta’lim dasturidan kutilayotgan natijalardan tashqari, har bir modul uchun alohida moduldan kutilayotgan natijalar ham mavjud. Moduldan kutilayotgan natijalar </w:t>
      </w:r>
      <w:r w:rsidR="00DF30E1" w:rsidRPr="00B26388">
        <w:rPr>
          <w:rFonts w:ascii="Times New Roman" w:hAnsi="Times New Roman" w:cs="Times New Roman"/>
          <w:sz w:val="28"/>
          <w:szCs w:val="28"/>
          <w:lang w:val="uz-Latn-UZ"/>
        </w:rPr>
        <w:t xml:space="preserve">ta’lim </w:t>
      </w:r>
      <w:r w:rsidRPr="00B26388">
        <w:rPr>
          <w:rFonts w:ascii="Times New Roman" w:hAnsi="Times New Roman" w:cs="Times New Roman"/>
          <w:sz w:val="28"/>
          <w:szCs w:val="28"/>
          <w:lang w:val="uz-Latn-UZ"/>
        </w:rPr>
        <w:t>dastur</w:t>
      </w:r>
      <w:r w:rsidR="0020242D" w:rsidRPr="00B26388">
        <w:rPr>
          <w:rFonts w:ascii="Times New Roman" w:hAnsi="Times New Roman" w:cs="Times New Roman"/>
          <w:sz w:val="28"/>
          <w:szCs w:val="28"/>
          <w:lang w:val="uz-Latn-UZ"/>
        </w:rPr>
        <w:t>i</w:t>
      </w:r>
      <w:r w:rsidRPr="00B26388">
        <w:rPr>
          <w:rFonts w:ascii="Times New Roman" w:hAnsi="Times New Roman" w:cs="Times New Roman"/>
          <w:sz w:val="28"/>
          <w:szCs w:val="28"/>
          <w:lang w:val="uz-Latn-UZ"/>
        </w:rPr>
        <w:t xml:space="preserve">dan kutilayotgan </w:t>
      </w:r>
      <w:r w:rsidR="0020242D" w:rsidRPr="00B26388">
        <w:rPr>
          <w:rFonts w:ascii="Times New Roman" w:hAnsi="Times New Roman" w:cs="Times New Roman"/>
          <w:sz w:val="28"/>
          <w:szCs w:val="28"/>
          <w:lang w:val="uz-Latn-UZ"/>
        </w:rPr>
        <w:t xml:space="preserve">umumiy </w:t>
      </w:r>
      <w:r w:rsidRPr="00B26388">
        <w:rPr>
          <w:rFonts w:ascii="Times New Roman" w:hAnsi="Times New Roman" w:cs="Times New Roman"/>
          <w:sz w:val="28"/>
          <w:szCs w:val="28"/>
          <w:lang w:val="uz-Latn-UZ"/>
        </w:rPr>
        <w:t>natijalarga mos kelishi va hissa qo‘shishi</w:t>
      </w:r>
      <w:r w:rsidR="0020242D" w:rsidRPr="00B26388">
        <w:rPr>
          <w:rFonts w:ascii="Times New Roman" w:hAnsi="Times New Roman" w:cs="Times New Roman"/>
          <w:sz w:val="28"/>
          <w:szCs w:val="28"/>
          <w:lang w:val="uz-Latn-UZ"/>
        </w:rPr>
        <w:t xml:space="preserve"> uchun </w:t>
      </w:r>
      <w:r w:rsidRPr="00B26388">
        <w:rPr>
          <w:rFonts w:ascii="Times New Roman" w:hAnsi="Times New Roman" w:cs="Times New Roman"/>
          <w:sz w:val="28"/>
          <w:szCs w:val="28"/>
          <w:lang w:val="uz-Latn-UZ"/>
        </w:rPr>
        <w:t xml:space="preserve"> xaritala</w:t>
      </w:r>
      <w:r w:rsidR="0020242D" w:rsidRPr="00B26388">
        <w:rPr>
          <w:rFonts w:ascii="Times New Roman" w:hAnsi="Times New Roman" w:cs="Times New Roman"/>
          <w:sz w:val="28"/>
          <w:szCs w:val="28"/>
          <w:lang w:val="uz-Latn-UZ"/>
        </w:rPr>
        <w:t xml:space="preserve">b chiqilgan. </w:t>
      </w:r>
      <w:r w:rsidRPr="00B26388">
        <w:rPr>
          <w:rFonts w:ascii="Times New Roman" w:hAnsi="Times New Roman" w:cs="Times New Roman"/>
          <w:sz w:val="28"/>
          <w:szCs w:val="28"/>
          <w:lang w:val="uz-Latn-UZ"/>
        </w:rPr>
        <w:t xml:space="preserve">Shu </w:t>
      </w:r>
      <w:r w:rsidR="0020242D" w:rsidRPr="00B26388">
        <w:rPr>
          <w:rFonts w:ascii="Times New Roman" w:hAnsi="Times New Roman" w:cs="Times New Roman"/>
          <w:sz w:val="28"/>
          <w:szCs w:val="28"/>
          <w:lang w:val="uz-Latn-UZ"/>
        </w:rPr>
        <w:t>bois,</w:t>
      </w:r>
      <w:r w:rsidRPr="00B26388">
        <w:rPr>
          <w:rFonts w:ascii="Times New Roman" w:hAnsi="Times New Roman" w:cs="Times New Roman"/>
          <w:sz w:val="28"/>
          <w:szCs w:val="28"/>
          <w:lang w:val="uz-Latn-UZ"/>
        </w:rPr>
        <w:t xml:space="preserve"> ushbu dasturni muvaffaqiyatli tamomlagan magistr ushbu</w:t>
      </w:r>
      <w:r w:rsidR="0020242D" w:rsidRPr="00B26388">
        <w:rPr>
          <w:rFonts w:ascii="Times New Roman" w:hAnsi="Times New Roman" w:cs="Times New Roman"/>
          <w:sz w:val="28"/>
          <w:szCs w:val="28"/>
          <w:lang w:val="uz-Latn-UZ"/>
        </w:rPr>
        <w:t xml:space="preserve"> ta’lim</w:t>
      </w:r>
      <w:r w:rsidRPr="00B26388">
        <w:rPr>
          <w:rFonts w:ascii="Times New Roman" w:hAnsi="Times New Roman" w:cs="Times New Roman"/>
          <w:sz w:val="28"/>
          <w:szCs w:val="28"/>
          <w:lang w:val="uz-Latn-UZ"/>
        </w:rPr>
        <w:t xml:space="preserve"> dastur</w:t>
      </w:r>
      <w:r w:rsidR="0020242D" w:rsidRPr="00B26388">
        <w:rPr>
          <w:rFonts w:ascii="Times New Roman" w:hAnsi="Times New Roman" w:cs="Times New Roman"/>
          <w:sz w:val="28"/>
          <w:szCs w:val="28"/>
          <w:lang w:val="uz-Latn-UZ"/>
        </w:rPr>
        <w:t xml:space="preserve">i profilida </w:t>
      </w:r>
      <w:r w:rsidRPr="00B26388">
        <w:rPr>
          <w:rFonts w:ascii="Times New Roman" w:hAnsi="Times New Roman" w:cs="Times New Roman"/>
          <w:sz w:val="28"/>
          <w:szCs w:val="28"/>
          <w:lang w:val="uz-Latn-UZ"/>
        </w:rPr>
        <w:t>belgilangan natijalar, zarur bilim, ko‘nikma va qadriyatlar majmuasiga erishgan bo‘ladi.</w:t>
      </w:r>
    </w:p>
    <w:p w14:paraId="7EF0BE93" w14:textId="77777777" w:rsidR="00874546" w:rsidRPr="00B26388" w:rsidRDefault="00874546" w:rsidP="006E6277">
      <w:pPr>
        <w:ind w:firstLine="567"/>
        <w:jc w:val="both"/>
        <w:rPr>
          <w:rFonts w:ascii="Times New Roman" w:hAnsi="Times New Roman" w:cs="Times New Roman"/>
          <w:b/>
          <w:bCs/>
          <w:sz w:val="28"/>
          <w:szCs w:val="28"/>
          <w:lang w:val="uz-Latn-UZ"/>
        </w:rPr>
      </w:pPr>
    </w:p>
    <w:p w14:paraId="3BA4037A" w14:textId="4BB7D3BD" w:rsidR="006E6277" w:rsidRPr="00B26388" w:rsidRDefault="0020242D" w:rsidP="006E6277">
      <w:pPr>
        <w:ind w:firstLine="567"/>
        <w:rPr>
          <w:rFonts w:ascii="Times New Roman" w:hAnsi="Times New Roman" w:cs="Times New Roman"/>
          <w:b/>
          <w:bCs/>
          <w:sz w:val="28"/>
          <w:szCs w:val="28"/>
          <w:lang w:val="uz-Latn-UZ"/>
        </w:rPr>
      </w:pPr>
      <w:bookmarkStart w:id="1" w:name="_Hlk150008988"/>
      <w:r w:rsidRPr="00B26388">
        <w:rPr>
          <w:rFonts w:ascii="Times New Roman" w:hAnsi="Times New Roman" w:cs="Times New Roman"/>
          <w:b/>
          <w:bCs/>
          <w:sz w:val="28"/>
          <w:szCs w:val="28"/>
          <w:lang w:val="uz-Latn-UZ"/>
        </w:rPr>
        <w:t>Ta’lim d</w:t>
      </w:r>
      <w:r w:rsidR="006E6277" w:rsidRPr="00B26388">
        <w:rPr>
          <w:rFonts w:ascii="Times New Roman" w:hAnsi="Times New Roman" w:cs="Times New Roman"/>
          <w:b/>
          <w:bCs/>
          <w:sz w:val="28"/>
          <w:szCs w:val="28"/>
          <w:lang w:val="uz-Latn-UZ"/>
        </w:rPr>
        <w:t>astur</w:t>
      </w:r>
      <w:r w:rsidRPr="00B26388">
        <w:rPr>
          <w:rFonts w:ascii="Times New Roman" w:hAnsi="Times New Roman" w:cs="Times New Roman"/>
          <w:b/>
          <w:bCs/>
          <w:sz w:val="28"/>
          <w:szCs w:val="28"/>
          <w:lang w:val="uz-Latn-UZ"/>
        </w:rPr>
        <w:t>i</w:t>
      </w:r>
      <w:r w:rsidR="006E6277" w:rsidRPr="00B26388">
        <w:rPr>
          <w:rFonts w:ascii="Times New Roman" w:hAnsi="Times New Roman" w:cs="Times New Roman"/>
          <w:b/>
          <w:bCs/>
          <w:sz w:val="28"/>
          <w:szCs w:val="28"/>
          <w:lang w:val="uz-Latn-UZ"/>
        </w:rPr>
        <w:t>ning tuzilishi</w:t>
      </w:r>
    </w:p>
    <w:p w14:paraId="74CBF819" w14:textId="77777777" w:rsidR="00874546" w:rsidRPr="00B26388" w:rsidRDefault="00874546" w:rsidP="006E6277">
      <w:pPr>
        <w:ind w:firstLine="567"/>
        <w:rPr>
          <w:rFonts w:ascii="Times New Roman" w:hAnsi="Times New Roman" w:cs="Times New Roman"/>
          <w:b/>
          <w:bCs/>
          <w:sz w:val="28"/>
          <w:szCs w:val="28"/>
          <w:lang w:val="uz-Latn-UZ"/>
        </w:rPr>
      </w:pPr>
    </w:p>
    <w:p w14:paraId="1E262E13" w14:textId="33848BB7" w:rsidR="006E6277" w:rsidRPr="00B26388" w:rsidRDefault="006E6277" w:rsidP="0020242D">
      <w:pPr>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Har bir magistratura </w:t>
      </w:r>
      <w:r w:rsidR="0020242D" w:rsidRPr="00B26388">
        <w:rPr>
          <w:rFonts w:ascii="Times New Roman" w:hAnsi="Times New Roman" w:cs="Times New Roman"/>
          <w:sz w:val="28"/>
          <w:szCs w:val="28"/>
          <w:lang w:val="uz-Latn-UZ"/>
        </w:rPr>
        <w:t xml:space="preserve">ta’lim </w:t>
      </w:r>
      <w:r w:rsidRPr="00B26388">
        <w:rPr>
          <w:rFonts w:ascii="Times New Roman" w:hAnsi="Times New Roman" w:cs="Times New Roman"/>
          <w:sz w:val="28"/>
          <w:szCs w:val="28"/>
          <w:lang w:val="uz-Latn-UZ"/>
        </w:rPr>
        <w:t>dasturi</w:t>
      </w:r>
      <w:r w:rsidR="00C54234" w:rsidRPr="00B26388">
        <w:rPr>
          <w:rFonts w:ascii="Times New Roman" w:hAnsi="Times New Roman" w:cs="Times New Roman"/>
          <w:sz w:val="28"/>
          <w:szCs w:val="28"/>
          <w:lang w:val="uz-Latn-UZ"/>
        </w:rPr>
        <w:t xml:space="preserve"> </w:t>
      </w:r>
      <w:r w:rsidR="00874546" w:rsidRPr="00B26388">
        <w:rPr>
          <w:rFonts w:ascii="Times New Roman" w:hAnsi="Times New Roman" w:cs="Times New Roman"/>
          <w:sz w:val="28"/>
          <w:szCs w:val="28"/>
          <w:lang w:val="uz-Latn-UZ"/>
        </w:rPr>
        <w:t>quyidagidan iborat</w:t>
      </w:r>
      <w:r w:rsidRPr="00B26388">
        <w:rPr>
          <w:rFonts w:ascii="Times New Roman" w:hAnsi="Times New Roman" w:cs="Times New Roman"/>
          <w:sz w:val="28"/>
          <w:szCs w:val="28"/>
          <w:lang w:val="uz-Latn-UZ"/>
        </w:rPr>
        <w:t>:</w:t>
      </w:r>
    </w:p>
    <w:p w14:paraId="51008D4E" w14:textId="77777777" w:rsidR="00874546" w:rsidRPr="00B26388" w:rsidRDefault="00874546" w:rsidP="0020242D">
      <w:pPr>
        <w:ind w:firstLine="567"/>
        <w:jc w:val="both"/>
        <w:rPr>
          <w:rFonts w:ascii="Times New Roman" w:hAnsi="Times New Roman" w:cs="Times New Roman"/>
          <w:sz w:val="28"/>
          <w:szCs w:val="28"/>
          <w:lang w:val="uz-Latn-UZ"/>
        </w:rPr>
      </w:pPr>
    </w:p>
    <w:tbl>
      <w:tblPr>
        <w:tblW w:w="895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318"/>
      </w:tblGrid>
      <w:tr w:rsidR="006E6277" w:rsidRPr="00B26388" w14:paraId="40784DCF" w14:textId="77777777" w:rsidTr="000B78D8">
        <w:trPr>
          <w:trHeight w:val="654"/>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C23EB5" w14:textId="77777777" w:rsidR="006E6277" w:rsidRPr="00B26388" w:rsidRDefault="006E6277" w:rsidP="00874546">
            <w:pPr>
              <w:widowControl w:val="0"/>
              <w:autoSpaceDE w:val="0"/>
              <w:autoSpaceDN w:val="0"/>
              <w:adjustRightInd w:val="0"/>
              <w:snapToGrid w:val="0"/>
              <w:spacing w:line="20" w:lineRule="atLeast"/>
              <w:jc w:val="center"/>
              <w:rPr>
                <w:rFonts w:ascii="Times New Roman" w:hAnsi="Times New Roman" w:cs="Times New Roman"/>
                <w:b/>
                <w:color w:val="000000"/>
                <w:sz w:val="28"/>
                <w:szCs w:val="28"/>
                <w:lang w:val="uz-Latn-UZ"/>
              </w:rPr>
            </w:pPr>
            <w:r w:rsidRPr="00B26388">
              <w:rPr>
                <w:rFonts w:ascii="Times New Roman" w:hAnsi="Times New Roman" w:cs="Times New Roman"/>
                <w:b/>
                <w:color w:val="000000"/>
                <w:sz w:val="28"/>
                <w:szCs w:val="28"/>
                <w:lang w:val="uz-Latn-UZ"/>
              </w:rPr>
              <w:lastRenderedPageBreak/>
              <w:t>Modullar</w:t>
            </w:r>
          </w:p>
          <w:p w14:paraId="6BEC7B3F" w14:textId="77777777" w:rsidR="006E6277" w:rsidRPr="00B26388" w:rsidRDefault="006E6277" w:rsidP="00874546">
            <w:pPr>
              <w:widowControl w:val="0"/>
              <w:autoSpaceDE w:val="0"/>
              <w:autoSpaceDN w:val="0"/>
              <w:adjustRightInd w:val="0"/>
              <w:snapToGrid w:val="0"/>
              <w:spacing w:line="20" w:lineRule="atLeast"/>
              <w:jc w:val="center"/>
              <w:rPr>
                <w:rFonts w:ascii="Times New Roman" w:hAnsi="Times New Roman" w:cs="Times New Roman"/>
                <w:b/>
                <w:color w:val="000000"/>
                <w:sz w:val="28"/>
                <w:szCs w:val="28"/>
                <w:lang w:val="uz-Latn-UZ"/>
              </w:rPr>
            </w:pP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A410364" w14:textId="77777777" w:rsidR="006E6277" w:rsidRPr="00B26388" w:rsidRDefault="006E6277" w:rsidP="00874546">
            <w:pPr>
              <w:widowControl w:val="0"/>
              <w:autoSpaceDE w:val="0"/>
              <w:autoSpaceDN w:val="0"/>
              <w:adjustRightInd w:val="0"/>
              <w:snapToGrid w:val="0"/>
              <w:spacing w:line="20" w:lineRule="atLeast"/>
              <w:jc w:val="center"/>
              <w:rPr>
                <w:rFonts w:ascii="Times New Roman" w:hAnsi="Times New Roman" w:cs="Times New Roman"/>
                <w:b/>
                <w:color w:val="000000"/>
                <w:sz w:val="28"/>
                <w:szCs w:val="28"/>
                <w:lang w:val="uz-Latn-UZ"/>
              </w:rPr>
            </w:pPr>
            <w:r w:rsidRPr="00B26388">
              <w:rPr>
                <w:rFonts w:ascii="Times New Roman" w:hAnsi="Times New Roman" w:cs="Times New Roman"/>
                <w:b/>
                <w:color w:val="000000"/>
                <w:sz w:val="28"/>
                <w:szCs w:val="28"/>
                <w:lang w:val="uz-Latn-UZ"/>
              </w:rPr>
              <w:t>Modullar uchun ajratilgan soatlar</w:t>
            </w:r>
          </w:p>
        </w:tc>
        <w:tc>
          <w:tcPr>
            <w:tcW w:w="2318" w:type="dxa"/>
            <w:tcBorders>
              <w:top w:val="single" w:sz="4" w:space="0" w:color="auto"/>
              <w:left w:val="single" w:sz="4" w:space="0" w:color="auto"/>
              <w:bottom w:val="single" w:sz="4" w:space="0" w:color="auto"/>
              <w:right w:val="single" w:sz="4" w:space="0" w:color="auto"/>
            </w:tcBorders>
            <w:shd w:val="clear" w:color="auto" w:fill="FFFFFF"/>
            <w:vAlign w:val="center"/>
          </w:tcPr>
          <w:p w14:paraId="5B2BF58F" w14:textId="77777777" w:rsidR="006E6277" w:rsidRPr="00B26388" w:rsidRDefault="006E6277" w:rsidP="00874546">
            <w:pPr>
              <w:widowControl w:val="0"/>
              <w:autoSpaceDE w:val="0"/>
              <w:autoSpaceDN w:val="0"/>
              <w:adjustRightInd w:val="0"/>
              <w:snapToGrid w:val="0"/>
              <w:spacing w:line="20" w:lineRule="atLeast"/>
              <w:jc w:val="center"/>
              <w:rPr>
                <w:rFonts w:ascii="Times New Roman" w:hAnsi="Times New Roman" w:cs="Times New Roman"/>
                <w:b/>
                <w:color w:val="000000"/>
                <w:sz w:val="28"/>
                <w:szCs w:val="28"/>
                <w:lang w:val="uz-Latn-UZ"/>
              </w:rPr>
            </w:pPr>
            <w:r w:rsidRPr="00B26388">
              <w:rPr>
                <w:rFonts w:ascii="Times New Roman" w:hAnsi="Times New Roman" w:cs="Times New Roman"/>
                <w:b/>
                <w:color w:val="000000"/>
                <w:sz w:val="28"/>
                <w:szCs w:val="28"/>
                <w:lang w:val="uz-Latn-UZ"/>
              </w:rPr>
              <w:t>Kreditlar miqdori</w:t>
            </w:r>
          </w:p>
        </w:tc>
      </w:tr>
      <w:tr w:rsidR="006E6277" w:rsidRPr="00B26388" w14:paraId="52295F55" w14:textId="77777777" w:rsidTr="000B78D8">
        <w:trPr>
          <w:trHeight w:val="30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4DD663" w14:textId="77777777" w:rsidR="006E6277" w:rsidRPr="00B26388" w:rsidRDefault="006E6277" w:rsidP="00C54234">
            <w:pPr>
              <w:widowControl w:val="0"/>
              <w:autoSpaceDE w:val="0"/>
              <w:autoSpaceDN w:val="0"/>
              <w:adjustRightInd w:val="0"/>
              <w:snapToGrid w:val="0"/>
              <w:spacing w:line="20" w:lineRule="atLeast"/>
              <w:jc w:val="center"/>
              <w:rPr>
                <w:rFonts w:ascii="Times New Roman" w:hAnsi="Times New Roman" w:cs="Times New Roman"/>
                <w:color w:val="000000"/>
                <w:sz w:val="28"/>
                <w:szCs w:val="28"/>
                <w:lang w:val="uz-Latn-UZ"/>
              </w:rPr>
            </w:pPr>
            <w:r w:rsidRPr="00B26388">
              <w:rPr>
                <w:rFonts w:ascii="Times New Roman" w:hAnsi="Times New Roman" w:cs="Times New Roman"/>
                <w:color w:val="000000"/>
                <w:sz w:val="28"/>
                <w:szCs w:val="28"/>
                <w:lang w:val="uz-Latn-UZ"/>
              </w:rPr>
              <w:t>Majburiy modullar</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5F268C26" w14:textId="77777777" w:rsidR="006E6277" w:rsidRPr="00B26388" w:rsidRDefault="006E6277" w:rsidP="000B78D8">
            <w:pPr>
              <w:spacing w:line="20" w:lineRule="atLeast"/>
              <w:ind w:firstLine="567"/>
              <w:jc w:val="center"/>
              <w:rPr>
                <w:rFonts w:ascii="Times New Roman" w:hAnsi="Times New Roman" w:cs="Times New Roman"/>
                <w:bCs/>
                <w:color w:val="000000"/>
                <w:sz w:val="28"/>
                <w:szCs w:val="28"/>
                <w:lang w:val="uz-Latn-UZ"/>
              </w:rPr>
            </w:pPr>
            <w:r w:rsidRPr="00B26388">
              <w:rPr>
                <w:rFonts w:ascii="Times New Roman" w:hAnsi="Times New Roman" w:cs="Times New Roman"/>
                <w:bCs/>
                <w:color w:val="000000"/>
                <w:sz w:val="28"/>
                <w:szCs w:val="28"/>
                <w:lang w:val="uz-Latn-UZ"/>
              </w:rPr>
              <w:t>875</w:t>
            </w:r>
          </w:p>
        </w:tc>
        <w:tc>
          <w:tcPr>
            <w:tcW w:w="2318" w:type="dxa"/>
            <w:tcBorders>
              <w:top w:val="single" w:sz="4" w:space="0" w:color="auto"/>
              <w:left w:val="single" w:sz="4" w:space="0" w:color="auto"/>
              <w:bottom w:val="single" w:sz="4" w:space="0" w:color="auto"/>
              <w:right w:val="single" w:sz="4" w:space="0" w:color="auto"/>
            </w:tcBorders>
            <w:shd w:val="clear" w:color="auto" w:fill="FFFFFF"/>
            <w:vAlign w:val="center"/>
          </w:tcPr>
          <w:p w14:paraId="64DB7521" w14:textId="77777777" w:rsidR="006E6277" w:rsidRPr="00B26388" w:rsidRDefault="006E6277" w:rsidP="000B78D8">
            <w:pPr>
              <w:spacing w:line="20" w:lineRule="atLeast"/>
              <w:ind w:firstLine="567"/>
              <w:jc w:val="center"/>
              <w:rPr>
                <w:rFonts w:ascii="Times New Roman" w:hAnsi="Times New Roman" w:cs="Times New Roman"/>
                <w:bCs/>
                <w:color w:val="000000"/>
                <w:sz w:val="28"/>
                <w:szCs w:val="28"/>
                <w:lang w:val="uz-Latn-UZ"/>
              </w:rPr>
            </w:pPr>
            <w:r w:rsidRPr="00B26388">
              <w:rPr>
                <w:rFonts w:ascii="Times New Roman" w:hAnsi="Times New Roman" w:cs="Times New Roman"/>
                <w:bCs/>
                <w:color w:val="000000"/>
                <w:sz w:val="28"/>
                <w:szCs w:val="28"/>
                <w:lang w:val="uz-Latn-UZ"/>
              </w:rPr>
              <w:t>35</w:t>
            </w:r>
          </w:p>
        </w:tc>
      </w:tr>
      <w:tr w:rsidR="006E6277" w:rsidRPr="00B26388" w14:paraId="1BA51FEC" w14:textId="77777777" w:rsidTr="000B78D8">
        <w:trPr>
          <w:trHeight w:val="201"/>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83B32BF" w14:textId="77777777" w:rsidR="006E6277" w:rsidRPr="00B26388" w:rsidRDefault="006E6277" w:rsidP="00C54234">
            <w:pPr>
              <w:spacing w:line="20" w:lineRule="atLeast"/>
              <w:jc w:val="center"/>
              <w:rPr>
                <w:rFonts w:ascii="Times New Roman" w:hAnsi="Times New Roman" w:cs="Times New Roman"/>
                <w:color w:val="000000"/>
                <w:sz w:val="28"/>
                <w:szCs w:val="28"/>
                <w:lang w:val="uz-Latn-UZ"/>
              </w:rPr>
            </w:pPr>
            <w:r w:rsidRPr="00B26388">
              <w:rPr>
                <w:rFonts w:ascii="Times New Roman" w:hAnsi="Times New Roman" w:cs="Times New Roman"/>
                <w:color w:val="000000"/>
                <w:sz w:val="28"/>
                <w:szCs w:val="28"/>
                <w:lang w:val="uz-Latn-UZ"/>
              </w:rPr>
              <w:t>Tanlov modullari</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32168E52" w14:textId="77777777" w:rsidR="006E6277" w:rsidRPr="00B26388" w:rsidRDefault="006E6277" w:rsidP="000B78D8">
            <w:pPr>
              <w:spacing w:line="20" w:lineRule="atLeast"/>
              <w:ind w:firstLine="567"/>
              <w:jc w:val="center"/>
              <w:rPr>
                <w:rFonts w:ascii="Times New Roman" w:hAnsi="Times New Roman" w:cs="Times New Roman"/>
                <w:bCs/>
                <w:color w:val="000000"/>
                <w:sz w:val="28"/>
                <w:szCs w:val="28"/>
                <w:lang w:val="uz-Latn-UZ"/>
              </w:rPr>
            </w:pPr>
            <w:r w:rsidRPr="00B26388">
              <w:rPr>
                <w:rFonts w:ascii="Times New Roman" w:hAnsi="Times New Roman" w:cs="Times New Roman"/>
                <w:bCs/>
                <w:color w:val="000000"/>
                <w:sz w:val="28"/>
                <w:szCs w:val="28"/>
                <w:lang w:val="uz-Latn-UZ"/>
              </w:rPr>
              <w:t>250</w:t>
            </w:r>
          </w:p>
        </w:tc>
        <w:tc>
          <w:tcPr>
            <w:tcW w:w="2318" w:type="dxa"/>
            <w:tcBorders>
              <w:top w:val="single" w:sz="4" w:space="0" w:color="auto"/>
              <w:left w:val="single" w:sz="4" w:space="0" w:color="auto"/>
              <w:bottom w:val="single" w:sz="4" w:space="0" w:color="auto"/>
              <w:right w:val="single" w:sz="4" w:space="0" w:color="auto"/>
            </w:tcBorders>
            <w:shd w:val="clear" w:color="auto" w:fill="FFFFFF"/>
            <w:vAlign w:val="center"/>
          </w:tcPr>
          <w:p w14:paraId="265EBDD3" w14:textId="77777777" w:rsidR="006E6277" w:rsidRPr="00B26388" w:rsidRDefault="006E6277" w:rsidP="000B78D8">
            <w:pPr>
              <w:spacing w:line="20" w:lineRule="atLeast"/>
              <w:ind w:firstLine="567"/>
              <w:jc w:val="center"/>
              <w:rPr>
                <w:rFonts w:ascii="Times New Roman" w:hAnsi="Times New Roman" w:cs="Times New Roman"/>
                <w:bCs/>
                <w:color w:val="000000"/>
                <w:sz w:val="28"/>
                <w:szCs w:val="28"/>
                <w:lang w:val="uz-Latn-UZ"/>
              </w:rPr>
            </w:pPr>
            <w:r w:rsidRPr="00B26388">
              <w:rPr>
                <w:rFonts w:ascii="Times New Roman" w:hAnsi="Times New Roman" w:cs="Times New Roman"/>
                <w:bCs/>
                <w:color w:val="000000"/>
                <w:sz w:val="28"/>
                <w:szCs w:val="28"/>
                <w:lang w:val="uz-Latn-UZ"/>
              </w:rPr>
              <w:t>10</w:t>
            </w:r>
          </w:p>
        </w:tc>
      </w:tr>
      <w:tr w:rsidR="006E6277" w:rsidRPr="00B26388" w14:paraId="562CADD1" w14:textId="77777777" w:rsidTr="000B78D8">
        <w:trPr>
          <w:trHeight w:val="266"/>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28C6532A" w14:textId="77777777" w:rsidR="006E6277" w:rsidRPr="00B26388" w:rsidRDefault="006E6277" w:rsidP="00C54234">
            <w:pPr>
              <w:widowControl w:val="0"/>
              <w:autoSpaceDE w:val="0"/>
              <w:autoSpaceDN w:val="0"/>
              <w:adjustRightInd w:val="0"/>
              <w:snapToGrid w:val="0"/>
              <w:spacing w:line="20" w:lineRule="atLeast"/>
              <w:jc w:val="center"/>
              <w:rPr>
                <w:rFonts w:ascii="Times New Roman" w:hAnsi="Times New Roman" w:cs="Times New Roman"/>
                <w:color w:val="000000"/>
                <w:sz w:val="28"/>
                <w:szCs w:val="28"/>
                <w:lang w:val="uz-Latn-UZ"/>
              </w:rPr>
            </w:pPr>
            <w:r w:rsidRPr="00B26388">
              <w:rPr>
                <w:rFonts w:ascii="Times New Roman" w:hAnsi="Times New Roman" w:cs="Times New Roman"/>
                <w:color w:val="000000"/>
                <w:sz w:val="28"/>
                <w:szCs w:val="28"/>
                <w:lang w:val="uz-Latn-UZ"/>
              </w:rPr>
              <w:t xml:space="preserve">Yakuniy davlat attestatsiyasi </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5B712F19" w14:textId="77777777" w:rsidR="006E6277" w:rsidRPr="00B26388" w:rsidRDefault="006E6277" w:rsidP="000B78D8">
            <w:pPr>
              <w:spacing w:line="20" w:lineRule="atLeast"/>
              <w:ind w:firstLine="567"/>
              <w:jc w:val="center"/>
              <w:rPr>
                <w:rFonts w:ascii="Times New Roman" w:hAnsi="Times New Roman" w:cs="Times New Roman"/>
                <w:bCs/>
                <w:color w:val="000000"/>
                <w:sz w:val="28"/>
                <w:szCs w:val="28"/>
                <w:lang w:val="uz-Latn-UZ"/>
              </w:rPr>
            </w:pPr>
            <w:r w:rsidRPr="00B26388">
              <w:rPr>
                <w:rFonts w:ascii="Times New Roman" w:hAnsi="Times New Roman" w:cs="Times New Roman"/>
                <w:bCs/>
                <w:color w:val="000000"/>
                <w:sz w:val="28"/>
                <w:szCs w:val="28"/>
                <w:lang w:val="uz-Latn-UZ"/>
              </w:rPr>
              <w:t>375</w:t>
            </w:r>
          </w:p>
        </w:tc>
        <w:tc>
          <w:tcPr>
            <w:tcW w:w="2318" w:type="dxa"/>
            <w:tcBorders>
              <w:top w:val="single" w:sz="4" w:space="0" w:color="auto"/>
              <w:left w:val="single" w:sz="4" w:space="0" w:color="auto"/>
              <w:bottom w:val="single" w:sz="4" w:space="0" w:color="auto"/>
              <w:right w:val="single" w:sz="4" w:space="0" w:color="auto"/>
            </w:tcBorders>
            <w:shd w:val="clear" w:color="auto" w:fill="FFFFFF"/>
            <w:vAlign w:val="center"/>
          </w:tcPr>
          <w:p w14:paraId="2028BECE" w14:textId="77777777" w:rsidR="006E6277" w:rsidRPr="00B26388" w:rsidRDefault="006E6277" w:rsidP="000B78D8">
            <w:pPr>
              <w:spacing w:line="20" w:lineRule="atLeast"/>
              <w:ind w:firstLine="567"/>
              <w:jc w:val="center"/>
              <w:rPr>
                <w:rFonts w:ascii="Times New Roman" w:hAnsi="Times New Roman" w:cs="Times New Roman"/>
                <w:bCs/>
                <w:color w:val="000000"/>
                <w:sz w:val="28"/>
                <w:szCs w:val="28"/>
                <w:lang w:val="uz-Latn-UZ"/>
              </w:rPr>
            </w:pPr>
            <w:r w:rsidRPr="00B26388">
              <w:rPr>
                <w:rFonts w:ascii="Times New Roman" w:hAnsi="Times New Roman" w:cs="Times New Roman"/>
                <w:bCs/>
                <w:color w:val="000000"/>
                <w:sz w:val="28"/>
                <w:szCs w:val="28"/>
                <w:lang w:val="uz-Latn-UZ"/>
              </w:rPr>
              <w:t>15</w:t>
            </w:r>
          </w:p>
        </w:tc>
      </w:tr>
    </w:tbl>
    <w:p w14:paraId="0B15019F" w14:textId="77777777" w:rsidR="006E6277" w:rsidRPr="00B26388" w:rsidRDefault="006E6277" w:rsidP="006E6277">
      <w:pPr>
        <w:ind w:firstLine="567"/>
        <w:rPr>
          <w:rFonts w:ascii="Times New Roman" w:hAnsi="Times New Roman" w:cs="Times New Roman"/>
          <w:sz w:val="28"/>
          <w:szCs w:val="28"/>
          <w:lang w:val="uz-Latn-UZ"/>
        </w:rPr>
      </w:pPr>
    </w:p>
    <w:p w14:paraId="3FEBEA4F" w14:textId="2A2C9547" w:rsidR="006E6277" w:rsidRPr="00B26388" w:rsidRDefault="006E6277" w:rsidP="006E6277">
      <w:pPr>
        <w:spacing w:after="150" w:line="240" w:lineRule="auto"/>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Har bir modulning mazmuni va tuzilishi, o‘zlashtirish uchun ajratilgan soatlar va har bir modulga tegishli kreditlar modul katalogi</w:t>
      </w:r>
      <w:r w:rsidR="00874546" w:rsidRPr="00B26388">
        <w:rPr>
          <w:rFonts w:ascii="Times New Roman" w:hAnsi="Times New Roman" w:cs="Times New Roman"/>
          <w:sz w:val="28"/>
          <w:szCs w:val="28"/>
          <w:lang w:val="uz-Latn-UZ"/>
        </w:rPr>
        <w:t xml:space="preserve"> va sillabuslar</w:t>
      </w:r>
      <w:r w:rsidRPr="00B26388">
        <w:rPr>
          <w:rFonts w:ascii="Times New Roman" w:hAnsi="Times New Roman" w:cs="Times New Roman"/>
          <w:sz w:val="28"/>
          <w:szCs w:val="28"/>
          <w:lang w:val="uz-Latn-UZ"/>
        </w:rPr>
        <w:t>da ko‘rsatilgan.</w:t>
      </w:r>
    </w:p>
    <w:p w14:paraId="0B677DF8" w14:textId="77777777" w:rsidR="00874546" w:rsidRPr="00B26388" w:rsidRDefault="00874546" w:rsidP="006E6277">
      <w:pPr>
        <w:spacing w:after="150" w:line="240" w:lineRule="auto"/>
        <w:ind w:firstLine="567"/>
        <w:jc w:val="both"/>
        <w:rPr>
          <w:rFonts w:ascii="Times New Roman" w:hAnsi="Times New Roman" w:cs="Times New Roman"/>
          <w:sz w:val="28"/>
          <w:szCs w:val="28"/>
          <w:lang w:val="uz-Latn-UZ"/>
        </w:rPr>
      </w:pPr>
    </w:p>
    <w:bookmarkEnd w:id="1"/>
    <w:p w14:paraId="2529A79C" w14:textId="77777777" w:rsidR="00874546" w:rsidRPr="00B26388" w:rsidRDefault="00874546" w:rsidP="00874546">
      <w:pPr>
        <w:spacing w:after="0" w:line="276" w:lineRule="auto"/>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 xml:space="preserve">Ta’lim olish va o‘qitish strategiyalari </w:t>
      </w:r>
    </w:p>
    <w:p w14:paraId="1D5B5C61" w14:textId="77777777" w:rsidR="00874546" w:rsidRPr="00B26388" w:rsidRDefault="00874546" w:rsidP="00874546">
      <w:pPr>
        <w:spacing w:after="0" w:line="276" w:lineRule="auto"/>
        <w:ind w:firstLine="567"/>
        <w:jc w:val="both"/>
        <w:rPr>
          <w:rFonts w:ascii="Times New Roman" w:hAnsi="Times New Roman" w:cs="Times New Roman"/>
          <w:b/>
          <w:bCs/>
          <w:sz w:val="28"/>
          <w:szCs w:val="28"/>
          <w:lang w:val="uz-Latn-UZ"/>
        </w:rPr>
      </w:pPr>
    </w:p>
    <w:p w14:paraId="1C2E7CDB" w14:textId="46AD531F" w:rsidR="006E6277" w:rsidRPr="00B26388" w:rsidRDefault="00605771" w:rsidP="00535DB4">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Universitetning umumiy ta’lim strategiyasi talabalar uchun mazmunli va faol ishtirokni rag‘batlantiradigan, shuningdek, dunyodagi ta’lim olish va o‘qitishning ilg‘or usullarini tan oladigan muhitni rivojlantirishni maqsad qiladi.</w:t>
      </w:r>
      <w:r w:rsidR="006E6277" w:rsidRPr="00B26388">
        <w:rPr>
          <w:rFonts w:ascii="Times New Roman" w:hAnsi="Times New Roman" w:cs="Times New Roman"/>
          <w:sz w:val="28"/>
          <w:szCs w:val="28"/>
          <w:lang w:val="uz-Latn-UZ"/>
        </w:rPr>
        <w:t xml:space="preserve"> Dastur tarkibidagi mavzular an’anaviy va zarurat tug‘ilganda masofaviy tarzda, shuningdek, talabalarning o‘qishini rag‘batlantirish va tegishli magistratura dasturida belgilangan ta’limdan kutilgan natijalarga erishishda ishonchli va samarali bo‘lgan ta’lim vositalari (bosma yoki elektron shakldagi o‘quv adabiyotlari) orqali yetkaziladi. Magistratura bosqichida mustaqil ta’lim va erkin tadqiqotlarga katta e’tibor qaratiladi. Ushbu jarayonlarda zarurat va ehtiyojga qarab TDYUning professor-o‘qituvchilari tomonidan ko‘rsatmalar </w:t>
      </w:r>
      <w:r w:rsidRPr="00B26388">
        <w:rPr>
          <w:rFonts w:ascii="Times New Roman" w:hAnsi="Times New Roman" w:cs="Times New Roman"/>
          <w:sz w:val="28"/>
          <w:szCs w:val="28"/>
          <w:lang w:val="uz-Latn-UZ"/>
        </w:rPr>
        <w:t>beriladi</w:t>
      </w:r>
      <w:r w:rsidR="006E6277" w:rsidRPr="00B26388">
        <w:rPr>
          <w:rFonts w:ascii="Times New Roman" w:hAnsi="Times New Roman" w:cs="Times New Roman"/>
          <w:sz w:val="28"/>
          <w:szCs w:val="28"/>
          <w:lang w:val="uz-Latn-UZ"/>
        </w:rPr>
        <w:t>.</w:t>
      </w:r>
    </w:p>
    <w:p w14:paraId="3E7892E8" w14:textId="02C0D478" w:rsidR="006E6277" w:rsidRPr="00B26388" w:rsidRDefault="006E6277" w:rsidP="00A60DC9">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Majburiy modul</w:t>
      </w:r>
      <w:r w:rsidR="00A60DC9" w:rsidRPr="00B26388">
        <w:rPr>
          <w:rFonts w:ascii="Times New Roman" w:hAnsi="Times New Roman" w:cs="Times New Roman"/>
          <w:sz w:val="28"/>
          <w:szCs w:val="28"/>
          <w:lang w:val="uz-Latn-UZ"/>
        </w:rPr>
        <w:t>l</w:t>
      </w:r>
      <w:r w:rsidRPr="00B26388">
        <w:rPr>
          <w:rFonts w:ascii="Times New Roman" w:hAnsi="Times New Roman" w:cs="Times New Roman"/>
          <w:sz w:val="28"/>
          <w:szCs w:val="28"/>
          <w:lang w:val="uz-Latn-UZ"/>
        </w:rPr>
        <w:t>ar magistratura bosqichida barcha ta’lim yo‘nalishlari uchun umumiy hisoblanadi. Har bir modul</w:t>
      </w:r>
      <w:r w:rsidR="00605771" w:rsidRPr="00B26388">
        <w:rPr>
          <w:rFonts w:ascii="Times New Roman" w:hAnsi="Times New Roman" w:cs="Times New Roman"/>
          <w:sz w:val="28"/>
          <w:szCs w:val="28"/>
          <w:lang w:val="uz-Latn-UZ"/>
        </w:rPr>
        <w:t xml:space="preserve"> sillabusi m</w:t>
      </w:r>
      <w:r w:rsidRPr="00B26388">
        <w:rPr>
          <w:rFonts w:ascii="Times New Roman" w:hAnsi="Times New Roman" w:cs="Times New Roman"/>
          <w:sz w:val="28"/>
          <w:szCs w:val="28"/>
          <w:lang w:val="uz-Latn-UZ"/>
        </w:rPr>
        <w:t>oduldan kutilayotgan nat</w:t>
      </w:r>
      <w:r w:rsidR="00605771" w:rsidRPr="00B26388">
        <w:rPr>
          <w:rFonts w:ascii="Times New Roman" w:hAnsi="Times New Roman" w:cs="Times New Roman"/>
          <w:sz w:val="28"/>
          <w:szCs w:val="28"/>
          <w:lang w:val="uz-Latn-UZ"/>
        </w:rPr>
        <w:t>ijalar</w:t>
      </w:r>
      <w:r w:rsidR="00A60DC9" w:rsidRPr="00B26388">
        <w:rPr>
          <w:rFonts w:ascii="Times New Roman" w:hAnsi="Times New Roman" w:cs="Times New Roman"/>
          <w:sz w:val="28"/>
          <w:szCs w:val="28"/>
          <w:lang w:val="uz-Latn-UZ"/>
        </w:rPr>
        <w:t xml:space="preserve"> va modulni muvaffaqiyatli o‘zlashtirish bilan bog‘liq muhim ma’lumotlarni qamrab oladi. </w:t>
      </w:r>
      <w:r w:rsidRPr="00B26388">
        <w:rPr>
          <w:rFonts w:ascii="Times New Roman" w:hAnsi="Times New Roman" w:cs="Times New Roman"/>
          <w:sz w:val="28"/>
          <w:szCs w:val="28"/>
          <w:lang w:val="uz-Latn-UZ"/>
        </w:rPr>
        <w:t>Har bir modul</w:t>
      </w:r>
      <w:r w:rsidR="00A60DC9" w:rsidRPr="00B26388">
        <w:rPr>
          <w:rFonts w:ascii="Times New Roman" w:hAnsi="Times New Roman" w:cs="Times New Roman"/>
          <w:sz w:val="28"/>
          <w:szCs w:val="28"/>
          <w:lang w:val="uz-Latn-UZ"/>
        </w:rPr>
        <w:t xml:space="preserve"> kontentini qamrab oluvchi zarur resurslar va ko‘rsatmalar</w:t>
      </w:r>
      <w:r w:rsidRPr="00B26388">
        <w:rPr>
          <w:rFonts w:ascii="Times New Roman" w:hAnsi="Times New Roman" w:cs="Times New Roman"/>
          <w:sz w:val="28"/>
          <w:szCs w:val="28"/>
          <w:lang w:val="uz-Latn-UZ"/>
        </w:rPr>
        <w:t xml:space="preserve"> bosma (qog‘oz) va/yoki elektron tarzda taqdim etiladi. </w:t>
      </w:r>
    </w:p>
    <w:p w14:paraId="32A8B4B6" w14:textId="2D18F51C" w:rsidR="006E6277" w:rsidRPr="00B26388" w:rsidRDefault="006E6277" w:rsidP="006E6277">
      <w:pPr>
        <w:ind w:firstLine="567"/>
        <w:jc w:val="both"/>
        <w:rPr>
          <w:rFonts w:ascii="Times New Roman" w:hAnsi="Times New Roman" w:cs="Times New Roman"/>
          <w:b/>
          <w:bCs/>
          <w:sz w:val="28"/>
          <w:szCs w:val="28"/>
          <w:lang w:val="uz-Latn-UZ"/>
        </w:rPr>
      </w:pPr>
      <w:r w:rsidRPr="00B26388">
        <w:rPr>
          <w:rFonts w:ascii="Times New Roman" w:hAnsi="Times New Roman" w:cs="Times New Roman"/>
          <w:sz w:val="28"/>
          <w:szCs w:val="28"/>
          <w:lang w:val="uz-Latn-UZ"/>
        </w:rPr>
        <w:t xml:space="preserve">O‘qitish jarayoni turli </w:t>
      </w:r>
      <w:r w:rsidR="009B7179" w:rsidRPr="00B26388">
        <w:rPr>
          <w:rFonts w:ascii="Times New Roman" w:hAnsi="Times New Roman" w:cs="Times New Roman"/>
          <w:sz w:val="28"/>
          <w:szCs w:val="28"/>
          <w:lang w:val="uz-Latn-UZ"/>
        </w:rPr>
        <w:t>ta’lim</w:t>
      </w:r>
      <w:r w:rsidRPr="00B26388">
        <w:rPr>
          <w:rFonts w:ascii="Times New Roman" w:hAnsi="Times New Roman" w:cs="Times New Roman"/>
          <w:sz w:val="28"/>
          <w:szCs w:val="28"/>
          <w:lang w:val="uz-Latn-UZ"/>
        </w:rPr>
        <w:t xml:space="preserve"> metod</w:t>
      </w:r>
      <w:r w:rsidR="009B7179" w:rsidRPr="00B26388">
        <w:rPr>
          <w:rFonts w:ascii="Times New Roman" w:hAnsi="Times New Roman" w:cs="Times New Roman"/>
          <w:sz w:val="28"/>
          <w:szCs w:val="28"/>
          <w:lang w:val="uz-Latn-UZ"/>
        </w:rPr>
        <w:t>lari</w:t>
      </w:r>
      <w:r w:rsidRPr="00B26388">
        <w:rPr>
          <w:rFonts w:ascii="Times New Roman" w:hAnsi="Times New Roman" w:cs="Times New Roman"/>
          <w:sz w:val="28"/>
          <w:szCs w:val="28"/>
          <w:lang w:val="uz-Latn-UZ"/>
        </w:rPr>
        <w:t>ni</w:t>
      </w:r>
      <w:r w:rsidR="009B7179" w:rsidRPr="00B26388">
        <w:rPr>
          <w:rFonts w:ascii="Times New Roman" w:hAnsi="Times New Roman" w:cs="Times New Roman"/>
          <w:sz w:val="28"/>
          <w:szCs w:val="28"/>
          <w:lang w:val="uz-Latn-UZ"/>
        </w:rPr>
        <w:t xml:space="preserve"> qo‘llagan holda </w:t>
      </w:r>
      <w:r w:rsidRPr="00B26388">
        <w:rPr>
          <w:rFonts w:ascii="Times New Roman" w:hAnsi="Times New Roman" w:cs="Times New Roman"/>
          <w:sz w:val="28"/>
          <w:szCs w:val="28"/>
          <w:lang w:val="uz-Latn-UZ"/>
        </w:rPr>
        <w:t>amalga oshiriladi. Barcha ma’ruza mashg‘ulotlari onlayn shaklda</w:t>
      </w:r>
      <w:r w:rsidR="007A5602" w:rsidRPr="00B26388">
        <w:rPr>
          <w:rFonts w:ascii="Times New Roman" w:hAnsi="Times New Roman" w:cs="Times New Roman"/>
          <w:sz w:val="28"/>
          <w:szCs w:val="28"/>
          <w:lang w:val="uz-Latn-UZ"/>
        </w:rPr>
        <w:t xml:space="preserve"> o‘tkaziladi. S</w:t>
      </w:r>
      <w:r w:rsidRPr="00B26388">
        <w:rPr>
          <w:rFonts w:ascii="Times New Roman" w:hAnsi="Times New Roman" w:cs="Times New Roman"/>
          <w:sz w:val="28"/>
          <w:szCs w:val="28"/>
          <w:lang w:val="uz-Latn-UZ"/>
        </w:rPr>
        <w:t xml:space="preserve">eminar mashg‘ulotlari esa </w:t>
      </w:r>
      <w:r w:rsidR="009B7179" w:rsidRPr="00B26388">
        <w:rPr>
          <w:rFonts w:ascii="Times New Roman" w:hAnsi="Times New Roman" w:cs="Times New Roman"/>
          <w:sz w:val="28"/>
          <w:szCs w:val="28"/>
          <w:lang w:val="uz-Latn-UZ"/>
        </w:rPr>
        <w:t>auditoriyada</w:t>
      </w:r>
      <w:r w:rsidRPr="00B26388">
        <w:rPr>
          <w:rFonts w:ascii="Times New Roman" w:hAnsi="Times New Roman" w:cs="Times New Roman"/>
          <w:sz w:val="28"/>
          <w:szCs w:val="28"/>
          <w:lang w:val="uz-Latn-UZ"/>
        </w:rPr>
        <w:t xml:space="preserve"> (oflayn) </w:t>
      </w:r>
      <w:r w:rsidR="007A5602" w:rsidRPr="00B26388">
        <w:rPr>
          <w:rFonts w:ascii="Times New Roman" w:hAnsi="Times New Roman" w:cs="Times New Roman"/>
          <w:sz w:val="28"/>
          <w:szCs w:val="28"/>
          <w:lang w:val="uz-Latn-UZ"/>
        </w:rPr>
        <w:t>o‘tkaziladi va seminar mavzusiga doir masalalarning muhokamasida faol ishtirok etishlari kutiladi. O‘quv</w:t>
      </w:r>
      <w:r w:rsidRPr="00B26388">
        <w:rPr>
          <w:rFonts w:ascii="Times New Roman" w:hAnsi="Times New Roman" w:cs="Times New Roman"/>
          <w:sz w:val="28"/>
          <w:szCs w:val="28"/>
          <w:lang w:val="uz-Latn-UZ"/>
        </w:rPr>
        <w:t xml:space="preserve"> mashg‘ulotlari</w:t>
      </w:r>
      <w:r w:rsidR="007A5602" w:rsidRPr="00B26388">
        <w:rPr>
          <w:rFonts w:ascii="Times New Roman" w:hAnsi="Times New Roman" w:cs="Times New Roman"/>
          <w:sz w:val="28"/>
          <w:szCs w:val="28"/>
          <w:lang w:val="uz-Latn-UZ"/>
        </w:rPr>
        <w:t xml:space="preserve"> </w:t>
      </w:r>
      <w:r w:rsidRPr="00B26388">
        <w:rPr>
          <w:rFonts w:ascii="Times New Roman" w:hAnsi="Times New Roman" w:cs="Times New Roman"/>
          <w:sz w:val="28"/>
          <w:szCs w:val="28"/>
          <w:lang w:val="uz-Latn-UZ"/>
        </w:rPr>
        <w:t>da</w:t>
      </w:r>
      <w:r w:rsidR="007A5602" w:rsidRPr="00B26388">
        <w:rPr>
          <w:rFonts w:ascii="Times New Roman" w:hAnsi="Times New Roman" w:cs="Times New Roman"/>
          <w:sz w:val="28"/>
          <w:szCs w:val="28"/>
          <w:lang w:val="uz-Latn-UZ"/>
        </w:rPr>
        <w:t>vomida</w:t>
      </w:r>
      <w:r w:rsidRPr="00B26388">
        <w:rPr>
          <w:rFonts w:ascii="Times New Roman" w:hAnsi="Times New Roman" w:cs="Times New Roman"/>
          <w:sz w:val="28"/>
          <w:szCs w:val="28"/>
          <w:lang w:val="uz-Latn-UZ"/>
        </w:rPr>
        <w:t xml:space="preserve"> o‘qitishning </w:t>
      </w:r>
      <w:r w:rsidR="007A5602" w:rsidRPr="00B26388">
        <w:rPr>
          <w:rFonts w:ascii="Times New Roman" w:hAnsi="Times New Roman" w:cs="Times New Roman"/>
          <w:sz w:val="28"/>
          <w:szCs w:val="28"/>
          <w:lang w:val="uz-Latn-UZ"/>
        </w:rPr>
        <w:t>turli</w:t>
      </w:r>
      <w:r w:rsidRPr="00B26388">
        <w:rPr>
          <w:rFonts w:ascii="Times New Roman" w:hAnsi="Times New Roman" w:cs="Times New Roman"/>
          <w:sz w:val="28"/>
          <w:szCs w:val="28"/>
          <w:lang w:val="uz-Latn-UZ"/>
        </w:rPr>
        <w:t xml:space="preserve"> </w:t>
      </w:r>
      <w:r w:rsidR="007A5602" w:rsidRPr="00B26388">
        <w:rPr>
          <w:rFonts w:ascii="Times New Roman" w:hAnsi="Times New Roman" w:cs="Times New Roman"/>
          <w:sz w:val="28"/>
          <w:szCs w:val="28"/>
          <w:lang w:val="uz-Latn-UZ"/>
        </w:rPr>
        <w:t>metodlari</w:t>
      </w:r>
      <w:r w:rsidRPr="00B26388">
        <w:rPr>
          <w:rFonts w:ascii="Times New Roman" w:hAnsi="Times New Roman" w:cs="Times New Roman"/>
          <w:sz w:val="28"/>
          <w:szCs w:val="28"/>
          <w:lang w:val="uz-Latn-UZ"/>
        </w:rPr>
        <w:t xml:space="preserve"> qo‘llaniladi, jumladan, </w:t>
      </w:r>
      <w:r w:rsidR="00DF38B4" w:rsidRPr="00B26388">
        <w:rPr>
          <w:rFonts w:ascii="Times New Roman" w:hAnsi="Times New Roman" w:cs="Times New Roman"/>
          <w:sz w:val="28"/>
          <w:szCs w:val="28"/>
          <w:lang w:val="uz-Latn-UZ"/>
        </w:rPr>
        <w:t xml:space="preserve">keys-study, </w:t>
      </w:r>
      <w:r w:rsidRPr="00B26388">
        <w:rPr>
          <w:rFonts w:ascii="Times New Roman" w:hAnsi="Times New Roman" w:cs="Times New Roman"/>
          <w:sz w:val="28"/>
          <w:szCs w:val="28"/>
          <w:lang w:val="uz-Latn-UZ"/>
        </w:rPr>
        <w:t>juft va kichik guruhlar</w:t>
      </w:r>
      <w:r w:rsidR="007A5602" w:rsidRPr="00B26388">
        <w:rPr>
          <w:rFonts w:ascii="Times New Roman" w:hAnsi="Times New Roman" w:cs="Times New Roman"/>
          <w:sz w:val="28"/>
          <w:szCs w:val="28"/>
          <w:lang w:val="uz-Latn-UZ"/>
        </w:rPr>
        <w:t xml:space="preserve">da ishlash, </w:t>
      </w:r>
      <w:r w:rsidR="00DF38B4" w:rsidRPr="00B26388">
        <w:rPr>
          <w:rFonts w:ascii="Times New Roman" w:hAnsi="Times New Roman" w:cs="Times New Roman"/>
          <w:sz w:val="28"/>
          <w:szCs w:val="28"/>
          <w:lang w:val="uz-Latn-UZ"/>
        </w:rPr>
        <w:t xml:space="preserve">muammolarni </w:t>
      </w:r>
      <w:r w:rsidRPr="00B26388">
        <w:rPr>
          <w:rFonts w:ascii="Times New Roman" w:hAnsi="Times New Roman" w:cs="Times New Roman"/>
          <w:sz w:val="28"/>
          <w:szCs w:val="28"/>
          <w:lang w:val="uz-Latn-UZ"/>
        </w:rPr>
        <w:t>simulyatsiya</w:t>
      </w:r>
      <w:r w:rsidR="00DF38B4" w:rsidRPr="00B26388">
        <w:rPr>
          <w:rFonts w:ascii="Times New Roman" w:hAnsi="Times New Roman" w:cs="Times New Roman"/>
          <w:sz w:val="28"/>
          <w:szCs w:val="28"/>
          <w:lang w:val="uz-Latn-UZ"/>
        </w:rPr>
        <w:t xml:space="preserve"> tarzida hal etish</w:t>
      </w:r>
      <w:r w:rsidRPr="00B26388">
        <w:rPr>
          <w:rFonts w:ascii="Times New Roman" w:hAnsi="Times New Roman" w:cs="Times New Roman"/>
          <w:sz w:val="28"/>
          <w:szCs w:val="28"/>
          <w:lang w:val="uz-Latn-UZ"/>
        </w:rPr>
        <w:t>, mustaqil hamda individual yo‘naltirilgan o‘qitish texnologiyalari orqali olib boriladi. Gibrid o‘qitish (an’anaviy va masofaviy) zaruriyatga qarab qo‘llaniladi. Ma</w:t>
      </w:r>
      <w:r w:rsidR="00DF38B4" w:rsidRPr="00B26388">
        <w:rPr>
          <w:rFonts w:ascii="Times New Roman" w:hAnsi="Times New Roman" w:cs="Times New Roman"/>
          <w:sz w:val="28"/>
          <w:szCs w:val="28"/>
          <w:lang w:val="uz-Latn-UZ"/>
        </w:rPr>
        <w:t>s</w:t>
      </w:r>
      <w:r w:rsidRPr="00B26388">
        <w:rPr>
          <w:rFonts w:ascii="Times New Roman" w:hAnsi="Times New Roman" w:cs="Times New Roman"/>
          <w:sz w:val="28"/>
          <w:szCs w:val="28"/>
          <w:lang w:val="uz-Latn-UZ"/>
        </w:rPr>
        <w:t xml:space="preserve">hg‘ulotlar davomida barcha talabalarning dars mashg‘ulotlaridagi faol ishtirokiga alohida e’tibor qaratiladi. </w:t>
      </w:r>
      <w:r w:rsidRPr="00B26388">
        <w:rPr>
          <w:rFonts w:ascii="Times New Roman" w:hAnsi="Times New Roman" w:cs="Times New Roman"/>
          <w:sz w:val="28"/>
          <w:szCs w:val="28"/>
          <w:lang w:val="uz-Latn-UZ"/>
        </w:rPr>
        <w:lastRenderedPageBreak/>
        <w:t xml:space="preserve">Magistratura bosqichida </w:t>
      </w:r>
      <w:r w:rsidR="00DF38B4" w:rsidRPr="00B26388">
        <w:rPr>
          <w:rFonts w:ascii="Times New Roman" w:hAnsi="Times New Roman" w:cs="Times New Roman"/>
          <w:sz w:val="28"/>
          <w:szCs w:val="28"/>
          <w:lang w:val="uz-Latn-UZ"/>
        </w:rPr>
        <w:t xml:space="preserve">asosan </w:t>
      </w:r>
      <w:r w:rsidRPr="00B26388">
        <w:rPr>
          <w:rFonts w:ascii="Times New Roman" w:hAnsi="Times New Roman" w:cs="Times New Roman"/>
          <w:sz w:val="28"/>
          <w:szCs w:val="28"/>
          <w:lang w:val="uz-Latn-UZ"/>
        </w:rPr>
        <w:t>mustaqil tadqiqotlarga urg‘u berilib</w:t>
      </w:r>
      <w:r w:rsidR="00DF38B4" w:rsidRPr="00B26388">
        <w:rPr>
          <w:rFonts w:ascii="Times New Roman" w:hAnsi="Times New Roman" w:cs="Times New Roman"/>
          <w:sz w:val="28"/>
          <w:szCs w:val="28"/>
          <w:lang w:val="uz-Latn-UZ"/>
        </w:rPr>
        <w:t>,</w:t>
      </w:r>
      <w:r w:rsidRPr="00B26388">
        <w:rPr>
          <w:rFonts w:ascii="Times New Roman" w:hAnsi="Times New Roman" w:cs="Times New Roman"/>
          <w:sz w:val="28"/>
          <w:szCs w:val="28"/>
          <w:lang w:val="uz-Latn-UZ"/>
        </w:rPr>
        <w:t xml:space="preserve"> bu jarayon tanlangan sohaga oid mavzu</w:t>
      </w:r>
      <w:r w:rsidR="00DF38B4" w:rsidRPr="00B26388">
        <w:rPr>
          <w:rFonts w:ascii="Times New Roman" w:hAnsi="Times New Roman" w:cs="Times New Roman"/>
          <w:sz w:val="28"/>
          <w:szCs w:val="28"/>
          <w:lang w:val="uz-Latn-UZ"/>
        </w:rPr>
        <w:t xml:space="preserve"> doirasida</w:t>
      </w:r>
      <w:r w:rsidRPr="00B26388">
        <w:rPr>
          <w:rFonts w:ascii="Times New Roman" w:hAnsi="Times New Roman" w:cs="Times New Roman"/>
          <w:sz w:val="28"/>
          <w:szCs w:val="28"/>
          <w:lang w:val="uz-Latn-UZ"/>
        </w:rPr>
        <w:t xml:space="preserve"> dissertatsiya himoyasi bilan yakunlanadi.</w:t>
      </w:r>
    </w:p>
    <w:p w14:paraId="0D296936" w14:textId="4942DD5C" w:rsidR="006E6277" w:rsidRPr="00B26388" w:rsidRDefault="00DF38B4" w:rsidP="006E6277">
      <w:pPr>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Assessment va b</w:t>
      </w:r>
      <w:r w:rsidR="006E6277" w:rsidRPr="00B26388">
        <w:rPr>
          <w:rFonts w:ascii="Times New Roman" w:hAnsi="Times New Roman" w:cs="Times New Roman"/>
          <w:b/>
          <w:bCs/>
          <w:sz w:val="28"/>
          <w:szCs w:val="28"/>
          <w:lang w:val="uz-Latn-UZ"/>
        </w:rPr>
        <w:t>aholash</w:t>
      </w:r>
    </w:p>
    <w:p w14:paraId="28588066" w14:textId="0AD3AE3F" w:rsidR="003752FC" w:rsidRPr="00B26388" w:rsidRDefault="00DF38B4" w:rsidP="00DF38B4">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Ta’lim dasturidan kutilgan natijalar </w:t>
      </w:r>
      <w:r w:rsidR="003752FC" w:rsidRPr="00B26388">
        <w:rPr>
          <w:rFonts w:ascii="Times New Roman" w:hAnsi="Times New Roman" w:cs="Times New Roman"/>
          <w:sz w:val="28"/>
          <w:szCs w:val="28"/>
          <w:lang w:val="uz-Latn-UZ"/>
        </w:rPr>
        <w:t xml:space="preserve">modullarni o‘zlashtirish orqali erishiladi. Moduldan kutilgan natijalar turli shakllarda baholanadi. Bular topshiriqlari oldindan beriladigan va oldindan berilmaydigan nazorat ishlari, ochiq manbadan foydalanish mumkin bo‘lgan va mumkin bo‘lmagan va boshqa ko‘rinishdagi formativ va </w:t>
      </w:r>
      <w:r w:rsidR="002F3B15" w:rsidRPr="00B26388">
        <w:rPr>
          <w:rFonts w:ascii="Times New Roman" w:hAnsi="Times New Roman" w:cs="Times New Roman"/>
          <w:sz w:val="28"/>
          <w:szCs w:val="28"/>
          <w:lang w:val="uz-Latn-UZ"/>
        </w:rPr>
        <w:t>summativ</w:t>
      </w:r>
      <w:r w:rsidR="003752FC" w:rsidRPr="00B26388">
        <w:rPr>
          <w:rFonts w:ascii="Times New Roman" w:hAnsi="Times New Roman" w:cs="Times New Roman"/>
          <w:sz w:val="28"/>
          <w:szCs w:val="28"/>
          <w:lang w:val="uz-Latn-UZ"/>
        </w:rPr>
        <w:t xml:space="preserve"> </w:t>
      </w:r>
      <w:r w:rsidR="002F3B15" w:rsidRPr="00B26388">
        <w:rPr>
          <w:rFonts w:ascii="Times New Roman" w:hAnsi="Times New Roman" w:cs="Times New Roman"/>
          <w:sz w:val="28"/>
          <w:szCs w:val="28"/>
          <w:lang w:val="uz-Latn-UZ"/>
        </w:rPr>
        <w:t>assessment</w:t>
      </w:r>
      <w:r w:rsidR="003752FC" w:rsidRPr="00B26388">
        <w:rPr>
          <w:rFonts w:ascii="Times New Roman" w:hAnsi="Times New Roman" w:cs="Times New Roman"/>
          <w:sz w:val="28"/>
          <w:szCs w:val="28"/>
          <w:lang w:val="uz-Latn-UZ"/>
        </w:rPr>
        <w:t xml:space="preserve"> shaklida bo‘ladi. </w:t>
      </w:r>
    </w:p>
    <w:p w14:paraId="46725E45" w14:textId="4CAA1131" w:rsidR="006E6277" w:rsidRPr="00B26388" w:rsidRDefault="006E6277" w:rsidP="00DF38B4">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Formativ </w:t>
      </w:r>
      <w:r w:rsidR="002F3B15" w:rsidRPr="00B26388">
        <w:rPr>
          <w:rFonts w:ascii="Times New Roman" w:hAnsi="Times New Roman" w:cs="Times New Roman"/>
          <w:sz w:val="28"/>
          <w:szCs w:val="28"/>
          <w:lang w:val="uz-Latn-UZ"/>
        </w:rPr>
        <w:t>assessment</w:t>
      </w:r>
      <w:r w:rsidR="004D2182" w:rsidRPr="00B26388">
        <w:rPr>
          <w:rFonts w:ascii="Times New Roman" w:hAnsi="Times New Roman" w:cs="Times New Roman"/>
          <w:sz w:val="28"/>
          <w:szCs w:val="28"/>
          <w:lang w:val="uz-Latn-UZ"/>
        </w:rPr>
        <w:t>dan</w:t>
      </w:r>
      <w:r w:rsidRPr="00B26388">
        <w:rPr>
          <w:rFonts w:ascii="Times New Roman" w:hAnsi="Times New Roman" w:cs="Times New Roman"/>
          <w:sz w:val="28"/>
          <w:szCs w:val="28"/>
          <w:lang w:val="uz-Latn-UZ"/>
        </w:rPr>
        <w:t xml:space="preserve"> talabalar </w:t>
      </w:r>
      <w:r w:rsidR="003752FC" w:rsidRPr="00B26388">
        <w:rPr>
          <w:rFonts w:ascii="Times New Roman" w:hAnsi="Times New Roman" w:cs="Times New Roman"/>
          <w:sz w:val="28"/>
          <w:szCs w:val="28"/>
          <w:lang w:val="uz-Latn-UZ"/>
        </w:rPr>
        <w:t>berilgan topshiriqlarni</w:t>
      </w:r>
      <w:r w:rsidR="004D2182" w:rsidRPr="00B26388">
        <w:rPr>
          <w:rFonts w:ascii="Times New Roman" w:hAnsi="Times New Roman" w:cs="Times New Roman"/>
          <w:sz w:val="28"/>
          <w:szCs w:val="28"/>
          <w:lang w:val="uz-Latn-UZ"/>
        </w:rPr>
        <w:t>ng qaysi qismini yaxshi darajada bajarganini ko‘rsatib berish va takomi</w:t>
      </w:r>
      <w:r w:rsidR="002F3B15" w:rsidRPr="00B26388">
        <w:rPr>
          <w:rFonts w:ascii="Times New Roman" w:hAnsi="Times New Roman" w:cs="Times New Roman"/>
          <w:sz w:val="28"/>
          <w:szCs w:val="28"/>
          <w:lang w:val="uz-Latn-UZ"/>
        </w:rPr>
        <w:t>l</w:t>
      </w:r>
      <w:r w:rsidR="004D2182" w:rsidRPr="00B26388">
        <w:rPr>
          <w:rFonts w:ascii="Times New Roman" w:hAnsi="Times New Roman" w:cs="Times New Roman"/>
          <w:sz w:val="28"/>
          <w:szCs w:val="28"/>
          <w:lang w:val="uz-Latn-UZ"/>
        </w:rPr>
        <w:t xml:space="preserve">lashtirish kerak bo‘lgan jihatlarni ko‘rsatib berish (feedback) uchun foydalanadi. </w:t>
      </w:r>
      <w:r w:rsidRPr="00B26388">
        <w:rPr>
          <w:rFonts w:ascii="Times New Roman" w:hAnsi="Times New Roman" w:cs="Times New Roman"/>
          <w:sz w:val="28"/>
          <w:szCs w:val="28"/>
          <w:lang w:val="uz-Latn-UZ"/>
        </w:rPr>
        <w:t xml:space="preserve">Talabalar </w:t>
      </w:r>
      <w:r w:rsidR="002F3B15" w:rsidRPr="00B26388">
        <w:rPr>
          <w:rFonts w:ascii="Times New Roman" w:hAnsi="Times New Roman" w:cs="Times New Roman"/>
          <w:sz w:val="28"/>
          <w:szCs w:val="28"/>
          <w:lang w:val="uz-Latn-UZ"/>
        </w:rPr>
        <w:t xml:space="preserve">formativ assessment bo‘yicha </w:t>
      </w:r>
      <w:r w:rsidR="004D2182" w:rsidRPr="00B26388">
        <w:rPr>
          <w:rFonts w:ascii="Times New Roman" w:hAnsi="Times New Roman" w:cs="Times New Roman"/>
          <w:sz w:val="28"/>
          <w:szCs w:val="28"/>
          <w:lang w:val="uz-Latn-UZ"/>
        </w:rPr>
        <w:t xml:space="preserve">professor-o‘qituvchining </w:t>
      </w:r>
      <w:r w:rsidRPr="00B26388">
        <w:rPr>
          <w:rFonts w:ascii="Times New Roman" w:hAnsi="Times New Roman" w:cs="Times New Roman"/>
          <w:sz w:val="28"/>
          <w:szCs w:val="28"/>
          <w:lang w:val="uz-Latn-UZ"/>
        </w:rPr>
        <w:t>fikr-mulohazalarini va fanga oid har qanday masalalarni professor o‘qituvchilar bilan muhokama qilishlariga urg‘u beriladi.</w:t>
      </w:r>
    </w:p>
    <w:p w14:paraId="2C975F00" w14:textId="1F7654D6" w:rsidR="006E6277" w:rsidRPr="00B26388" w:rsidRDefault="006E6277" w:rsidP="00DF38B4">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Baholash </w:t>
      </w:r>
      <w:r w:rsidR="002F3B15" w:rsidRPr="00B26388">
        <w:rPr>
          <w:rFonts w:ascii="Times New Roman" w:hAnsi="Times New Roman" w:cs="Times New Roman"/>
          <w:sz w:val="28"/>
          <w:szCs w:val="28"/>
          <w:lang w:val="uz-Latn-UZ"/>
        </w:rPr>
        <w:t xml:space="preserve">summativ assessment orqali amalga oshiriladi. Summativ assessment oraliq nazorati </w:t>
      </w:r>
      <w:r w:rsidRPr="00B26388">
        <w:rPr>
          <w:rFonts w:ascii="Times New Roman" w:hAnsi="Times New Roman" w:cs="Times New Roman"/>
          <w:sz w:val="28"/>
          <w:szCs w:val="28"/>
          <w:lang w:val="uz-Latn-UZ"/>
        </w:rPr>
        <w:t>va yakuniy nazorati imtihonlari orqali amalga oshiriladi.</w:t>
      </w:r>
    </w:p>
    <w:p w14:paraId="462445FC" w14:textId="449F5DAF" w:rsidR="006E6277" w:rsidRPr="00B26388" w:rsidRDefault="006E6277" w:rsidP="00DF38B4">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Oraliq nazorati (har bir modul uchun individual shaklga ega bo‘lib modul </w:t>
      </w:r>
      <w:r w:rsidR="002F3B15" w:rsidRPr="00B26388">
        <w:rPr>
          <w:rFonts w:ascii="Times New Roman" w:hAnsi="Times New Roman" w:cs="Times New Roman"/>
          <w:sz w:val="28"/>
          <w:szCs w:val="28"/>
          <w:lang w:val="uz-Latn-UZ"/>
        </w:rPr>
        <w:t>sillabusida</w:t>
      </w:r>
      <w:r w:rsidRPr="00B26388">
        <w:rPr>
          <w:rFonts w:ascii="Times New Roman" w:hAnsi="Times New Roman" w:cs="Times New Roman"/>
          <w:sz w:val="28"/>
          <w:szCs w:val="28"/>
          <w:lang w:val="uz-Latn-UZ"/>
        </w:rPr>
        <w:t xml:space="preserve"> batafsil bayon etiladi) 100 ballik tizimdan </w:t>
      </w:r>
      <w:r w:rsidR="009E1CAC" w:rsidRPr="00B26388">
        <w:rPr>
          <w:rFonts w:ascii="Times New Roman" w:hAnsi="Times New Roman" w:cs="Times New Roman"/>
          <w:sz w:val="28"/>
          <w:szCs w:val="28"/>
          <w:lang w:val="uz-Latn-UZ"/>
        </w:rPr>
        <w:t xml:space="preserve">maksimal </w:t>
      </w:r>
      <w:r w:rsidRPr="00B26388">
        <w:rPr>
          <w:rFonts w:ascii="Times New Roman" w:hAnsi="Times New Roman" w:cs="Times New Roman"/>
          <w:sz w:val="28"/>
          <w:szCs w:val="28"/>
          <w:lang w:val="uz-Latn-UZ"/>
        </w:rPr>
        <w:t xml:space="preserve">40 ball bilan baholanadi va yakuniy nazorat esa (muammoli vaziyatlarga asoslangan kazuslardan tashkil topadi va </w:t>
      </w:r>
      <w:r w:rsidR="009E1CAC" w:rsidRPr="00B26388">
        <w:rPr>
          <w:rFonts w:ascii="Times New Roman" w:hAnsi="Times New Roman" w:cs="Times New Roman"/>
          <w:sz w:val="28"/>
          <w:szCs w:val="28"/>
          <w:lang w:val="uz-Latn-UZ"/>
        </w:rPr>
        <w:t>semestr yakunida universitetning maxsus jihozlangan auditoriyalarida elektron ta’lim platformasi orqali kompyuterda topshiriladi</w:t>
      </w:r>
      <w:r w:rsidRPr="00B26388">
        <w:rPr>
          <w:rFonts w:ascii="Times New Roman" w:hAnsi="Times New Roman" w:cs="Times New Roman"/>
          <w:sz w:val="28"/>
          <w:szCs w:val="28"/>
          <w:lang w:val="uz-Latn-UZ"/>
        </w:rPr>
        <w:t xml:space="preserve">) 100 ballik tizimdan </w:t>
      </w:r>
      <w:r w:rsidR="009E1CAC" w:rsidRPr="00B26388">
        <w:rPr>
          <w:rFonts w:ascii="Times New Roman" w:hAnsi="Times New Roman" w:cs="Times New Roman"/>
          <w:sz w:val="28"/>
          <w:szCs w:val="28"/>
          <w:lang w:val="uz-Latn-UZ"/>
        </w:rPr>
        <w:t xml:space="preserve">maksimal </w:t>
      </w:r>
      <w:r w:rsidRPr="00B26388">
        <w:rPr>
          <w:rFonts w:ascii="Times New Roman" w:hAnsi="Times New Roman" w:cs="Times New Roman"/>
          <w:sz w:val="28"/>
          <w:szCs w:val="28"/>
          <w:lang w:val="uz-Latn-UZ"/>
        </w:rPr>
        <w:t>60 ball bilan baholanadi. Talabalar tomonidan yozilgan imtihon javoblari profes</w:t>
      </w:r>
      <w:r w:rsidR="009E1CAC" w:rsidRPr="00B26388">
        <w:rPr>
          <w:rFonts w:ascii="Times New Roman" w:hAnsi="Times New Roman" w:cs="Times New Roman"/>
          <w:sz w:val="28"/>
          <w:szCs w:val="28"/>
          <w:lang w:val="uz-Latn-UZ"/>
        </w:rPr>
        <w:t>sor-o‘qituvchi tomonidan baholanadi va qo‘yilgan bahoni asoslashga qaratilgan taqriz (feedback) yoziladi.</w:t>
      </w:r>
      <w:r w:rsidRPr="00B26388">
        <w:rPr>
          <w:rFonts w:ascii="Times New Roman" w:hAnsi="Times New Roman" w:cs="Times New Roman"/>
          <w:sz w:val="28"/>
          <w:szCs w:val="28"/>
          <w:lang w:val="uz-Latn-UZ"/>
        </w:rPr>
        <w:t xml:space="preserve"> </w:t>
      </w:r>
    </w:p>
    <w:p w14:paraId="789DBD38" w14:textId="1C0AB35A" w:rsidR="006E6277" w:rsidRPr="00B26388" w:rsidRDefault="006E6277" w:rsidP="00DF38B4">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Oraliq nazorati</w:t>
      </w:r>
      <w:r w:rsidR="009E1CAC" w:rsidRPr="00B26388">
        <w:rPr>
          <w:rFonts w:ascii="Times New Roman" w:hAnsi="Times New Roman" w:cs="Times New Roman"/>
          <w:sz w:val="28"/>
          <w:szCs w:val="28"/>
          <w:lang w:val="uz-Latn-UZ"/>
        </w:rPr>
        <w:t xml:space="preserve"> va yakuniy nazorati uchun </w:t>
      </w:r>
      <w:r w:rsidRPr="00B26388">
        <w:rPr>
          <w:rFonts w:ascii="Times New Roman" w:hAnsi="Times New Roman" w:cs="Times New Roman"/>
          <w:sz w:val="28"/>
          <w:szCs w:val="28"/>
          <w:lang w:val="uz-Latn-UZ"/>
        </w:rPr>
        <w:t xml:space="preserve">baholash </w:t>
      </w:r>
      <w:r w:rsidR="009E1CAC" w:rsidRPr="00B26388">
        <w:rPr>
          <w:rFonts w:ascii="Times New Roman" w:hAnsi="Times New Roman" w:cs="Times New Roman"/>
          <w:sz w:val="28"/>
          <w:szCs w:val="28"/>
          <w:lang w:val="uz-Latn-UZ"/>
        </w:rPr>
        <w:t>me’zonlari</w:t>
      </w:r>
      <w:r w:rsidRPr="00B26388">
        <w:rPr>
          <w:rFonts w:ascii="Times New Roman" w:hAnsi="Times New Roman" w:cs="Times New Roman"/>
          <w:sz w:val="28"/>
          <w:szCs w:val="28"/>
          <w:lang w:val="uz-Latn-UZ"/>
        </w:rPr>
        <w:t xml:space="preserve"> har bir modul uchun alohida ishlab chiqiladi va </w:t>
      </w:r>
      <w:r w:rsidR="009E1CAC" w:rsidRPr="00B26388">
        <w:rPr>
          <w:rFonts w:ascii="Times New Roman" w:hAnsi="Times New Roman" w:cs="Times New Roman"/>
          <w:sz w:val="28"/>
          <w:szCs w:val="28"/>
          <w:lang w:val="uz-Latn-UZ"/>
        </w:rPr>
        <w:t xml:space="preserve">modul sillabusining tarkibiy qismi hisoblanadigan assessment rubrikasida </w:t>
      </w:r>
      <w:r w:rsidRPr="00B26388">
        <w:rPr>
          <w:rFonts w:ascii="Times New Roman" w:hAnsi="Times New Roman" w:cs="Times New Roman"/>
          <w:sz w:val="28"/>
          <w:szCs w:val="28"/>
          <w:lang w:val="uz-Latn-UZ"/>
        </w:rPr>
        <w:t xml:space="preserve">batafsil ko‘rsatiladi. </w:t>
      </w:r>
    </w:p>
    <w:p w14:paraId="56710407" w14:textId="3ECAAF9B" w:rsidR="006E6277" w:rsidRPr="00B26388" w:rsidRDefault="009E1CAC" w:rsidP="006E6277">
      <w:pPr>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Qo‘shimcha </w:t>
      </w:r>
      <w:r w:rsidR="006E6277" w:rsidRPr="00B26388">
        <w:rPr>
          <w:rFonts w:ascii="Times New Roman" w:hAnsi="Times New Roman" w:cs="Times New Roman"/>
          <w:sz w:val="28"/>
          <w:szCs w:val="28"/>
          <w:lang w:val="uz-Latn-UZ"/>
        </w:rPr>
        <w:t>ma’lumot</w:t>
      </w:r>
      <w:r w:rsidRPr="00B26388">
        <w:rPr>
          <w:rFonts w:ascii="Times New Roman" w:hAnsi="Times New Roman" w:cs="Times New Roman"/>
          <w:sz w:val="28"/>
          <w:szCs w:val="28"/>
          <w:lang w:val="uz-Latn-UZ"/>
        </w:rPr>
        <w:t xml:space="preserve"> uchun qarang</w:t>
      </w:r>
      <w:r w:rsidR="006E6277" w:rsidRPr="00B26388">
        <w:rPr>
          <w:rFonts w:ascii="Times New Roman" w:hAnsi="Times New Roman" w:cs="Times New Roman"/>
          <w:sz w:val="28"/>
          <w:szCs w:val="28"/>
          <w:lang w:val="uz-Latn-UZ"/>
        </w:rPr>
        <w:t xml:space="preserve">: </w:t>
      </w:r>
      <w:hyperlink r:id="rId9" w:history="1">
        <w:r w:rsidR="006E6277" w:rsidRPr="00B26388">
          <w:rPr>
            <w:rStyle w:val="aa"/>
            <w:rFonts w:ascii="Times New Roman" w:hAnsi="Times New Roman" w:cs="Times New Roman"/>
            <w:sz w:val="28"/>
            <w:szCs w:val="28"/>
            <w:lang w:val="uz-Latn-UZ"/>
          </w:rPr>
          <w:t>https://lex.uz/docs/-2935457</w:t>
        </w:r>
      </w:hyperlink>
      <w:r w:rsidR="006E6277" w:rsidRPr="00B26388">
        <w:rPr>
          <w:rFonts w:ascii="Times New Roman" w:hAnsi="Times New Roman" w:cs="Times New Roman"/>
          <w:sz w:val="28"/>
          <w:szCs w:val="28"/>
          <w:lang w:val="uz-Latn-UZ"/>
        </w:rPr>
        <w:t xml:space="preserve"> (O‘zbekiston Respublikasi Oliy ta’lim, fan va innovatsiyalar vazirligi va Adliya vazirligining 2016-yil 22-apreldagi 1-2016, 4-son “Toshkent davlat yuridik universitetida o‘qitishning modul tizimi sharoitlarida talabalar bilimini nazorat qilish tartibi va baholash mezonlari to‘g‘risidagi nizomni tasdiqlash haqida”gi qarori) </w:t>
      </w:r>
    </w:p>
    <w:p w14:paraId="79FF3F1B" w14:textId="77777777" w:rsidR="00DF38B4" w:rsidRPr="00B26388" w:rsidRDefault="00DF38B4" w:rsidP="00DF38B4">
      <w:pPr>
        <w:spacing w:after="0"/>
        <w:ind w:firstLine="567"/>
        <w:jc w:val="both"/>
        <w:rPr>
          <w:rFonts w:ascii="Times New Roman" w:hAnsi="Times New Roman" w:cs="Times New Roman"/>
          <w:sz w:val="28"/>
          <w:szCs w:val="28"/>
          <w:lang w:val="uz-Latn-UZ"/>
        </w:rPr>
      </w:pPr>
    </w:p>
    <w:p w14:paraId="48B475F5" w14:textId="77777777" w:rsidR="006E6277" w:rsidRPr="00B26388" w:rsidRDefault="006E6277" w:rsidP="00DF38B4">
      <w:pPr>
        <w:spacing w:after="0"/>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Dissertatsiya ishi</w:t>
      </w:r>
    </w:p>
    <w:p w14:paraId="5024F78D" w14:textId="77777777" w:rsidR="00DF38B4" w:rsidRPr="00B26388" w:rsidRDefault="00DF38B4" w:rsidP="00DF38B4">
      <w:pPr>
        <w:spacing w:after="0"/>
        <w:ind w:firstLine="567"/>
        <w:jc w:val="both"/>
        <w:rPr>
          <w:rFonts w:ascii="Times New Roman" w:hAnsi="Times New Roman" w:cs="Times New Roman"/>
          <w:b/>
          <w:bCs/>
          <w:sz w:val="28"/>
          <w:szCs w:val="28"/>
          <w:lang w:val="uz-Latn-UZ"/>
        </w:rPr>
      </w:pPr>
    </w:p>
    <w:p w14:paraId="7C85BE24" w14:textId="30B2B652" w:rsidR="00B6618F" w:rsidRPr="00B26388" w:rsidRDefault="006E6277" w:rsidP="006E6277">
      <w:pPr>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Barcha magistratura bosqichi talabalari TDYUning tegishli kafedralari tomonidan </w:t>
      </w:r>
      <w:r w:rsidR="009E1CAC" w:rsidRPr="00B26388">
        <w:rPr>
          <w:rFonts w:ascii="Times New Roman" w:hAnsi="Times New Roman" w:cs="Times New Roman"/>
          <w:sz w:val="28"/>
          <w:szCs w:val="28"/>
          <w:lang w:val="uz-Latn-UZ"/>
        </w:rPr>
        <w:t>tavsiya etilgan</w:t>
      </w:r>
      <w:r w:rsidRPr="00B26388">
        <w:rPr>
          <w:rFonts w:ascii="Times New Roman" w:hAnsi="Times New Roman" w:cs="Times New Roman"/>
          <w:sz w:val="28"/>
          <w:szCs w:val="28"/>
          <w:lang w:val="uz-Latn-UZ"/>
        </w:rPr>
        <w:t xml:space="preserve"> va veb-saytda (https:/topic.tsul.uz) e’lon qilingan mavzulardan birini tanlab, ushbu mavzuda dissertatsiya yozishlari talab qilinadi. Yozilgan dissertatsiyalar ikkinchi semestr oxirida </w:t>
      </w:r>
      <w:r w:rsidR="009E1CAC" w:rsidRPr="00B26388">
        <w:rPr>
          <w:rFonts w:ascii="Times New Roman" w:hAnsi="Times New Roman" w:cs="Times New Roman"/>
          <w:sz w:val="28"/>
          <w:szCs w:val="28"/>
          <w:lang w:val="uz-Latn-UZ"/>
        </w:rPr>
        <w:t>taqdim etiladi va</w:t>
      </w:r>
      <w:r w:rsidRPr="00B26388">
        <w:rPr>
          <w:rFonts w:ascii="Times New Roman" w:hAnsi="Times New Roman" w:cs="Times New Roman"/>
          <w:sz w:val="28"/>
          <w:szCs w:val="28"/>
          <w:lang w:val="uz-Latn-UZ"/>
        </w:rPr>
        <w:t xml:space="preserve"> og‘zaki himoya </w:t>
      </w:r>
      <w:r w:rsidRPr="00B26388">
        <w:rPr>
          <w:rFonts w:ascii="Times New Roman" w:hAnsi="Times New Roman" w:cs="Times New Roman"/>
          <w:sz w:val="28"/>
          <w:szCs w:val="28"/>
          <w:lang w:val="uz-Latn-UZ"/>
        </w:rPr>
        <w:lastRenderedPageBreak/>
        <w:t xml:space="preserve">qilinadi. Talabalarga, shuningdek, kamida bitta ilmiy jurnalda maqola va kamida bitta konferensiyada </w:t>
      </w:r>
      <w:r w:rsidR="00B6618F" w:rsidRPr="00B26388">
        <w:rPr>
          <w:rFonts w:ascii="Times New Roman" w:hAnsi="Times New Roman" w:cs="Times New Roman"/>
          <w:sz w:val="28"/>
          <w:szCs w:val="28"/>
          <w:lang w:val="uz-Latn-UZ"/>
        </w:rPr>
        <w:t xml:space="preserve">materaillari to‘plamida </w:t>
      </w:r>
      <w:r w:rsidRPr="00B26388">
        <w:rPr>
          <w:rFonts w:ascii="Times New Roman" w:hAnsi="Times New Roman" w:cs="Times New Roman"/>
          <w:sz w:val="28"/>
          <w:szCs w:val="28"/>
          <w:lang w:val="uz-Latn-UZ"/>
        </w:rPr>
        <w:t xml:space="preserve">tezis nashr qilishlari talab </w:t>
      </w:r>
      <w:r w:rsidR="00B6618F" w:rsidRPr="00B26388">
        <w:rPr>
          <w:rFonts w:ascii="Times New Roman" w:hAnsi="Times New Roman" w:cs="Times New Roman"/>
          <w:sz w:val="28"/>
          <w:szCs w:val="28"/>
          <w:lang w:val="uz-Latn-UZ"/>
        </w:rPr>
        <w:t>etiladi</w:t>
      </w:r>
      <w:r w:rsidR="000B78D8" w:rsidRPr="00B26388">
        <w:rPr>
          <w:rFonts w:ascii="Times New Roman" w:hAnsi="Times New Roman" w:cs="Times New Roman"/>
          <w:sz w:val="28"/>
          <w:szCs w:val="28"/>
          <w:lang w:val="uz-Latn-UZ"/>
        </w:rPr>
        <w:t>.</w:t>
      </w:r>
    </w:p>
    <w:p w14:paraId="4E1E03AE" w14:textId="6E602E3F" w:rsidR="006E6277" w:rsidRPr="00B26388" w:rsidRDefault="006E6277" w:rsidP="00B6618F">
      <w:pPr>
        <w:spacing w:after="0"/>
        <w:ind w:firstLine="567"/>
        <w:jc w:val="both"/>
        <w:rPr>
          <w:rFonts w:ascii="Times New Roman" w:hAnsi="Times New Roman" w:cs="Times New Roman"/>
          <w:b/>
          <w:bCs/>
          <w:sz w:val="28"/>
          <w:szCs w:val="28"/>
          <w:lang w:val="uz-Latn-UZ"/>
        </w:rPr>
      </w:pPr>
    </w:p>
    <w:p w14:paraId="70801595" w14:textId="77777777" w:rsidR="006E6277" w:rsidRPr="00B26388" w:rsidRDefault="006E6277" w:rsidP="00B6618F">
      <w:pPr>
        <w:spacing w:after="0"/>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Modullarni o‘zlashtirish</w:t>
      </w:r>
    </w:p>
    <w:p w14:paraId="7ADB0E6F" w14:textId="77777777" w:rsidR="00B6618F" w:rsidRPr="00B26388" w:rsidRDefault="00B6618F" w:rsidP="00B6618F">
      <w:pPr>
        <w:spacing w:after="0"/>
        <w:ind w:firstLine="567"/>
        <w:jc w:val="both"/>
        <w:rPr>
          <w:rFonts w:ascii="Times New Roman" w:hAnsi="Times New Roman" w:cs="Times New Roman"/>
          <w:b/>
          <w:bCs/>
          <w:sz w:val="28"/>
          <w:szCs w:val="28"/>
          <w:lang w:val="uz-Latn-UZ"/>
        </w:rPr>
      </w:pPr>
    </w:p>
    <w:p w14:paraId="7CC8DA21" w14:textId="49EE1703" w:rsidR="006E6277" w:rsidRPr="00B26388" w:rsidRDefault="00B6618F" w:rsidP="00B6618F">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M</w:t>
      </w:r>
      <w:r w:rsidR="006E6277" w:rsidRPr="00B26388">
        <w:rPr>
          <w:rFonts w:ascii="Times New Roman" w:hAnsi="Times New Roman" w:cs="Times New Roman"/>
          <w:sz w:val="28"/>
          <w:szCs w:val="28"/>
          <w:lang w:val="uz-Latn-UZ"/>
        </w:rPr>
        <w:t xml:space="preserve">agistratura talabalari universitetni bitirishdan avval barcha tegishli modullarini muvaffaqiyatli tamomlagan (o‘zlashtirgan) bo‘lishlari kerak. </w:t>
      </w:r>
    </w:p>
    <w:p w14:paraId="40651E7F" w14:textId="698D7487" w:rsidR="006E6277" w:rsidRPr="00B26388" w:rsidRDefault="006E6277" w:rsidP="00B6618F">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Modul(lar)ni muvaffaqiyatli o‘zlashtirmagan talabalar universitet o‘quv-uslubiy boshqarmasiga apellyatsiya arizasini berish huquqiga ega. Ushbu apellyatsiya ishi tegishli soha mutaxassisi tomonidan qayta ko‘rib chiqiladi. Ariza rad etilgan holda, talabalar universitetni muvaffaqiyatli bitirishlari uchun o‘zlashtirilmagan modul(lar) bo‘yicha intensiv kurslarda o‘qishlari va tegishli modullarni qayta o‘zlashtirishlari talab qilinadi. Agar talabalar 3 tadan ko‘p bo‘lmagan modullarni muvaffaqiyatli yakunlay olishmasa, ular</w:t>
      </w:r>
      <w:r w:rsidR="00B6618F" w:rsidRPr="00B26388">
        <w:rPr>
          <w:rFonts w:ascii="Times New Roman" w:hAnsi="Times New Roman" w:cs="Times New Roman"/>
          <w:sz w:val="28"/>
          <w:szCs w:val="28"/>
          <w:lang w:val="uz-Latn-UZ"/>
        </w:rPr>
        <w:t>ga</w:t>
      </w:r>
      <w:r w:rsidRPr="00B26388">
        <w:rPr>
          <w:rFonts w:ascii="Times New Roman" w:hAnsi="Times New Roman" w:cs="Times New Roman"/>
          <w:sz w:val="28"/>
          <w:szCs w:val="28"/>
          <w:lang w:val="uz-Latn-UZ"/>
        </w:rPr>
        <w:t xml:space="preserve"> qo‘shimcha intensiv kurslarga qatnashish</w:t>
      </w:r>
      <w:r w:rsidR="00B6618F" w:rsidRPr="00B26388">
        <w:rPr>
          <w:rFonts w:ascii="Times New Roman" w:hAnsi="Times New Roman" w:cs="Times New Roman"/>
          <w:sz w:val="28"/>
          <w:szCs w:val="28"/>
          <w:lang w:val="uz-Latn-UZ"/>
        </w:rPr>
        <w:t>ga</w:t>
      </w:r>
      <w:r w:rsidRPr="00B26388">
        <w:rPr>
          <w:rFonts w:ascii="Times New Roman" w:hAnsi="Times New Roman" w:cs="Times New Roman"/>
          <w:sz w:val="28"/>
          <w:szCs w:val="28"/>
          <w:lang w:val="uz-Latn-UZ"/>
        </w:rPr>
        <w:t xml:space="preserve"> imkoniyat beriladi. Agar ular ushbu kurslardan so‘ng ham </w:t>
      </w:r>
      <w:r w:rsidR="00B6618F" w:rsidRPr="00B26388">
        <w:rPr>
          <w:rFonts w:ascii="Times New Roman" w:hAnsi="Times New Roman" w:cs="Times New Roman"/>
          <w:sz w:val="28"/>
          <w:szCs w:val="28"/>
          <w:lang w:val="uz-Latn-UZ"/>
        </w:rPr>
        <w:t xml:space="preserve">imtihonni </w:t>
      </w:r>
      <w:r w:rsidRPr="00B26388">
        <w:rPr>
          <w:rFonts w:ascii="Times New Roman" w:hAnsi="Times New Roman" w:cs="Times New Roman"/>
          <w:sz w:val="28"/>
          <w:szCs w:val="28"/>
          <w:lang w:val="uz-Latn-UZ"/>
        </w:rPr>
        <w:t>topshira olmasa yoki 3 tadan ko‘p bo‘lgan modullarni muvaffaqiyatli yakunlay olishmasa, ular keyingi o‘quv yilida magistratura bosqichida faqat muvaffaqiyatli yakunlay olmagan modullarinigina qayta o‘zlashtirishlari va faqat ushbu modullar bo‘yicha imtihon topshir</w:t>
      </w:r>
      <w:r w:rsidR="00B6618F" w:rsidRPr="00B26388">
        <w:rPr>
          <w:rFonts w:ascii="Times New Roman" w:hAnsi="Times New Roman" w:cs="Times New Roman"/>
          <w:sz w:val="28"/>
          <w:szCs w:val="28"/>
          <w:lang w:val="uz-Latn-UZ"/>
        </w:rPr>
        <w:t>ishlari mumkin bo‘ladi</w:t>
      </w:r>
      <w:r w:rsidRPr="00B26388">
        <w:rPr>
          <w:rFonts w:ascii="Times New Roman" w:hAnsi="Times New Roman" w:cs="Times New Roman"/>
          <w:sz w:val="28"/>
          <w:szCs w:val="28"/>
          <w:lang w:val="uz-Latn-UZ"/>
        </w:rPr>
        <w:t xml:space="preserve">. </w:t>
      </w:r>
    </w:p>
    <w:p w14:paraId="024FC761" w14:textId="4E38601F" w:rsidR="006E6277" w:rsidRPr="00B26388" w:rsidRDefault="006E6277" w:rsidP="000B78D8">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Bundan tashqari, agar talaba o‘zlashtirilayotgan modul uchun ajratilgan umumiy soatlarning kamida 25%ida qatnashmasa, mazkur moduldan yakuniy nazorat imtihonini topshirishga ruxsat etilmaydi va o‘quv yilining may oyida tashkil etiladigan intensiv kurs(lar)da o‘qishi kerak bo‘ladi. Agar talaba intensiv kurs(lar) oxirida bironta modulni topshira olmasa, yuqorida keltirilgan qoida</w:t>
      </w:r>
      <w:r w:rsidR="00B6618F" w:rsidRPr="00B26388">
        <w:rPr>
          <w:rFonts w:ascii="Times New Roman" w:hAnsi="Times New Roman" w:cs="Times New Roman"/>
          <w:sz w:val="28"/>
          <w:szCs w:val="28"/>
          <w:lang w:val="uz-Latn-UZ"/>
        </w:rPr>
        <w:t>ga binoan</w:t>
      </w:r>
      <w:r w:rsidRPr="00B26388">
        <w:rPr>
          <w:rFonts w:ascii="Times New Roman" w:hAnsi="Times New Roman" w:cs="Times New Roman"/>
          <w:sz w:val="28"/>
          <w:szCs w:val="28"/>
          <w:lang w:val="uz-Latn-UZ"/>
        </w:rPr>
        <w:t xml:space="preserve"> muvaffaqiyatli tamomlanmagan modullar soniga qarab, tegishli tartibda qayta o‘zlashtirishi kerak bo‘ladi.</w:t>
      </w:r>
    </w:p>
    <w:p w14:paraId="49A09487" w14:textId="77777777" w:rsidR="006E6277" w:rsidRPr="00B26388" w:rsidRDefault="006E6277" w:rsidP="006E6277">
      <w:pPr>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TDYUning o‘ziga xos xususiyati har bir talabaning muvaffaqiyatga erishishlarida shart-sharoit va imkoniyat yaratilishidadur. </w:t>
      </w:r>
    </w:p>
    <w:p w14:paraId="5BF39E81" w14:textId="77777777" w:rsidR="000B78D8" w:rsidRPr="00B26388" w:rsidRDefault="000B78D8" w:rsidP="006E6277">
      <w:pPr>
        <w:ind w:firstLine="567"/>
        <w:jc w:val="both"/>
        <w:rPr>
          <w:rFonts w:ascii="Times New Roman" w:hAnsi="Times New Roman" w:cs="Times New Roman"/>
          <w:sz w:val="28"/>
          <w:szCs w:val="28"/>
          <w:lang w:val="uz-Latn-UZ"/>
        </w:rPr>
      </w:pPr>
    </w:p>
    <w:p w14:paraId="306ED30B" w14:textId="77777777" w:rsidR="006E6277" w:rsidRPr="00B26388" w:rsidRDefault="006E6277" w:rsidP="006E6277">
      <w:pPr>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Talabalarni qo‘llab-quvvatlash</w:t>
      </w:r>
    </w:p>
    <w:p w14:paraId="759EF39E" w14:textId="77777777" w:rsidR="000B78D8" w:rsidRPr="00B26388" w:rsidRDefault="006E6277" w:rsidP="000B78D8">
      <w:pPr>
        <w:spacing w:after="0" w:line="276" w:lineRule="auto"/>
        <w:ind w:firstLine="567"/>
        <w:jc w:val="both"/>
        <w:rPr>
          <w:rFonts w:ascii="Times New Roman" w:eastAsia="Calibri" w:hAnsi="Times New Roman" w:cs="Times New Roman"/>
          <w:sz w:val="28"/>
          <w:szCs w:val="28"/>
          <w:lang w:val="uz-Latn-UZ" w:eastAsia="zh-CN" w:bidi="ar"/>
        </w:rPr>
      </w:pPr>
      <w:r w:rsidRPr="00B26388">
        <w:rPr>
          <w:rFonts w:ascii="Times New Roman" w:hAnsi="Times New Roman" w:cs="Times New Roman"/>
          <w:sz w:val="28"/>
          <w:szCs w:val="28"/>
          <w:lang w:val="uz-Latn-UZ"/>
        </w:rPr>
        <w:t>Barcha magistratura talabalariga Magistratura va sirtqi ta’lim fakulteti dekanati mas’ul</w:t>
      </w:r>
      <w:r w:rsidR="000B78D8" w:rsidRPr="00B26388">
        <w:rPr>
          <w:rFonts w:ascii="Times New Roman" w:hAnsi="Times New Roman" w:cs="Times New Roman"/>
          <w:sz w:val="28"/>
          <w:szCs w:val="28"/>
          <w:lang w:val="uz-Latn-UZ"/>
        </w:rPr>
        <w:t xml:space="preserve">dir. </w:t>
      </w:r>
      <w:r w:rsidR="000B78D8" w:rsidRPr="00B26388">
        <w:rPr>
          <w:rFonts w:ascii="Times New Roman" w:eastAsia="Calibri" w:hAnsi="Times New Roman" w:cs="Times New Roman"/>
          <w:sz w:val="28"/>
          <w:szCs w:val="28"/>
          <w:lang w:val="uz-Latn-UZ" w:eastAsia="zh-CN" w:bidi="ar"/>
        </w:rPr>
        <w:t>Dekanat mutaxassislari talabalar bilan umumiy muhokamalar va ma’lumot berishga qaratilgan sessiyalar uchun vaqt ajratadi. Har qanday talaba dekanatning mas’ul xodimlariga ta’lim va shaxsiy masalalarda maslahatlar olish uchun murojaat qilishi mumkin. Zarur bo‘lganda, talabalar tegishli akademik bo‘limlar va boshqa mutaxassislarga, masalan, maslahatchilar va shifokorlarga yo‘naltirilishi mumkin.</w:t>
      </w:r>
    </w:p>
    <w:p w14:paraId="6DF4F400" w14:textId="77777777" w:rsidR="000B78D8" w:rsidRPr="00B26388" w:rsidRDefault="000B78D8" w:rsidP="000B78D8">
      <w:pPr>
        <w:spacing w:after="0" w:line="276" w:lineRule="auto"/>
        <w:ind w:firstLine="851"/>
        <w:jc w:val="both"/>
        <w:rPr>
          <w:rFonts w:ascii="Times New Roman" w:eastAsia="Calibri" w:hAnsi="Times New Roman" w:cs="Times New Roman"/>
          <w:sz w:val="28"/>
          <w:szCs w:val="28"/>
          <w:lang w:val="uz-Latn-UZ" w:eastAsia="zh-CN" w:bidi="ar"/>
        </w:rPr>
      </w:pPr>
    </w:p>
    <w:p w14:paraId="5797E525" w14:textId="4F7546A5" w:rsidR="006E6277" w:rsidRPr="00B26388" w:rsidRDefault="000B78D8" w:rsidP="006E6277">
      <w:pPr>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lastRenderedPageBreak/>
        <w:t xml:space="preserve">Bitiruvchilarning ishga joylashishi </w:t>
      </w:r>
      <w:r w:rsidR="006E6277" w:rsidRPr="00B26388">
        <w:rPr>
          <w:rFonts w:ascii="Times New Roman" w:hAnsi="Times New Roman" w:cs="Times New Roman"/>
          <w:b/>
          <w:bCs/>
          <w:sz w:val="28"/>
          <w:szCs w:val="28"/>
          <w:lang w:val="uz-Latn-UZ"/>
        </w:rPr>
        <w:t xml:space="preserve">va </w:t>
      </w:r>
      <w:r w:rsidRPr="00B26388">
        <w:rPr>
          <w:rFonts w:ascii="Times New Roman" w:hAnsi="Times New Roman" w:cs="Times New Roman"/>
          <w:b/>
          <w:bCs/>
          <w:sz w:val="28"/>
          <w:szCs w:val="28"/>
          <w:lang w:val="uz-Latn-UZ"/>
        </w:rPr>
        <w:t xml:space="preserve">ularga </w:t>
      </w:r>
      <w:r w:rsidR="006E6277" w:rsidRPr="00B26388">
        <w:rPr>
          <w:rFonts w:ascii="Times New Roman" w:hAnsi="Times New Roman" w:cs="Times New Roman"/>
          <w:b/>
          <w:bCs/>
          <w:sz w:val="28"/>
          <w:szCs w:val="28"/>
          <w:lang w:val="uz-Latn-UZ"/>
        </w:rPr>
        <w:t>karyera bo‘yicha yo‘l-yo‘riq ko‘rsatish</w:t>
      </w:r>
    </w:p>
    <w:p w14:paraId="793E94A1" w14:textId="2316C2F8" w:rsidR="006E6277" w:rsidRPr="00B26388" w:rsidRDefault="006E6277" w:rsidP="002E0EA1">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 xml:space="preserve">Ushbu dastur </w:t>
      </w:r>
      <w:r w:rsidR="0008241B" w:rsidRPr="00B26388">
        <w:rPr>
          <w:rFonts w:ascii="Times New Roman" w:hAnsi="Times New Roman" w:cs="Times New Roman"/>
          <w:sz w:val="28"/>
          <w:szCs w:val="28"/>
          <w:lang w:val="uz-Latn-UZ"/>
        </w:rPr>
        <w:t>profili</w:t>
      </w:r>
      <w:r w:rsidRPr="00B26388">
        <w:rPr>
          <w:rFonts w:ascii="Times New Roman" w:hAnsi="Times New Roman" w:cs="Times New Roman"/>
          <w:sz w:val="28"/>
          <w:szCs w:val="28"/>
          <w:lang w:val="uz-Latn-UZ"/>
        </w:rPr>
        <w:t xml:space="preserve"> talaba </w:t>
      </w:r>
      <w:r w:rsidR="0008241B" w:rsidRPr="00B26388">
        <w:rPr>
          <w:rFonts w:ascii="Times New Roman" w:hAnsi="Times New Roman" w:cs="Times New Roman"/>
          <w:sz w:val="28"/>
          <w:szCs w:val="28"/>
          <w:lang w:val="uz-Latn-UZ"/>
        </w:rPr>
        <w:t>magistratura ta’lim dasturini t</w:t>
      </w:r>
      <w:r w:rsidR="00F37F43" w:rsidRPr="00B26388">
        <w:rPr>
          <w:rFonts w:ascii="Times New Roman" w:hAnsi="Times New Roman" w:cs="Times New Roman"/>
          <w:sz w:val="28"/>
          <w:szCs w:val="28"/>
          <w:lang w:val="uz-Latn-UZ"/>
        </w:rPr>
        <w:t>amomlagach</w:t>
      </w:r>
      <w:r w:rsidR="002E0EA1" w:rsidRPr="00B26388">
        <w:rPr>
          <w:rFonts w:ascii="Times New Roman" w:hAnsi="Times New Roman" w:cs="Times New Roman"/>
          <w:sz w:val="28"/>
          <w:szCs w:val="28"/>
          <w:lang w:val="uz-Latn-UZ"/>
        </w:rPr>
        <w:t xml:space="preserve"> erishadigan natijalarni belgib berishi orqali </w:t>
      </w:r>
      <w:r w:rsidRPr="00B26388">
        <w:rPr>
          <w:rFonts w:ascii="Times New Roman" w:hAnsi="Times New Roman" w:cs="Times New Roman"/>
          <w:sz w:val="28"/>
          <w:szCs w:val="28"/>
          <w:lang w:val="uz-Latn-UZ"/>
        </w:rPr>
        <w:t xml:space="preserve">ishga joylashishga </w:t>
      </w:r>
      <w:r w:rsidR="002E0EA1" w:rsidRPr="00B26388">
        <w:rPr>
          <w:rFonts w:ascii="Times New Roman" w:hAnsi="Times New Roman" w:cs="Times New Roman"/>
          <w:sz w:val="28"/>
          <w:szCs w:val="28"/>
          <w:lang w:val="uz-Latn-UZ"/>
        </w:rPr>
        <w:t xml:space="preserve">muayyan darajada </w:t>
      </w:r>
      <w:r w:rsidRPr="00B26388">
        <w:rPr>
          <w:rFonts w:ascii="Times New Roman" w:hAnsi="Times New Roman" w:cs="Times New Roman"/>
          <w:sz w:val="28"/>
          <w:szCs w:val="28"/>
          <w:lang w:val="uz-Latn-UZ"/>
        </w:rPr>
        <w:t>yordam ber</w:t>
      </w:r>
      <w:r w:rsidR="002E0EA1" w:rsidRPr="00B26388">
        <w:rPr>
          <w:rFonts w:ascii="Times New Roman" w:hAnsi="Times New Roman" w:cs="Times New Roman"/>
          <w:sz w:val="28"/>
          <w:szCs w:val="28"/>
          <w:lang w:val="uz-Latn-UZ"/>
        </w:rPr>
        <w:t xml:space="preserve">adi. </w:t>
      </w:r>
      <w:r w:rsidRPr="00B26388">
        <w:rPr>
          <w:rFonts w:ascii="Times New Roman" w:hAnsi="Times New Roman" w:cs="Times New Roman"/>
          <w:sz w:val="28"/>
          <w:szCs w:val="28"/>
          <w:lang w:val="uz-Latn-UZ"/>
        </w:rPr>
        <w:t>Talabalar o‘bilim, malaka</w:t>
      </w:r>
      <w:r w:rsidR="002E0EA1" w:rsidRPr="00B26388">
        <w:rPr>
          <w:rFonts w:ascii="Times New Roman" w:hAnsi="Times New Roman" w:cs="Times New Roman"/>
          <w:sz w:val="28"/>
          <w:szCs w:val="28"/>
          <w:lang w:val="uz-Latn-UZ"/>
        </w:rPr>
        <w:t xml:space="preserve"> va </w:t>
      </w:r>
      <w:r w:rsidRPr="00B26388">
        <w:rPr>
          <w:rFonts w:ascii="Times New Roman" w:hAnsi="Times New Roman" w:cs="Times New Roman"/>
          <w:sz w:val="28"/>
          <w:szCs w:val="28"/>
          <w:lang w:val="uz-Latn-UZ"/>
        </w:rPr>
        <w:t xml:space="preserve">ko‘nikmalarini rivojlantirish bilan bir qatorda bugungi kunda ish beruvchilar va bozor ehtiyojlariga mos keladigan zamonaviy bilim, ko‘nikma va qadriyatlarga ega bo‘lishlari va/yoki </w:t>
      </w:r>
      <w:r w:rsidR="002E0EA1" w:rsidRPr="00B26388">
        <w:rPr>
          <w:rFonts w:ascii="Times New Roman" w:hAnsi="Times New Roman" w:cs="Times New Roman"/>
          <w:sz w:val="28"/>
          <w:szCs w:val="28"/>
          <w:lang w:val="uz-Latn-UZ"/>
        </w:rPr>
        <w:t>oliy ta’limdan keyingi bosqichda</w:t>
      </w:r>
      <w:r w:rsidRPr="00B26388">
        <w:rPr>
          <w:rFonts w:ascii="Times New Roman" w:hAnsi="Times New Roman" w:cs="Times New Roman"/>
          <w:sz w:val="28"/>
          <w:szCs w:val="28"/>
          <w:lang w:val="uz-Latn-UZ"/>
        </w:rPr>
        <w:t xml:space="preserve"> </w:t>
      </w:r>
      <w:r w:rsidR="002E0EA1" w:rsidRPr="00B26388">
        <w:rPr>
          <w:rFonts w:ascii="Times New Roman" w:hAnsi="Times New Roman" w:cs="Times New Roman"/>
          <w:sz w:val="28"/>
          <w:szCs w:val="28"/>
          <w:lang w:val="uz-Latn-UZ"/>
        </w:rPr>
        <w:t>ta’limni davom ettirishlari</w:t>
      </w:r>
      <w:r w:rsidRPr="00B26388">
        <w:rPr>
          <w:rFonts w:ascii="Times New Roman" w:hAnsi="Times New Roman" w:cs="Times New Roman"/>
          <w:sz w:val="28"/>
          <w:szCs w:val="28"/>
          <w:lang w:val="uz-Latn-UZ"/>
        </w:rPr>
        <w:t xml:space="preserve"> </w:t>
      </w:r>
      <w:r w:rsidR="002E0EA1" w:rsidRPr="00B26388">
        <w:rPr>
          <w:rFonts w:ascii="Times New Roman" w:hAnsi="Times New Roman" w:cs="Times New Roman"/>
          <w:sz w:val="28"/>
          <w:szCs w:val="28"/>
          <w:lang w:val="uz-Latn-UZ"/>
        </w:rPr>
        <w:t>mumkin</w:t>
      </w:r>
      <w:r w:rsidRPr="00B26388">
        <w:rPr>
          <w:rFonts w:ascii="Times New Roman" w:hAnsi="Times New Roman" w:cs="Times New Roman"/>
          <w:sz w:val="28"/>
          <w:szCs w:val="28"/>
          <w:lang w:val="uz-Latn-UZ"/>
        </w:rPr>
        <w:t xml:space="preserve">. </w:t>
      </w:r>
    </w:p>
    <w:p w14:paraId="70D8DCAC" w14:textId="68697798" w:rsidR="006E6277" w:rsidRPr="00B26388" w:rsidRDefault="006E6277" w:rsidP="002E0EA1">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Universitet bitiruvchilarining kelgusida muvaffaqiyatli ishga joylashishlariga jiddiy e’tibor qaratadi. Bunda, magistratura bosqichi bitiruvchilarini mavjud bo‘sh ish o‘rinlari bilan tanishtirish, kasbga doir tajribaga ega bo‘lishda yordam berish va, zarurat bo‘lsa, o‘qish davomida qisqa muddatli ish bilan ta’minlashga qaratilgan chora-tadbirlarni tizimli amalga oshirib boradi.</w:t>
      </w:r>
    </w:p>
    <w:p w14:paraId="7F5FC7EE" w14:textId="1738DA4F" w:rsidR="002E0EA1" w:rsidRPr="00B26388" w:rsidRDefault="006E6277" w:rsidP="002E0EA1">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Mazkur masalalarda maslahat berish uchun TDYUda Karyera bo‘limi mavjud bo‘lib</w:t>
      </w:r>
      <w:r w:rsidR="002E0EA1" w:rsidRPr="00B26388">
        <w:rPr>
          <w:rFonts w:ascii="Times New Roman" w:hAnsi="Times New Roman" w:cs="Times New Roman"/>
          <w:sz w:val="28"/>
          <w:szCs w:val="28"/>
          <w:lang w:val="uz-Latn-UZ"/>
        </w:rPr>
        <w:t>, bo‘lim</w:t>
      </w:r>
      <w:r w:rsidRPr="00B26388">
        <w:rPr>
          <w:rFonts w:ascii="Times New Roman" w:hAnsi="Times New Roman" w:cs="Times New Roman"/>
          <w:sz w:val="28"/>
          <w:szCs w:val="28"/>
          <w:lang w:val="uz-Latn-UZ"/>
        </w:rPr>
        <w:t xml:space="preserve"> sudyalar, advokatlar, prokurorlar, notariuslar, ombudsmanlar va boshqa yuridik sohaga aloqador bo‘lmagan mutaxassislar ishtirokida turli seminarlar tashkil et</w:t>
      </w:r>
      <w:r w:rsidR="002E0EA1" w:rsidRPr="00B26388">
        <w:rPr>
          <w:rFonts w:ascii="Times New Roman" w:hAnsi="Times New Roman" w:cs="Times New Roman"/>
          <w:sz w:val="28"/>
          <w:szCs w:val="28"/>
          <w:lang w:val="uz-Latn-UZ"/>
        </w:rPr>
        <w:t>adi</w:t>
      </w:r>
      <w:r w:rsidRPr="00B26388">
        <w:rPr>
          <w:rFonts w:ascii="Times New Roman" w:hAnsi="Times New Roman" w:cs="Times New Roman"/>
          <w:sz w:val="28"/>
          <w:szCs w:val="28"/>
          <w:lang w:val="uz-Latn-UZ"/>
        </w:rPr>
        <w:t xml:space="preserve"> va talabalarga ish topish yuzasidan maslahatlar berib boradi.</w:t>
      </w:r>
    </w:p>
    <w:p w14:paraId="0E9786A0" w14:textId="708A104D" w:rsidR="006E6277" w:rsidRPr="00B26388" w:rsidRDefault="006E6277" w:rsidP="005264A5">
      <w:pPr>
        <w:spacing w:after="0"/>
        <w:ind w:firstLine="567"/>
        <w:jc w:val="both"/>
        <w:rPr>
          <w:rFonts w:ascii="Times New Roman" w:hAnsi="Times New Roman" w:cs="Times New Roman"/>
          <w:sz w:val="28"/>
          <w:szCs w:val="28"/>
          <w:lang w:val="uz-Latn-UZ"/>
        </w:rPr>
      </w:pPr>
      <w:r w:rsidRPr="00B26388">
        <w:rPr>
          <w:rFonts w:ascii="Times New Roman" w:hAnsi="Times New Roman" w:cs="Times New Roman"/>
          <w:sz w:val="28"/>
          <w:szCs w:val="28"/>
          <w:lang w:val="uz-Latn-UZ"/>
        </w:rPr>
        <w:t>Karyera bo‘limi</w:t>
      </w:r>
      <w:r w:rsidR="002E0EA1" w:rsidRPr="00B26388">
        <w:rPr>
          <w:rFonts w:ascii="Times New Roman" w:hAnsi="Times New Roman" w:cs="Times New Roman"/>
          <w:sz w:val="28"/>
          <w:szCs w:val="28"/>
          <w:lang w:val="uz-Latn-UZ"/>
        </w:rPr>
        <w:t>,</w:t>
      </w:r>
      <w:r w:rsidRPr="00B26388">
        <w:rPr>
          <w:rFonts w:ascii="Times New Roman" w:hAnsi="Times New Roman" w:cs="Times New Roman"/>
          <w:sz w:val="28"/>
          <w:szCs w:val="28"/>
          <w:lang w:val="uz-Latn-UZ"/>
        </w:rPr>
        <w:t xml:space="preserve"> shuningdek, onlayn tarzda ham talabalarga individual maslahatlar beradi, bo‘sh ish o‘rinlari hamda </w:t>
      </w:r>
      <w:r w:rsidR="002E0EA1" w:rsidRPr="00B26388">
        <w:rPr>
          <w:rFonts w:ascii="Times New Roman" w:hAnsi="Times New Roman" w:cs="Times New Roman"/>
          <w:sz w:val="28"/>
          <w:szCs w:val="28"/>
          <w:lang w:val="uz-Latn-UZ"/>
        </w:rPr>
        <w:t>volontyorlikka asoslangan</w:t>
      </w:r>
      <w:r w:rsidRPr="00B26388">
        <w:rPr>
          <w:rFonts w:ascii="Times New Roman" w:hAnsi="Times New Roman" w:cs="Times New Roman"/>
          <w:sz w:val="28"/>
          <w:szCs w:val="28"/>
          <w:lang w:val="uz-Latn-UZ"/>
        </w:rPr>
        <w:t xml:space="preserve"> ishlarni o‘z ijtimoiy tarmoqlarida e’lon qilib boradi.</w:t>
      </w:r>
    </w:p>
    <w:p w14:paraId="7BA03BC0" w14:textId="77777777" w:rsidR="002E0EA1" w:rsidRPr="00B26388" w:rsidRDefault="002E0EA1" w:rsidP="005264A5">
      <w:pPr>
        <w:spacing w:after="0"/>
        <w:ind w:firstLine="567"/>
        <w:jc w:val="both"/>
        <w:rPr>
          <w:rFonts w:ascii="Times New Roman" w:hAnsi="Times New Roman" w:cs="Times New Roman"/>
          <w:b/>
          <w:bCs/>
          <w:sz w:val="28"/>
          <w:szCs w:val="28"/>
          <w:lang w:val="uz-Latn-UZ"/>
        </w:rPr>
      </w:pPr>
    </w:p>
    <w:p w14:paraId="08E3AA47" w14:textId="77777777" w:rsidR="002E0EA1" w:rsidRPr="00B26388" w:rsidRDefault="002E0EA1" w:rsidP="002E0EA1">
      <w:pPr>
        <w:spacing w:after="0" w:line="276" w:lineRule="auto"/>
        <w:ind w:firstLine="567"/>
        <w:jc w:val="both"/>
        <w:rPr>
          <w:rFonts w:ascii="Times New Roman" w:hAnsi="Times New Roman" w:cs="Times New Roman"/>
          <w:b/>
          <w:bCs/>
          <w:sz w:val="28"/>
          <w:szCs w:val="28"/>
          <w:lang w:val="uz-Latn-UZ"/>
        </w:rPr>
      </w:pPr>
      <w:r w:rsidRPr="00B26388">
        <w:rPr>
          <w:rFonts w:ascii="Times New Roman" w:hAnsi="Times New Roman" w:cs="Times New Roman"/>
          <w:b/>
          <w:bCs/>
          <w:sz w:val="28"/>
          <w:szCs w:val="28"/>
          <w:lang w:val="uz-Latn-UZ"/>
        </w:rPr>
        <w:t>Ta’lim sifatini baholash va oshirish</w:t>
      </w:r>
    </w:p>
    <w:p w14:paraId="6763961B" w14:textId="77777777" w:rsidR="005264A5" w:rsidRPr="00B26388" w:rsidRDefault="005264A5" w:rsidP="002E0EA1">
      <w:pPr>
        <w:spacing w:after="0" w:line="276" w:lineRule="auto"/>
        <w:ind w:firstLine="567"/>
        <w:jc w:val="both"/>
        <w:rPr>
          <w:rFonts w:ascii="Times New Roman" w:hAnsi="Times New Roman" w:cs="Times New Roman"/>
          <w:b/>
          <w:bCs/>
          <w:sz w:val="28"/>
          <w:szCs w:val="28"/>
          <w:lang w:val="uz-Latn-UZ"/>
        </w:rPr>
      </w:pPr>
    </w:p>
    <w:p w14:paraId="4090EA4F" w14:textId="77777777" w:rsidR="005264A5" w:rsidRPr="00B26388" w:rsidRDefault="005264A5" w:rsidP="005264A5">
      <w:pPr>
        <w:spacing w:after="0" w:line="276" w:lineRule="auto"/>
        <w:ind w:firstLine="851"/>
        <w:jc w:val="both"/>
        <w:rPr>
          <w:rFonts w:ascii="Times New Roman" w:hAnsi="Times New Roman" w:cs="Times New Roman"/>
          <w:sz w:val="28"/>
          <w:szCs w:val="28"/>
          <w:lang w:val="uz-Latn-UZ"/>
        </w:rPr>
      </w:pPr>
      <w:r w:rsidRPr="00B26388">
        <w:rPr>
          <w:rFonts w:ascii="Times New Roman" w:eastAsia="Calibri" w:hAnsi="Times New Roman" w:cs="Times New Roman"/>
          <w:sz w:val="28"/>
          <w:szCs w:val="28"/>
          <w:lang w:val="uz-Latn-UZ" w:eastAsia="zh-CN" w:bidi="ar"/>
        </w:rPr>
        <w:t>TDYUda ta’lim sifatini baholash va takomillashtirish bo‘yicha ichki siyosat va tartib-qoidalar mavjud. Universitet ushbu jarayonda har doim shaffoflikni ta’minlashga harakat qiladi. Bunda barcha tegishli manfaatdor tomonlar universitetning dastur profillari, ta’lim yo‘nalishlari va modullar shakli va mazmuni, shuningdek, natijalar va sifatni ta’minlash jarayonlari bo‘yicha ma’lumotlarni muntazam ravishda olishlari mumkin bo‘ladi.</w:t>
      </w:r>
    </w:p>
    <w:p w14:paraId="1279B83C" w14:textId="77777777" w:rsidR="005264A5" w:rsidRPr="00B26388" w:rsidRDefault="005264A5" w:rsidP="005264A5">
      <w:pPr>
        <w:spacing w:after="0" w:line="276" w:lineRule="auto"/>
        <w:ind w:firstLine="851"/>
        <w:jc w:val="both"/>
        <w:rPr>
          <w:rFonts w:ascii="Times New Roman" w:hAnsi="Times New Roman" w:cs="Times New Roman"/>
          <w:sz w:val="28"/>
          <w:szCs w:val="28"/>
          <w:lang w:val="uz-Latn-UZ"/>
        </w:rPr>
      </w:pPr>
      <w:r w:rsidRPr="00B26388">
        <w:rPr>
          <w:rFonts w:ascii="Times New Roman" w:eastAsia="Calibri" w:hAnsi="Times New Roman" w:cs="Times New Roman"/>
          <w:sz w:val="28"/>
          <w:szCs w:val="28"/>
          <w:lang w:val="uz-Latn-UZ" w:eastAsia="zh-CN" w:bidi="ar"/>
        </w:rPr>
        <w:t>TDYUning Ta’lim sifatini nazorat qilish bo‘limi dastur bo‘yicha davomli ichki monitoringni amalga oshiradi va to‘plangan natijalarga asoslanib, zarur bo‘lgan takomillashtirishga qaratilgan chora-tadbirlarini amalga oshiradi.</w:t>
      </w:r>
    </w:p>
    <w:p w14:paraId="629D9FF9" w14:textId="77777777" w:rsidR="005264A5" w:rsidRPr="00B26388" w:rsidRDefault="005264A5" w:rsidP="005264A5">
      <w:pPr>
        <w:spacing w:after="0" w:line="276" w:lineRule="auto"/>
        <w:ind w:firstLine="851"/>
        <w:jc w:val="both"/>
        <w:rPr>
          <w:rFonts w:ascii="Times New Roman" w:hAnsi="Times New Roman" w:cs="Times New Roman"/>
          <w:sz w:val="28"/>
          <w:szCs w:val="28"/>
          <w:lang w:val="uz-Latn-UZ"/>
        </w:rPr>
      </w:pPr>
      <w:r w:rsidRPr="00B26388">
        <w:rPr>
          <w:rFonts w:ascii="Times New Roman" w:eastAsia="Calibri" w:hAnsi="Times New Roman" w:cs="Times New Roman"/>
          <w:sz w:val="28"/>
          <w:szCs w:val="28"/>
          <w:lang w:val="uz-Latn-UZ" w:eastAsia="zh-CN" w:bidi="ar"/>
        </w:rPr>
        <w:t>Bundan tashqari, akkreditatsiya jarayoni doirasida TDYUning Ta’lim sifatini nazorat qilish bo‘limi har 4 yilda ichki monitoring o‘tkazadi, bu esa universitet tomonidan taqdim etilgan hisobot asosida Oliy ta’lim, fan va innovatsiyalar vazirligi tomonidan ko‘rib chiqiladi.</w:t>
      </w:r>
    </w:p>
    <w:p w14:paraId="5E962E96" w14:textId="606F57B4" w:rsidR="00E3754E" w:rsidRPr="00B26388" w:rsidRDefault="005264A5" w:rsidP="005264A5">
      <w:pPr>
        <w:spacing w:after="0" w:line="276" w:lineRule="auto"/>
        <w:ind w:firstLine="851"/>
        <w:jc w:val="both"/>
        <w:rPr>
          <w:rFonts w:ascii="Times New Roman" w:hAnsi="Times New Roman" w:cs="Times New Roman"/>
          <w:sz w:val="28"/>
          <w:szCs w:val="28"/>
          <w:lang w:val="uz-Latn-UZ"/>
        </w:rPr>
      </w:pPr>
      <w:r w:rsidRPr="00B26388">
        <w:rPr>
          <w:rFonts w:ascii="Times New Roman" w:eastAsia="Calibri" w:hAnsi="Times New Roman" w:cs="Times New Roman"/>
          <w:sz w:val="28"/>
          <w:szCs w:val="28"/>
          <w:lang w:val="uz-Latn-UZ" w:eastAsia="zh-CN" w:bidi="ar"/>
        </w:rPr>
        <w:t xml:space="preserve">Tegishli barcha savollar bo‘yicha TDYUning Ta’lim sifatini nazorat qilish bo‘limi bilan quyidagi elektron pochta orqali bog‘laning: </w:t>
      </w:r>
      <w:hyperlink r:id="rId10" w:history="1">
        <w:r w:rsidRPr="00B26388">
          <w:rPr>
            <w:rStyle w:val="aa"/>
            <w:rFonts w:ascii="Times New Roman" w:hAnsi="Times New Roman" w:cs="Times New Roman"/>
            <w:sz w:val="28"/>
            <w:szCs w:val="28"/>
            <w:lang w:val="uz-Latn-UZ"/>
          </w:rPr>
          <w:t>b.akmalxonov@tsul.uz</w:t>
        </w:r>
      </w:hyperlink>
      <w:r w:rsidRPr="00B26388">
        <w:rPr>
          <w:rFonts w:ascii="Times New Roman" w:eastAsia="Calibri" w:hAnsi="Times New Roman" w:cs="Times New Roman"/>
          <w:sz w:val="28"/>
          <w:szCs w:val="28"/>
          <w:lang w:val="uz-Latn-UZ" w:eastAsia="zh-CN" w:bidi="ar"/>
        </w:rPr>
        <w:t xml:space="preserve"> </w:t>
      </w:r>
    </w:p>
    <w:sectPr w:rsidR="00E3754E" w:rsidRPr="00B26388" w:rsidSect="00E3754E">
      <w:headerReference w:type="even" r:id="rId11"/>
      <w:headerReference w:type="default" r:id="rId12"/>
      <w:footerReference w:type="even" r:id="rId13"/>
      <w:footerReference w:type="default" r:id="rId14"/>
      <w:headerReference w:type="first" r:id="rId15"/>
      <w:footerReference w:type="first" r:id="rId16"/>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745E4" w14:textId="77777777" w:rsidR="00940540" w:rsidRDefault="00940540" w:rsidP="006E7908">
      <w:pPr>
        <w:spacing w:after="0" w:line="240" w:lineRule="auto"/>
      </w:pPr>
      <w:r>
        <w:separator/>
      </w:r>
    </w:p>
  </w:endnote>
  <w:endnote w:type="continuationSeparator" w:id="0">
    <w:p w14:paraId="548C9A8D" w14:textId="77777777" w:rsidR="00940540" w:rsidRDefault="00940540" w:rsidP="006E7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CC"/>
    <w:family w:val="roman"/>
    <w:pitch w:val="variable"/>
    <w:sig w:usb0="A00002EF" w:usb1="4000204B" w:usb2="00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73C25" w14:textId="77777777" w:rsidR="000B78D8" w:rsidRDefault="000B78D8">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docPartObj>
        <w:docPartGallery w:val="Page Numbers (Bottom of Page)"/>
        <w:docPartUnique/>
      </w:docPartObj>
    </w:sdtPr>
    <w:sdtEndPr/>
    <w:sdtContent>
      <w:p w14:paraId="360C283F" w14:textId="25631B79" w:rsidR="000B78D8" w:rsidRDefault="000B78D8">
        <w:pPr>
          <w:pStyle w:val="a6"/>
          <w:jc w:val="center"/>
        </w:pPr>
        <w:r>
          <w:fldChar w:fldCharType="begin"/>
        </w:r>
        <w:r>
          <w:instrText>PAGE   \* MERGEFORMAT</w:instrText>
        </w:r>
        <w:r>
          <w:fldChar w:fldCharType="separate"/>
        </w:r>
        <w:r w:rsidR="00B26388">
          <w:rPr>
            <w:noProof/>
          </w:rPr>
          <w:t>4</w:t>
        </w:r>
        <w:r>
          <w:fldChar w:fldCharType="end"/>
        </w:r>
      </w:p>
    </w:sdtContent>
  </w:sdt>
  <w:p w14:paraId="14D6711C" w14:textId="77777777" w:rsidR="000B78D8" w:rsidRDefault="000B78D8">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1720F" w14:textId="77777777" w:rsidR="000B78D8" w:rsidRDefault="000B78D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A20B4" w14:textId="77777777" w:rsidR="00940540" w:rsidRDefault="00940540" w:rsidP="006E7908">
      <w:pPr>
        <w:spacing w:after="0" w:line="240" w:lineRule="auto"/>
      </w:pPr>
      <w:r>
        <w:separator/>
      </w:r>
    </w:p>
  </w:footnote>
  <w:footnote w:type="continuationSeparator" w:id="0">
    <w:p w14:paraId="0CA2A1C5" w14:textId="77777777" w:rsidR="00940540" w:rsidRDefault="00940540" w:rsidP="006E79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3CD82" w14:textId="77777777" w:rsidR="000B78D8" w:rsidRDefault="000B78D8">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DBCA5" w14:textId="77777777" w:rsidR="000B78D8" w:rsidRDefault="000B78D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F24C5" w14:textId="77777777" w:rsidR="000B78D8" w:rsidRDefault="000B78D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C233F5"/>
    <w:multiLevelType w:val="hybridMultilevel"/>
    <w:tmpl w:val="D1F664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DA17CAB"/>
    <w:multiLevelType w:val="hybridMultilevel"/>
    <w:tmpl w:val="7CE86800"/>
    <w:lvl w:ilvl="0" w:tplc="2CAE8388">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E4C3749"/>
    <w:multiLevelType w:val="multilevel"/>
    <w:tmpl w:val="0E4CD962"/>
    <w:lvl w:ilvl="0">
      <w:start w:val="1"/>
      <w:numFmt w:val="bullet"/>
      <w:lvlText w:val=""/>
      <w:lvlJc w:val="left"/>
      <w:pPr>
        <w:ind w:left="420"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nsid w:val="1257478D"/>
    <w:multiLevelType w:val="hybridMultilevel"/>
    <w:tmpl w:val="C09CC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2A616D0"/>
    <w:multiLevelType w:val="hybridMultilevel"/>
    <w:tmpl w:val="C9C62FD4"/>
    <w:lvl w:ilvl="0" w:tplc="F4A042BE">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2EE65BA"/>
    <w:multiLevelType w:val="hybridMultilevel"/>
    <w:tmpl w:val="1E5E7BD0"/>
    <w:lvl w:ilvl="0" w:tplc="4E6282F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74486B"/>
    <w:multiLevelType w:val="hybridMultilevel"/>
    <w:tmpl w:val="F0688DB0"/>
    <w:lvl w:ilvl="0" w:tplc="5D96BB5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51D31DD"/>
    <w:multiLevelType w:val="hybridMultilevel"/>
    <w:tmpl w:val="D94E24F0"/>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B8900B3"/>
    <w:multiLevelType w:val="hybridMultilevel"/>
    <w:tmpl w:val="C58AEDDC"/>
    <w:lvl w:ilvl="0" w:tplc="A80E99C0">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DC8335E"/>
    <w:multiLevelType w:val="hybridMultilevel"/>
    <w:tmpl w:val="1B108A44"/>
    <w:lvl w:ilvl="0" w:tplc="1666AEAA">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055250D"/>
    <w:multiLevelType w:val="hybridMultilevel"/>
    <w:tmpl w:val="54303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2277536"/>
    <w:multiLevelType w:val="hybridMultilevel"/>
    <w:tmpl w:val="E2F677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7E83226"/>
    <w:multiLevelType w:val="hybridMultilevel"/>
    <w:tmpl w:val="F24E43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8B84912"/>
    <w:multiLevelType w:val="hybridMultilevel"/>
    <w:tmpl w:val="A912BB2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40E4B73"/>
    <w:multiLevelType w:val="hybridMultilevel"/>
    <w:tmpl w:val="8354D4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38525A4C"/>
    <w:multiLevelType w:val="hybridMultilevel"/>
    <w:tmpl w:val="49581198"/>
    <w:lvl w:ilvl="0" w:tplc="5E229628">
      <w:start w:val="1"/>
      <w:numFmt w:val="decimal"/>
      <w:lvlText w:val="%1."/>
      <w:lvlJc w:val="left"/>
      <w:pPr>
        <w:tabs>
          <w:tab w:val="num" w:pos="720"/>
        </w:tabs>
        <w:ind w:left="720" w:hanging="360"/>
      </w:pPr>
      <w:rPr>
        <w:rFonts w:asciiTheme="minorHAnsi" w:eastAsiaTheme="minorEastAsia" w:hAnsi="Constantia" w:cstheme="minorBidi"/>
      </w:rPr>
    </w:lvl>
    <w:lvl w:ilvl="1" w:tplc="D5FEEED0" w:tentative="1">
      <w:start w:val="1"/>
      <w:numFmt w:val="decimal"/>
      <w:lvlText w:val="%2."/>
      <w:lvlJc w:val="left"/>
      <w:pPr>
        <w:tabs>
          <w:tab w:val="num" w:pos="1440"/>
        </w:tabs>
        <w:ind w:left="1440" w:hanging="360"/>
      </w:pPr>
    </w:lvl>
    <w:lvl w:ilvl="2" w:tplc="66764B2A" w:tentative="1">
      <w:start w:val="1"/>
      <w:numFmt w:val="decimal"/>
      <w:lvlText w:val="%3."/>
      <w:lvlJc w:val="left"/>
      <w:pPr>
        <w:tabs>
          <w:tab w:val="num" w:pos="2160"/>
        </w:tabs>
        <w:ind w:left="2160" w:hanging="360"/>
      </w:pPr>
    </w:lvl>
    <w:lvl w:ilvl="3" w:tplc="F134DAEC" w:tentative="1">
      <w:start w:val="1"/>
      <w:numFmt w:val="decimal"/>
      <w:lvlText w:val="%4."/>
      <w:lvlJc w:val="left"/>
      <w:pPr>
        <w:tabs>
          <w:tab w:val="num" w:pos="2880"/>
        </w:tabs>
        <w:ind w:left="2880" w:hanging="360"/>
      </w:pPr>
    </w:lvl>
    <w:lvl w:ilvl="4" w:tplc="52920CF8" w:tentative="1">
      <w:start w:val="1"/>
      <w:numFmt w:val="decimal"/>
      <w:lvlText w:val="%5."/>
      <w:lvlJc w:val="left"/>
      <w:pPr>
        <w:tabs>
          <w:tab w:val="num" w:pos="3600"/>
        </w:tabs>
        <w:ind w:left="3600" w:hanging="360"/>
      </w:pPr>
    </w:lvl>
    <w:lvl w:ilvl="5" w:tplc="0C8E2434" w:tentative="1">
      <w:start w:val="1"/>
      <w:numFmt w:val="decimal"/>
      <w:lvlText w:val="%6."/>
      <w:lvlJc w:val="left"/>
      <w:pPr>
        <w:tabs>
          <w:tab w:val="num" w:pos="4320"/>
        </w:tabs>
        <w:ind w:left="4320" w:hanging="360"/>
      </w:pPr>
    </w:lvl>
    <w:lvl w:ilvl="6" w:tplc="5FB0706E" w:tentative="1">
      <w:start w:val="1"/>
      <w:numFmt w:val="decimal"/>
      <w:lvlText w:val="%7."/>
      <w:lvlJc w:val="left"/>
      <w:pPr>
        <w:tabs>
          <w:tab w:val="num" w:pos="5040"/>
        </w:tabs>
        <w:ind w:left="5040" w:hanging="360"/>
      </w:pPr>
    </w:lvl>
    <w:lvl w:ilvl="7" w:tplc="9DF40BBA" w:tentative="1">
      <w:start w:val="1"/>
      <w:numFmt w:val="decimal"/>
      <w:lvlText w:val="%8."/>
      <w:lvlJc w:val="left"/>
      <w:pPr>
        <w:tabs>
          <w:tab w:val="num" w:pos="5760"/>
        </w:tabs>
        <w:ind w:left="5760" w:hanging="360"/>
      </w:pPr>
    </w:lvl>
    <w:lvl w:ilvl="8" w:tplc="5A5AB96E" w:tentative="1">
      <w:start w:val="1"/>
      <w:numFmt w:val="decimal"/>
      <w:lvlText w:val="%9."/>
      <w:lvlJc w:val="left"/>
      <w:pPr>
        <w:tabs>
          <w:tab w:val="num" w:pos="6480"/>
        </w:tabs>
        <w:ind w:left="6480" w:hanging="360"/>
      </w:pPr>
    </w:lvl>
  </w:abstractNum>
  <w:abstractNum w:abstractNumId="16">
    <w:nsid w:val="3B8C280A"/>
    <w:multiLevelType w:val="hybridMultilevel"/>
    <w:tmpl w:val="0E705930"/>
    <w:lvl w:ilvl="0" w:tplc="A2EEEFA4">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153602F"/>
    <w:multiLevelType w:val="hybridMultilevel"/>
    <w:tmpl w:val="B6F2F2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4A10CA5"/>
    <w:multiLevelType w:val="hybridMultilevel"/>
    <w:tmpl w:val="A378D2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47E97E91"/>
    <w:multiLevelType w:val="hybridMultilevel"/>
    <w:tmpl w:val="45264668"/>
    <w:lvl w:ilvl="0" w:tplc="8746FA98">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8007267"/>
    <w:multiLevelType w:val="hybridMultilevel"/>
    <w:tmpl w:val="58145B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499809FF"/>
    <w:multiLevelType w:val="hybridMultilevel"/>
    <w:tmpl w:val="E02A2500"/>
    <w:lvl w:ilvl="0" w:tplc="44142A5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E7813BD"/>
    <w:multiLevelType w:val="hybridMultilevel"/>
    <w:tmpl w:val="006CA9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5005210C"/>
    <w:multiLevelType w:val="hybridMultilevel"/>
    <w:tmpl w:val="88FA6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0D968A9"/>
    <w:multiLevelType w:val="hybridMultilevel"/>
    <w:tmpl w:val="AEAC8C0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nsid w:val="551D0D8D"/>
    <w:multiLevelType w:val="hybridMultilevel"/>
    <w:tmpl w:val="BE94D548"/>
    <w:lvl w:ilvl="0" w:tplc="72FA47E6">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C1F5ABA"/>
    <w:multiLevelType w:val="hybridMultilevel"/>
    <w:tmpl w:val="06CC03C4"/>
    <w:lvl w:ilvl="0" w:tplc="AA307A8E">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21506AC"/>
    <w:multiLevelType w:val="multilevel"/>
    <w:tmpl w:val="0E4CD962"/>
    <w:lvl w:ilvl="0">
      <w:start w:val="1"/>
      <w:numFmt w:val="bullet"/>
      <w:lvlText w:val=""/>
      <w:lvlJc w:val="left"/>
      <w:pPr>
        <w:ind w:left="420"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8">
    <w:nsid w:val="6305128E"/>
    <w:multiLevelType w:val="hybridMultilevel"/>
    <w:tmpl w:val="2E00FD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6E7418DA"/>
    <w:multiLevelType w:val="hybridMultilevel"/>
    <w:tmpl w:val="79B6B610"/>
    <w:lvl w:ilvl="0" w:tplc="4B22CA88">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18002CF"/>
    <w:multiLevelType w:val="hybridMultilevel"/>
    <w:tmpl w:val="E0EC80C0"/>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7373541F"/>
    <w:multiLevelType w:val="hybridMultilevel"/>
    <w:tmpl w:val="131C5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61F41D8"/>
    <w:multiLevelType w:val="hybridMultilevel"/>
    <w:tmpl w:val="97203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7697508D"/>
    <w:multiLevelType w:val="hybridMultilevel"/>
    <w:tmpl w:val="2B48C3FC"/>
    <w:lvl w:ilvl="0" w:tplc="460A3C6A">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F0527D0"/>
    <w:multiLevelType w:val="hybridMultilevel"/>
    <w:tmpl w:val="B6069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F867CB6"/>
    <w:multiLevelType w:val="hybridMultilevel"/>
    <w:tmpl w:val="8EC6BE0C"/>
    <w:lvl w:ilvl="0" w:tplc="2FCE611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7"/>
  </w:num>
  <w:num w:numId="3">
    <w:abstractNumId w:val="32"/>
  </w:num>
  <w:num w:numId="4">
    <w:abstractNumId w:val="28"/>
  </w:num>
  <w:num w:numId="5">
    <w:abstractNumId w:val="24"/>
  </w:num>
  <w:num w:numId="6">
    <w:abstractNumId w:val="34"/>
  </w:num>
  <w:num w:numId="7">
    <w:abstractNumId w:val="13"/>
  </w:num>
  <w:num w:numId="8">
    <w:abstractNumId w:val="17"/>
  </w:num>
  <w:num w:numId="9">
    <w:abstractNumId w:val="15"/>
  </w:num>
  <w:num w:numId="10">
    <w:abstractNumId w:val="19"/>
  </w:num>
  <w:num w:numId="11">
    <w:abstractNumId w:val="33"/>
  </w:num>
  <w:num w:numId="12">
    <w:abstractNumId w:val="4"/>
  </w:num>
  <w:num w:numId="13">
    <w:abstractNumId w:val="9"/>
  </w:num>
  <w:num w:numId="14">
    <w:abstractNumId w:val="1"/>
  </w:num>
  <w:num w:numId="15">
    <w:abstractNumId w:val="35"/>
  </w:num>
  <w:num w:numId="16">
    <w:abstractNumId w:val="21"/>
  </w:num>
  <w:num w:numId="17">
    <w:abstractNumId w:val="8"/>
  </w:num>
  <w:num w:numId="18">
    <w:abstractNumId w:val="25"/>
  </w:num>
  <w:num w:numId="19">
    <w:abstractNumId w:val="29"/>
  </w:num>
  <w:num w:numId="20">
    <w:abstractNumId w:val="5"/>
  </w:num>
  <w:num w:numId="21">
    <w:abstractNumId w:val="6"/>
  </w:num>
  <w:num w:numId="22">
    <w:abstractNumId w:val="26"/>
  </w:num>
  <w:num w:numId="23">
    <w:abstractNumId w:val="16"/>
  </w:num>
  <w:num w:numId="24">
    <w:abstractNumId w:val="10"/>
  </w:num>
  <w:num w:numId="25">
    <w:abstractNumId w:val="31"/>
  </w:num>
  <w:num w:numId="26">
    <w:abstractNumId w:val="3"/>
  </w:num>
  <w:num w:numId="27">
    <w:abstractNumId w:val="23"/>
  </w:num>
  <w:num w:numId="28">
    <w:abstractNumId w:val="2"/>
  </w:num>
  <w:num w:numId="29">
    <w:abstractNumId w:val="27"/>
  </w:num>
  <w:num w:numId="30">
    <w:abstractNumId w:val="20"/>
  </w:num>
  <w:num w:numId="31">
    <w:abstractNumId w:val="30"/>
  </w:num>
  <w:num w:numId="32">
    <w:abstractNumId w:val="11"/>
  </w:num>
  <w:num w:numId="33">
    <w:abstractNumId w:val="0"/>
  </w:num>
  <w:num w:numId="34">
    <w:abstractNumId w:val="22"/>
  </w:num>
  <w:num w:numId="35">
    <w:abstractNumId w:val="18"/>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zMTG0tDAwNTMyMjVR0lEKTi0uzszPAykwqQUADG4kxywAAAA="/>
  </w:docVars>
  <w:rsids>
    <w:rsidRoot w:val="00A67BF0"/>
    <w:rsid w:val="00023035"/>
    <w:rsid w:val="00023591"/>
    <w:rsid w:val="00027145"/>
    <w:rsid w:val="0008241B"/>
    <w:rsid w:val="000844B9"/>
    <w:rsid w:val="000958F2"/>
    <w:rsid w:val="000974DA"/>
    <w:rsid w:val="000A7D2A"/>
    <w:rsid w:val="000B78D8"/>
    <w:rsid w:val="000E30AD"/>
    <w:rsid w:val="000E3C24"/>
    <w:rsid w:val="001203CC"/>
    <w:rsid w:val="00132405"/>
    <w:rsid w:val="001749E9"/>
    <w:rsid w:val="001A2841"/>
    <w:rsid w:val="001C047D"/>
    <w:rsid w:val="001C7087"/>
    <w:rsid w:val="001E3554"/>
    <w:rsid w:val="0020242D"/>
    <w:rsid w:val="0020616B"/>
    <w:rsid w:val="0021538C"/>
    <w:rsid w:val="002671E8"/>
    <w:rsid w:val="00275378"/>
    <w:rsid w:val="00293B8F"/>
    <w:rsid w:val="002C253E"/>
    <w:rsid w:val="002D6FF7"/>
    <w:rsid w:val="002E0EA1"/>
    <w:rsid w:val="002F3B15"/>
    <w:rsid w:val="00305E6C"/>
    <w:rsid w:val="00324886"/>
    <w:rsid w:val="00366DBE"/>
    <w:rsid w:val="0037375F"/>
    <w:rsid w:val="003752FC"/>
    <w:rsid w:val="003769DB"/>
    <w:rsid w:val="003813A1"/>
    <w:rsid w:val="00391675"/>
    <w:rsid w:val="003B22C8"/>
    <w:rsid w:val="003D0FD3"/>
    <w:rsid w:val="00410127"/>
    <w:rsid w:val="00436377"/>
    <w:rsid w:val="004367C0"/>
    <w:rsid w:val="0046220C"/>
    <w:rsid w:val="004A37A9"/>
    <w:rsid w:val="004C39C4"/>
    <w:rsid w:val="004D2182"/>
    <w:rsid w:val="004E4E6A"/>
    <w:rsid w:val="00504D05"/>
    <w:rsid w:val="005110DD"/>
    <w:rsid w:val="00515A65"/>
    <w:rsid w:val="005169D4"/>
    <w:rsid w:val="005264A5"/>
    <w:rsid w:val="00535DB4"/>
    <w:rsid w:val="00571774"/>
    <w:rsid w:val="00587410"/>
    <w:rsid w:val="00596014"/>
    <w:rsid w:val="005C182E"/>
    <w:rsid w:val="005E45A3"/>
    <w:rsid w:val="00605771"/>
    <w:rsid w:val="0062764B"/>
    <w:rsid w:val="006350CA"/>
    <w:rsid w:val="00646459"/>
    <w:rsid w:val="0065653B"/>
    <w:rsid w:val="0068404A"/>
    <w:rsid w:val="006B5443"/>
    <w:rsid w:val="006D3E28"/>
    <w:rsid w:val="006E6277"/>
    <w:rsid w:val="006E7908"/>
    <w:rsid w:val="006F34EF"/>
    <w:rsid w:val="00713CE4"/>
    <w:rsid w:val="00733412"/>
    <w:rsid w:val="007469D8"/>
    <w:rsid w:val="00746B06"/>
    <w:rsid w:val="007473CB"/>
    <w:rsid w:val="00771DC6"/>
    <w:rsid w:val="007A5602"/>
    <w:rsid w:val="007F7B37"/>
    <w:rsid w:val="00820AD3"/>
    <w:rsid w:val="00823230"/>
    <w:rsid w:val="0083323B"/>
    <w:rsid w:val="00874546"/>
    <w:rsid w:val="00894AC1"/>
    <w:rsid w:val="008E1F3F"/>
    <w:rsid w:val="008F1023"/>
    <w:rsid w:val="00905589"/>
    <w:rsid w:val="00940540"/>
    <w:rsid w:val="00942B43"/>
    <w:rsid w:val="00950353"/>
    <w:rsid w:val="009617EF"/>
    <w:rsid w:val="009666CC"/>
    <w:rsid w:val="00996938"/>
    <w:rsid w:val="009B7179"/>
    <w:rsid w:val="009C683E"/>
    <w:rsid w:val="009E1CAC"/>
    <w:rsid w:val="00A6022D"/>
    <w:rsid w:val="00A60DC9"/>
    <w:rsid w:val="00A67BF0"/>
    <w:rsid w:val="00A800B2"/>
    <w:rsid w:val="00AE63CC"/>
    <w:rsid w:val="00B26388"/>
    <w:rsid w:val="00B3411F"/>
    <w:rsid w:val="00B6618F"/>
    <w:rsid w:val="00B66AB8"/>
    <w:rsid w:val="00B7779F"/>
    <w:rsid w:val="00B80677"/>
    <w:rsid w:val="00BA1C44"/>
    <w:rsid w:val="00BB38EF"/>
    <w:rsid w:val="00C20DDA"/>
    <w:rsid w:val="00C30028"/>
    <w:rsid w:val="00C44EF9"/>
    <w:rsid w:val="00C45809"/>
    <w:rsid w:val="00C54135"/>
    <w:rsid w:val="00C54234"/>
    <w:rsid w:val="00C60045"/>
    <w:rsid w:val="00C6683A"/>
    <w:rsid w:val="00CC153C"/>
    <w:rsid w:val="00CE278A"/>
    <w:rsid w:val="00CE5A04"/>
    <w:rsid w:val="00CE7759"/>
    <w:rsid w:val="00D06D2F"/>
    <w:rsid w:val="00D455FB"/>
    <w:rsid w:val="00D6416B"/>
    <w:rsid w:val="00D7030E"/>
    <w:rsid w:val="00D755A1"/>
    <w:rsid w:val="00D8756E"/>
    <w:rsid w:val="00DB392B"/>
    <w:rsid w:val="00DB419D"/>
    <w:rsid w:val="00DC2CA0"/>
    <w:rsid w:val="00DF30E1"/>
    <w:rsid w:val="00DF38B4"/>
    <w:rsid w:val="00E137CA"/>
    <w:rsid w:val="00E2157C"/>
    <w:rsid w:val="00E25F75"/>
    <w:rsid w:val="00E36DB1"/>
    <w:rsid w:val="00E3754E"/>
    <w:rsid w:val="00E73E6A"/>
    <w:rsid w:val="00E8048D"/>
    <w:rsid w:val="00E85465"/>
    <w:rsid w:val="00EC4226"/>
    <w:rsid w:val="00EC5B5C"/>
    <w:rsid w:val="00ED27E1"/>
    <w:rsid w:val="00EF0FD4"/>
    <w:rsid w:val="00F233C4"/>
    <w:rsid w:val="00F37F43"/>
    <w:rsid w:val="00F848AA"/>
    <w:rsid w:val="00F863AE"/>
    <w:rsid w:val="00FA352D"/>
    <w:rsid w:val="00FB0C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17E4A4"/>
  <w15:chartTrackingRefBased/>
  <w15:docId w15:val="{823FBB47-8181-4DAA-8B03-F644B6331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3">
    <w:name w:val="heading 3"/>
    <w:basedOn w:val="a"/>
    <w:next w:val="a"/>
    <w:link w:val="30"/>
    <w:rsid w:val="00305E6C"/>
    <w:pPr>
      <w:widowControl w:val="0"/>
      <w:pBdr>
        <w:top w:val="nil"/>
        <w:left w:val="nil"/>
        <w:bottom w:val="nil"/>
        <w:right w:val="nil"/>
        <w:between w:val="nil"/>
      </w:pBdr>
      <w:spacing w:before="240" w:after="240" w:line="240" w:lineRule="auto"/>
      <w:outlineLvl w:val="2"/>
    </w:pPr>
    <w:rPr>
      <w:rFonts w:ascii="Arial" w:eastAsia="Arial" w:hAnsi="Arial" w:cs="Arial"/>
      <w:b/>
      <w:kern w:val="0"/>
      <w:sz w:val="28"/>
      <w:szCs w:val="28"/>
      <w:lang w:val="ru-RU" w:eastAsia="ru-RU"/>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5378"/>
    <w:pPr>
      <w:ind w:left="720"/>
      <w:contextualSpacing/>
    </w:pPr>
  </w:style>
  <w:style w:type="paragraph" w:styleId="a4">
    <w:name w:val="header"/>
    <w:basedOn w:val="a"/>
    <w:link w:val="a5"/>
    <w:uiPriority w:val="99"/>
    <w:unhideWhenUsed/>
    <w:rsid w:val="006E7908"/>
    <w:pPr>
      <w:tabs>
        <w:tab w:val="center" w:pos="4513"/>
        <w:tab w:val="right" w:pos="9026"/>
      </w:tabs>
      <w:spacing w:after="0" w:line="240" w:lineRule="auto"/>
    </w:pPr>
  </w:style>
  <w:style w:type="character" w:customStyle="1" w:styleId="a5">
    <w:name w:val="Верхний колонтитул Знак"/>
    <w:basedOn w:val="a0"/>
    <w:link w:val="a4"/>
    <w:uiPriority w:val="99"/>
    <w:rsid w:val="006E7908"/>
  </w:style>
  <w:style w:type="paragraph" w:styleId="a6">
    <w:name w:val="footer"/>
    <w:basedOn w:val="a"/>
    <w:link w:val="a7"/>
    <w:uiPriority w:val="99"/>
    <w:unhideWhenUsed/>
    <w:rsid w:val="006E7908"/>
    <w:pPr>
      <w:tabs>
        <w:tab w:val="center" w:pos="4513"/>
        <w:tab w:val="right" w:pos="9026"/>
      </w:tabs>
      <w:spacing w:after="0" w:line="240" w:lineRule="auto"/>
    </w:pPr>
  </w:style>
  <w:style w:type="character" w:customStyle="1" w:styleId="a7">
    <w:name w:val="Нижний колонтитул Знак"/>
    <w:basedOn w:val="a0"/>
    <w:link w:val="a6"/>
    <w:uiPriority w:val="99"/>
    <w:rsid w:val="006E7908"/>
  </w:style>
  <w:style w:type="paragraph" w:styleId="a8">
    <w:name w:val="No Spacing"/>
    <w:uiPriority w:val="1"/>
    <w:qFormat/>
    <w:rsid w:val="000E3C24"/>
    <w:pPr>
      <w:spacing w:after="0" w:line="240" w:lineRule="auto"/>
    </w:pPr>
  </w:style>
  <w:style w:type="table" w:styleId="a9">
    <w:name w:val="Table Grid"/>
    <w:basedOn w:val="a1"/>
    <w:uiPriority w:val="39"/>
    <w:rsid w:val="00F848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basedOn w:val="a0"/>
    <w:uiPriority w:val="99"/>
    <w:unhideWhenUsed/>
    <w:qFormat/>
    <w:rsid w:val="00CE5A04"/>
    <w:rPr>
      <w:color w:val="0000FF"/>
      <w:u w:val="single"/>
    </w:rPr>
  </w:style>
  <w:style w:type="character" w:customStyle="1" w:styleId="30">
    <w:name w:val="Заголовок 3 Знак"/>
    <w:basedOn w:val="a0"/>
    <w:link w:val="3"/>
    <w:rsid w:val="00305E6C"/>
    <w:rPr>
      <w:rFonts w:ascii="Arial" w:eastAsia="Arial" w:hAnsi="Arial" w:cs="Arial"/>
      <w:b/>
      <w:kern w:val="0"/>
      <w:sz w:val="28"/>
      <w:szCs w:val="28"/>
      <w:lang w:val="ru-RU" w:eastAsia="ru-R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0366714">
      <w:bodyDiv w:val="1"/>
      <w:marLeft w:val="0"/>
      <w:marRight w:val="0"/>
      <w:marTop w:val="0"/>
      <w:marBottom w:val="0"/>
      <w:divBdr>
        <w:top w:val="none" w:sz="0" w:space="0" w:color="auto"/>
        <w:left w:val="none" w:sz="0" w:space="0" w:color="auto"/>
        <w:bottom w:val="none" w:sz="0" w:space="0" w:color="auto"/>
        <w:right w:val="none" w:sz="0" w:space="0" w:color="auto"/>
      </w:divBdr>
    </w:div>
    <w:div w:id="911623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x.uz/docs/-607084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b.akmalxonov@tsul.uz" TargetMode="External"/><Relationship Id="rId4" Type="http://schemas.openxmlformats.org/officeDocument/2006/relationships/webSettings" Target="webSettings.xml"/><Relationship Id="rId9" Type="http://schemas.openxmlformats.org/officeDocument/2006/relationships/hyperlink" Target="https://lex.uz/docs/-293545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8</Pages>
  <Words>2671</Words>
  <Characters>15225</Characters>
  <Application>Microsoft Office Word</Application>
  <DocSecurity>0</DocSecurity>
  <Lines>126</Lines>
  <Paragraphs>3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Grimes</dc:creator>
  <cp:keywords/>
  <dc:description/>
  <cp:lastModifiedBy>HP</cp:lastModifiedBy>
  <cp:revision>34</cp:revision>
  <dcterms:created xsi:type="dcterms:W3CDTF">2023-11-08T10:48:00Z</dcterms:created>
  <dcterms:modified xsi:type="dcterms:W3CDTF">2024-08-20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2c8f18dec5c3c386e129952218da2aa42bbb9efd4fd122a8dd3f94328267c</vt:lpwstr>
  </property>
</Properties>
</file>